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99389" w14:textId="7936129C" w:rsidR="00EC4DD5" w:rsidRPr="00B12C8F" w:rsidRDefault="00E37FE5" w:rsidP="006D44B7">
      <w:pPr>
        <w:pStyle w:val="Textkrper"/>
        <w:jc w:val="both"/>
        <w:rPr>
          <w:rFonts w:ascii="Times New Roman"/>
        </w:rPr>
      </w:pPr>
      <w:r w:rsidRPr="00B12C8F">
        <w:rPr>
          <w:noProof/>
        </w:rPr>
        <w:drawing>
          <wp:anchor distT="0" distB="0" distL="114300" distR="114300" simplePos="0" relativeHeight="251658248" behindDoc="1" locked="0" layoutInCell="1" allowOverlap="1" wp14:anchorId="46D3F977" wp14:editId="033FAFA0">
            <wp:simplePos x="0" y="0"/>
            <wp:positionH relativeFrom="column">
              <wp:posOffset>4815840</wp:posOffset>
            </wp:positionH>
            <wp:positionV relativeFrom="paragraph">
              <wp:posOffset>-895350</wp:posOffset>
            </wp:positionV>
            <wp:extent cx="1209600" cy="1209600"/>
            <wp:effectExtent l="0" t="0" r="0" b="0"/>
            <wp:wrapNone/>
            <wp:docPr id="1" name="Immagine 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00" cy="12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4F98" w:rsidRPr="00B12C8F">
        <w:rPr>
          <w:rFonts w:ascii="Times New Roman"/>
          <w:noProof/>
        </w:rPr>
        <w:drawing>
          <wp:anchor distT="0" distB="0" distL="114300" distR="114300" simplePos="0" relativeHeight="251658246" behindDoc="1" locked="0" layoutInCell="1" allowOverlap="1" wp14:anchorId="5BE28933" wp14:editId="6423D0F2">
            <wp:simplePos x="0" y="0"/>
            <wp:positionH relativeFrom="margin">
              <wp:posOffset>-1053385</wp:posOffset>
            </wp:positionH>
            <wp:positionV relativeFrom="page">
              <wp:align>bottom</wp:align>
            </wp:positionV>
            <wp:extent cx="9620250" cy="13554188"/>
            <wp:effectExtent l="0" t="0" r="0" b="9525"/>
            <wp:wrapNone/>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magine 63"/>
                    <pic:cNvPicPr/>
                  </pic:nvPicPr>
                  <pic:blipFill rotWithShape="1">
                    <a:blip r:embed="rId12" cstate="print">
                      <a:extLst>
                        <a:ext uri="{28A0092B-C50C-407E-A947-70E740481C1C}">
                          <a14:useLocalDpi xmlns:a14="http://schemas.microsoft.com/office/drawing/2010/main" val="0"/>
                        </a:ext>
                      </a:extLst>
                    </a:blip>
                    <a:srcRect l="37531" t="800" r="27132"/>
                    <a:stretch/>
                  </pic:blipFill>
                  <pic:spPr bwMode="auto">
                    <a:xfrm>
                      <a:off x="0" y="0"/>
                      <a:ext cx="9620250" cy="1355418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ADBDF9" w14:textId="5581C9B8" w:rsidR="00EC4DD5" w:rsidRPr="00B12C8F" w:rsidRDefault="00EC4DD5">
      <w:pPr>
        <w:pStyle w:val="Textkrper"/>
        <w:rPr>
          <w:rFonts w:ascii="Times New Roman"/>
        </w:rPr>
      </w:pPr>
    </w:p>
    <w:p w14:paraId="2E5DACB6" w14:textId="27D35372" w:rsidR="00EC4DD5" w:rsidRPr="00B12C8F" w:rsidRDefault="00EC4DD5">
      <w:pPr>
        <w:pStyle w:val="Textkrper"/>
        <w:rPr>
          <w:rFonts w:ascii="Times New Roman"/>
        </w:rPr>
      </w:pPr>
    </w:p>
    <w:p w14:paraId="5AB77EE2" w14:textId="182DAFCC" w:rsidR="00EC4DD5" w:rsidRPr="00B12C8F" w:rsidRDefault="00CD3C90">
      <w:pPr>
        <w:pStyle w:val="Textkrper"/>
        <w:rPr>
          <w:rFonts w:ascii="Times New Roman"/>
        </w:rPr>
      </w:pPr>
      <w:r w:rsidRPr="00B12C8F">
        <w:rPr>
          <w:rFonts w:eastAsia="MS Gothic"/>
          <w:noProof/>
          <w:color w:val="000000"/>
          <w:sz w:val="14"/>
          <w:szCs w:val="14"/>
        </w:rPr>
        <w:drawing>
          <wp:anchor distT="0" distB="0" distL="114300" distR="114300" simplePos="0" relativeHeight="251658245" behindDoc="0" locked="0" layoutInCell="1" allowOverlap="1" wp14:anchorId="631EA466" wp14:editId="30CB3A65">
            <wp:simplePos x="0" y="0"/>
            <wp:positionH relativeFrom="column">
              <wp:posOffset>4811395</wp:posOffset>
            </wp:positionH>
            <wp:positionV relativeFrom="paragraph">
              <wp:posOffset>22860</wp:posOffset>
            </wp:positionV>
            <wp:extent cx="1209040" cy="560705"/>
            <wp:effectExtent l="0" t="0" r="0" b="0"/>
            <wp:wrapSquare wrapText="bothSides"/>
            <wp:docPr id="31" name="Immagine 31" descr="Immagine che contiene test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descr="Immagine che contiene testo, clipart&#10;&#10;Descrizione generata automaticament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209040" cy="560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8B89DB" w14:textId="740DC6D7" w:rsidR="00EC4DD5" w:rsidRPr="00B12C8F" w:rsidRDefault="00EC4DD5">
      <w:pPr>
        <w:pStyle w:val="Textkrper"/>
        <w:rPr>
          <w:rFonts w:ascii="Times New Roman"/>
        </w:rPr>
      </w:pPr>
    </w:p>
    <w:p w14:paraId="203463A9" w14:textId="75E3E0BB" w:rsidR="00EC4DD5" w:rsidRPr="00B12C8F" w:rsidRDefault="00EC4DD5">
      <w:pPr>
        <w:pStyle w:val="Textkrper"/>
        <w:rPr>
          <w:rFonts w:ascii="Times New Roman"/>
        </w:rPr>
      </w:pPr>
    </w:p>
    <w:p w14:paraId="67E43D14" w14:textId="4474DFAD" w:rsidR="00EC4DD5" w:rsidRPr="00B12C8F" w:rsidRDefault="00EC4DD5">
      <w:pPr>
        <w:pStyle w:val="Textkrper"/>
        <w:rPr>
          <w:rFonts w:ascii="Times New Roman"/>
        </w:rPr>
      </w:pPr>
    </w:p>
    <w:p w14:paraId="3A081BE1" w14:textId="6A6636FF" w:rsidR="00EC4DD5" w:rsidRPr="00B12C8F" w:rsidRDefault="00EC4DD5">
      <w:pPr>
        <w:pStyle w:val="Textkrper"/>
        <w:rPr>
          <w:rFonts w:ascii="Times New Roman"/>
        </w:rPr>
      </w:pPr>
    </w:p>
    <w:p w14:paraId="64226AFE" w14:textId="3B3D781D" w:rsidR="00EC4DD5" w:rsidRPr="00B12C8F" w:rsidRDefault="00EC4DD5">
      <w:pPr>
        <w:pStyle w:val="Textkrper"/>
        <w:rPr>
          <w:rFonts w:ascii="Times New Roman"/>
        </w:rPr>
      </w:pPr>
    </w:p>
    <w:p w14:paraId="176F6D77" w14:textId="014FBD67" w:rsidR="00EC4DD5" w:rsidRPr="00B12C8F" w:rsidRDefault="00EC4DD5">
      <w:pPr>
        <w:pStyle w:val="Textkrper"/>
        <w:rPr>
          <w:rFonts w:ascii="Times New Roman"/>
        </w:rPr>
      </w:pPr>
    </w:p>
    <w:p w14:paraId="28C723E2" w14:textId="5E271186" w:rsidR="00EC4DD5" w:rsidRPr="00B12C8F" w:rsidRDefault="00EC4DD5">
      <w:pPr>
        <w:pStyle w:val="Textkrper"/>
        <w:rPr>
          <w:rFonts w:ascii="Times New Roman"/>
        </w:rPr>
      </w:pPr>
    </w:p>
    <w:p w14:paraId="7AB84AAC" w14:textId="1040938A" w:rsidR="00EC4DD5" w:rsidRPr="00B12C8F" w:rsidRDefault="00B532DE" w:rsidP="00B532DE">
      <w:pPr>
        <w:pStyle w:val="Textkrper"/>
        <w:tabs>
          <w:tab w:val="left" w:pos="2595"/>
        </w:tabs>
        <w:rPr>
          <w:rFonts w:ascii="Times New Roman"/>
        </w:rPr>
      </w:pPr>
      <w:r w:rsidRPr="00B12C8F">
        <w:rPr>
          <w:rFonts w:ascii="Times New Roman"/>
        </w:rPr>
        <w:tab/>
      </w:r>
    </w:p>
    <w:p w14:paraId="0B15A3D2" w14:textId="1B668C52" w:rsidR="00EC4DD5" w:rsidRPr="00B12C8F" w:rsidRDefault="00EC4DD5">
      <w:pPr>
        <w:pStyle w:val="Textkrper"/>
        <w:rPr>
          <w:rFonts w:ascii="Times New Roman"/>
        </w:rPr>
      </w:pPr>
    </w:p>
    <w:p w14:paraId="583A622A" w14:textId="4FE2FDD1" w:rsidR="00EC4DD5" w:rsidRPr="00B12C8F" w:rsidRDefault="00EC4DD5">
      <w:pPr>
        <w:pStyle w:val="Textkrper"/>
        <w:rPr>
          <w:rFonts w:ascii="Times New Roman"/>
        </w:rPr>
      </w:pPr>
    </w:p>
    <w:p w14:paraId="52D4CBE9" w14:textId="3E7FA5E7" w:rsidR="00EC4DD5" w:rsidRPr="00B12C8F" w:rsidRDefault="00EC4DD5">
      <w:pPr>
        <w:pStyle w:val="Textkrper"/>
        <w:rPr>
          <w:rFonts w:ascii="Times New Roman"/>
        </w:rPr>
      </w:pPr>
    </w:p>
    <w:p w14:paraId="489F7DA4" w14:textId="32825081" w:rsidR="00EC4DD5" w:rsidRPr="00B12C8F" w:rsidRDefault="00EC4DD5">
      <w:pPr>
        <w:pStyle w:val="Textkrper"/>
        <w:rPr>
          <w:rFonts w:ascii="Times New Roman"/>
        </w:rPr>
      </w:pPr>
    </w:p>
    <w:p w14:paraId="29A3C7CF" w14:textId="76F2ECC3" w:rsidR="00EC4DD5" w:rsidRPr="00B12C8F" w:rsidRDefault="00EC4DD5">
      <w:pPr>
        <w:pStyle w:val="Textkrper"/>
        <w:rPr>
          <w:rFonts w:ascii="Times New Roman"/>
        </w:rPr>
      </w:pPr>
    </w:p>
    <w:p w14:paraId="0B3511C4" w14:textId="6899513F" w:rsidR="00EC4DD5" w:rsidRPr="00B12C8F" w:rsidRDefault="00EC4DD5">
      <w:pPr>
        <w:pStyle w:val="Textkrper"/>
        <w:rPr>
          <w:rFonts w:ascii="Times New Roman"/>
        </w:rPr>
      </w:pPr>
    </w:p>
    <w:p w14:paraId="0DF73D36" w14:textId="34241677" w:rsidR="00EC4DD5" w:rsidRPr="00B12C8F" w:rsidRDefault="00EC4DD5">
      <w:pPr>
        <w:pStyle w:val="Textkrper"/>
        <w:rPr>
          <w:rFonts w:ascii="Times New Roman"/>
        </w:rPr>
      </w:pPr>
    </w:p>
    <w:p w14:paraId="60F3EC26" w14:textId="3193848D" w:rsidR="00EC4DD5" w:rsidRPr="00B12C8F" w:rsidRDefault="00EC4DD5">
      <w:pPr>
        <w:pStyle w:val="Textkrper"/>
        <w:rPr>
          <w:rFonts w:ascii="Times New Roman"/>
        </w:rPr>
      </w:pPr>
    </w:p>
    <w:p w14:paraId="08B75C1A" w14:textId="17F3B779" w:rsidR="00EC4DD5" w:rsidRPr="00B12C8F" w:rsidRDefault="00EC4DD5">
      <w:pPr>
        <w:pStyle w:val="Textkrper"/>
        <w:rPr>
          <w:rFonts w:ascii="Times New Roman"/>
        </w:rPr>
      </w:pPr>
    </w:p>
    <w:p w14:paraId="7D55134E" w14:textId="4999F213" w:rsidR="00EC4DD5" w:rsidRPr="00B12C8F" w:rsidRDefault="00EC4DD5">
      <w:pPr>
        <w:pStyle w:val="Textkrper"/>
        <w:rPr>
          <w:rFonts w:ascii="Times New Roman"/>
        </w:rPr>
      </w:pPr>
    </w:p>
    <w:p w14:paraId="43D28A93" w14:textId="34BC6C38" w:rsidR="00EC4DD5" w:rsidRPr="00B12C8F" w:rsidRDefault="00EC4DD5">
      <w:pPr>
        <w:pStyle w:val="Textkrper"/>
        <w:spacing w:before="6"/>
        <w:rPr>
          <w:rFonts w:ascii="Times New Roman"/>
          <w:sz w:val="25"/>
        </w:rPr>
      </w:pPr>
    </w:p>
    <w:p w14:paraId="0FD0BEBB" w14:textId="3848D5A6" w:rsidR="00401367" w:rsidRPr="00B12C8F" w:rsidRDefault="00884595" w:rsidP="007C631D">
      <w:pPr>
        <w:spacing w:before="114"/>
        <w:ind w:left="5656"/>
        <w:rPr>
          <w:b/>
          <w:color w:val="FFFFFF"/>
          <w:sz w:val="36"/>
        </w:rPr>
      </w:pPr>
      <w:r w:rsidRPr="00B12C8F">
        <w:rPr>
          <w:b/>
          <w:color w:val="FFFFFF"/>
          <w:sz w:val="36"/>
        </w:rPr>
        <w:br/>
      </w:r>
    </w:p>
    <w:p w14:paraId="4C749AE2" w14:textId="35C64556" w:rsidR="00EC4DD5" w:rsidRPr="00B12C8F" w:rsidRDefault="00803717" w:rsidP="00401367">
      <w:pPr>
        <w:ind w:left="5656"/>
        <w:rPr>
          <w:b/>
          <w:color w:val="FFFFFF"/>
          <w:sz w:val="36"/>
        </w:rPr>
      </w:pPr>
      <w:r w:rsidRPr="00B12C8F">
        <w:rPr>
          <w:b/>
          <w:noProof/>
          <w:color w:val="FFFFFF"/>
          <w:sz w:val="36"/>
          <w:lang w:bidi="ar-SA"/>
        </w:rPr>
        <mc:AlternateContent>
          <mc:Choice Requires="wps">
            <w:drawing>
              <wp:anchor distT="0" distB="0" distL="114300" distR="114300" simplePos="0" relativeHeight="251658241" behindDoc="0" locked="0" layoutInCell="1" allowOverlap="1" wp14:anchorId="48B2221B" wp14:editId="3636B3B8">
                <wp:simplePos x="0" y="0"/>
                <wp:positionH relativeFrom="margin">
                  <wp:posOffset>-243840</wp:posOffset>
                </wp:positionH>
                <wp:positionV relativeFrom="paragraph">
                  <wp:posOffset>4789170</wp:posOffset>
                </wp:positionV>
                <wp:extent cx="5981700" cy="885825"/>
                <wp:effectExtent l="0" t="0" r="0" b="0"/>
                <wp:wrapNone/>
                <wp:docPr id="9" name="Casella di testo 9"/>
                <wp:cNvGraphicFramePr/>
                <a:graphic xmlns:a="http://schemas.openxmlformats.org/drawingml/2006/main">
                  <a:graphicData uri="http://schemas.microsoft.com/office/word/2010/wordprocessingShape">
                    <wps:wsp>
                      <wps:cNvSpPr txBox="1"/>
                      <wps:spPr>
                        <a:xfrm>
                          <a:off x="0" y="0"/>
                          <a:ext cx="5981700" cy="885825"/>
                        </a:xfrm>
                        <a:prstGeom prst="rect">
                          <a:avLst/>
                        </a:prstGeom>
                        <a:noFill/>
                        <a:ln w="6350">
                          <a:noFill/>
                        </a:ln>
                      </wps:spPr>
                      <wps:txbx>
                        <w:txbxContent>
                          <w:p w14:paraId="5B5E06EA" w14:textId="172D2DD9" w:rsidR="003403C2" w:rsidRPr="00A7079E" w:rsidRDefault="00456D9F" w:rsidP="00803717">
                            <w:pPr>
                              <w:tabs>
                                <w:tab w:val="left" w:pos="9639"/>
                              </w:tabs>
                              <w:spacing w:line="249" w:lineRule="auto"/>
                              <w:ind w:left="110"/>
                              <w:rPr>
                                <w:b/>
                                <w:color w:val="F2F2F2" w:themeColor="background1" w:themeShade="F2"/>
                                <w:sz w:val="40"/>
                                <w:szCs w:val="40"/>
                                <w:lang w:val="de-DE"/>
                              </w:rPr>
                            </w:pPr>
                            <w:r w:rsidRPr="00456D9F">
                              <w:rPr>
                                <w:b/>
                                <w:color w:val="FFFFFF" w:themeColor="background1"/>
                                <w:sz w:val="40"/>
                                <w:szCs w:val="40"/>
                                <w:lang w:val="de-DE"/>
                              </w:rPr>
                              <w:t xml:space="preserve">New Nice Brasil Headquarters </w:t>
                            </w:r>
                            <w:r>
                              <w:rPr>
                                <w:b/>
                                <w:color w:val="FFFFFF" w:themeColor="background1"/>
                                <w:sz w:val="40"/>
                                <w:szCs w:val="40"/>
                                <w:lang w:val="de-DE"/>
                              </w:rPr>
                              <w:br/>
                            </w:r>
                            <w:proofErr w:type="spellStart"/>
                            <w:r w:rsidRPr="00456D9F">
                              <w:rPr>
                                <w:b/>
                                <w:color w:val="FFFFFF" w:themeColor="background1"/>
                                <w:sz w:val="40"/>
                                <w:szCs w:val="40"/>
                                <w:lang w:val="de-DE"/>
                              </w:rPr>
                              <w:t>is</w:t>
                            </w:r>
                            <w:proofErr w:type="spellEnd"/>
                            <w:r w:rsidRPr="00456D9F">
                              <w:rPr>
                                <w:b/>
                                <w:color w:val="FFFFFF" w:themeColor="background1"/>
                                <w:sz w:val="40"/>
                                <w:szCs w:val="40"/>
                                <w:lang w:val="de-DE"/>
                              </w:rPr>
                              <w:t xml:space="preserve"> </w:t>
                            </w:r>
                            <w:proofErr w:type="spellStart"/>
                            <w:r w:rsidRPr="00456D9F">
                              <w:rPr>
                                <w:b/>
                                <w:color w:val="FFFFFF" w:themeColor="background1"/>
                                <w:sz w:val="40"/>
                                <w:szCs w:val="40"/>
                                <w:lang w:val="de-DE"/>
                              </w:rPr>
                              <w:t>about</w:t>
                            </w:r>
                            <w:proofErr w:type="spellEnd"/>
                            <w:r w:rsidRPr="00456D9F">
                              <w:rPr>
                                <w:b/>
                                <w:color w:val="FFFFFF" w:themeColor="background1"/>
                                <w:sz w:val="40"/>
                                <w:szCs w:val="40"/>
                                <w:lang w:val="de-DE"/>
                              </w:rPr>
                              <w:t xml:space="preserve"> </w:t>
                            </w:r>
                            <w:proofErr w:type="spellStart"/>
                            <w:r w:rsidRPr="00456D9F">
                              <w:rPr>
                                <w:b/>
                                <w:color w:val="FFFFFF" w:themeColor="background1"/>
                                <w:sz w:val="40"/>
                                <w:szCs w:val="40"/>
                                <w:lang w:val="de-DE"/>
                              </w:rPr>
                              <w:t>to</w:t>
                            </w:r>
                            <w:proofErr w:type="spellEnd"/>
                            <w:r w:rsidRPr="00456D9F">
                              <w:rPr>
                                <w:b/>
                                <w:color w:val="FFFFFF" w:themeColor="background1"/>
                                <w:sz w:val="40"/>
                                <w:szCs w:val="40"/>
                                <w:lang w:val="de-DE"/>
                              </w:rPr>
                              <w:t xml:space="preserve"> </w:t>
                            </w:r>
                            <w:proofErr w:type="spellStart"/>
                            <w:r w:rsidRPr="00456D9F">
                              <w:rPr>
                                <w:b/>
                                <w:color w:val="FFFFFF" w:themeColor="background1"/>
                                <w:sz w:val="40"/>
                                <w:szCs w:val="40"/>
                                <w:lang w:val="de-DE"/>
                              </w:rPr>
                              <w:t>be</w:t>
                            </w:r>
                            <w:proofErr w:type="spellEnd"/>
                            <w:r w:rsidRPr="00456D9F">
                              <w:rPr>
                                <w:b/>
                                <w:color w:val="FFFFFF" w:themeColor="background1"/>
                                <w:sz w:val="40"/>
                                <w:szCs w:val="40"/>
                                <w:lang w:val="de-DE"/>
                              </w:rPr>
                              <w:t xml:space="preserve"> </w:t>
                            </w:r>
                            <w:proofErr w:type="spellStart"/>
                            <w:r w:rsidRPr="00456D9F">
                              <w:rPr>
                                <w:b/>
                                <w:color w:val="FFFFFF" w:themeColor="background1"/>
                                <w:sz w:val="40"/>
                                <w:szCs w:val="40"/>
                                <w:lang w:val="de-DE"/>
                              </w:rPr>
                              <w:t>ready</w:t>
                            </w:r>
                            <w:proofErr w:type="spellEnd"/>
                            <w:r w:rsidRPr="00456D9F">
                              <w:rPr>
                                <w:b/>
                                <w:color w:val="FFFFFF" w:themeColor="background1"/>
                                <w:sz w:val="40"/>
                                <w:szCs w:val="40"/>
                                <w:lang w:val="de-D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B2221B" id="_x0000_t202" coordsize="21600,21600" o:spt="202" path="m,l,21600r21600,l21600,xe">
                <v:stroke joinstyle="miter"/>
                <v:path gradientshapeok="t" o:connecttype="rect"/>
              </v:shapetype>
              <v:shape id="Casella di testo 9" o:spid="_x0000_s1026" type="#_x0000_t202" style="position:absolute;left:0;text-align:left;margin-left:-19.2pt;margin-top:377.1pt;width:471pt;height:69.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" filled="f" stroked="f" strokeweight=".5pt">
                <v:textbox>
                  <w:txbxContent>
                    <w:p w14:paraId="5B5E06EA" w14:textId="172D2DD9" w:rsidR="003403C2" w:rsidRPr="00A7079E" w:rsidRDefault="00456D9F" w:rsidP="00803717">
                      <w:pPr>
                        <w:tabs>
                          <w:tab w:val="left" w:pos="9639"/>
                        </w:tabs>
                        <w:spacing w:line="249" w:lineRule="auto"/>
                        <w:ind w:left="110"/>
                        <w:rPr>
                          <w:b/>
                          <w:color w:val="F2F2F2" w:themeColor="background1" w:themeShade="F2"/>
                          <w:sz w:val="40"/>
                          <w:szCs w:val="40"/>
                          <w:lang w:val="de-DE"/>
                        </w:rPr>
                      </w:pPr>
                      <w:r w:rsidRPr="00456D9F">
                        <w:rPr>
                          <w:b/>
                          <w:color w:val="FFFFFF" w:themeColor="background1"/>
                          <w:sz w:val="40"/>
                          <w:szCs w:val="40"/>
                          <w:lang w:val="de-DE"/>
                        </w:rPr>
                        <w:t xml:space="preserve">New Nice Brasil Headquarters </w:t>
                      </w:r>
                      <w:r>
                        <w:rPr>
                          <w:b/>
                          <w:color w:val="FFFFFF" w:themeColor="background1"/>
                          <w:sz w:val="40"/>
                          <w:szCs w:val="40"/>
                          <w:lang w:val="de-DE"/>
                        </w:rPr>
                        <w:br/>
                      </w:r>
                      <w:proofErr w:type="spellStart"/>
                      <w:r w:rsidRPr="00456D9F">
                        <w:rPr>
                          <w:b/>
                          <w:color w:val="FFFFFF" w:themeColor="background1"/>
                          <w:sz w:val="40"/>
                          <w:szCs w:val="40"/>
                          <w:lang w:val="de-DE"/>
                        </w:rPr>
                        <w:t>is</w:t>
                      </w:r>
                      <w:proofErr w:type="spellEnd"/>
                      <w:r w:rsidRPr="00456D9F">
                        <w:rPr>
                          <w:b/>
                          <w:color w:val="FFFFFF" w:themeColor="background1"/>
                          <w:sz w:val="40"/>
                          <w:szCs w:val="40"/>
                          <w:lang w:val="de-DE"/>
                        </w:rPr>
                        <w:t xml:space="preserve"> </w:t>
                      </w:r>
                      <w:proofErr w:type="spellStart"/>
                      <w:r w:rsidRPr="00456D9F">
                        <w:rPr>
                          <w:b/>
                          <w:color w:val="FFFFFF" w:themeColor="background1"/>
                          <w:sz w:val="40"/>
                          <w:szCs w:val="40"/>
                          <w:lang w:val="de-DE"/>
                        </w:rPr>
                        <w:t>about</w:t>
                      </w:r>
                      <w:proofErr w:type="spellEnd"/>
                      <w:r w:rsidRPr="00456D9F">
                        <w:rPr>
                          <w:b/>
                          <w:color w:val="FFFFFF" w:themeColor="background1"/>
                          <w:sz w:val="40"/>
                          <w:szCs w:val="40"/>
                          <w:lang w:val="de-DE"/>
                        </w:rPr>
                        <w:t xml:space="preserve"> </w:t>
                      </w:r>
                      <w:proofErr w:type="spellStart"/>
                      <w:r w:rsidRPr="00456D9F">
                        <w:rPr>
                          <w:b/>
                          <w:color w:val="FFFFFF" w:themeColor="background1"/>
                          <w:sz w:val="40"/>
                          <w:szCs w:val="40"/>
                          <w:lang w:val="de-DE"/>
                        </w:rPr>
                        <w:t>to</w:t>
                      </w:r>
                      <w:proofErr w:type="spellEnd"/>
                      <w:r w:rsidRPr="00456D9F">
                        <w:rPr>
                          <w:b/>
                          <w:color w:val="FFFFFF" w:themeColor="background1"/>
                          <w:sz w:val="40"/>
                          <w:szCs w:val="40"/>
                          <w:lang w:val="de-DE"/>
                        </w:rPr>
                        <w:t xml:space="preserve"> </w:t>
                      </w:r>
                      <w:proofErr w:type="spellStart"/>
                      <w:r w:rsidRPr="00456D9F">
                        <w:rPr>
                          <w:b/>
                          <w:color w:val="FFFFFF" w:themeColor="background1"/>
                          <w:sz w:val="40"/>
                          <w:szCs w:val="40"/>
                          <w:lang w:val="de-DE"/>
                        </w:rPr>
                        <w:t>be</w:t>
                      </w:r>
                      <w:proofErr w:type="spellEnd"/>
                      <w:r w:rsidRPr="00456D9F">
                        <w:rPr>
                          <w:b/>
                          <w:color w:val="FFFFFF" w:themeColor="background1"/>
                          <w:sz w:val="40"/>
                          <w:szCs w:val="40"/>
                          <w:lang w:val="de-DE"/>
                        </w:rPr>
                        <w:t xml:space="preserve"> </w:t>
                      </w:r>
                      <w:proofErr w:type="spellStart"/>
                      <w:r w:rsidRPr="00456D9F">
                        <w:rPr>
                          <w:b/>
                          <w:color w:val="FFFFFF" w:themeColor="background1"/>
                          <w:sz w:val="40"/>
                          <w:szCs w:val="40"/>
                          <w:lang w:val="de-DE"/>
                        </w:rPr>
                        <w:t>ready</w:t>
                      </w:r>
                      <w:proofErr w:type="spellEnd"/>
                      <w:r w:rsidRPr="00456D9F">
                        <w:rPr>
                          <w:b/>
                          <w:color w:val="FFFFFF" w:themeColor="background1"/>
                          <w:sz w:val="40"/>
                          <w:szCs w:val="40"/>
                          <w:lang w:val="de-DE"/>
                        </w:rPr>
                        <w:t>!</w:t>
                      </w:r>
                    </w:p>
                  </w:txbxContent>
                </v:textbox>
                <w10:wrap anchorx="margin"/>
              </v:shape>
            </w:pict>
          </mc:Fallback>
        </mc:AlternateContent>
      </w:r>
      <w:r w:rsidR="005A4F98" w:rsidRPr="00B12C8F">
        <w:rPr>
          <w:rFonts w:ascii="Times New Roman"/>
          <w:noProof/>
        </w:rPr>
        <mc:AlternateContent>
          <mc:Choice Requires="wps">
            <w:drawing>
              <wp:anchor distT="0" distB="0" distL="114300" distR="114300" simplePos="0" relativeHeight="251658247" behindDoc="1" locked="0" layoutInCell="1" allowOverlap="1" wp14:anchorId="61501B19" wp14:editId="35BF454A">
                <wp:simplePos x="0" y="0"/>
                <wp:positionH relativeFrom="margin">
                  <wp:posOffset>4107180</wp:posOffset>
                </wp:positionH>
                <wp:positionV relativeFrom="margin">
                  <wp:posOffset>9363710</wp:posOffset>
                </wp:positionV>
                <wp:extent cx="3952875" cy="165100"/>
                <wp:effectExtent l="0" t="0" r="9525" b="6350"/>
                <wp:wrapNone/>
                <wp:docPr id="34" name="Casella di testo 34"/>
                <wp:cNvGraphicFramePr/>
                <a:graphic xmlns:a="http://schemas.openxmlformats.org/drawingml/2006/main">
                  <a:graphicData uri="http://schemas.microsoft.com/office/word/2010/wordprocessingShape">
                    <wps:wsp>
                      <wps:cNvSpPr txBox="1"/>
                      <wps:spPr>
                        <a:xfrm>
                          <a:off x="0" y="0"/>
                          <a:ext cx="3952875" cy="165100"/>
                        </a:xfrm>
                        <a:prstGeom prst="rect">
                          <a:avLst/>
                        </a:prstGeom>
                        <a:noFill/>
                        <a:ln w="6350">
                          <a:noFill/>
                        </a:ln>
                      </wps:spPr>
                      <wps:txbx>
                        <w:txbxContent>
                          <w:p w14:paraId="04F85D28" w14:textId="77777777" w:rsidR="00E338A0" w:rsidRPr="005C75AB" w:rsidRDefault="00E338A0" w:rsidP="00E338A0">
                            <w:pPr>
                              <w:rPr>
                                <w:b/>
                                <w:color w:val="FFFFFF" w:themeColor="background1"/>
                                <w:sz w:val="18"/>
                                <w:szCs w:val="18"/>
                              </w:rPr>
                            </w:pPr>
                            <w:r w:rsidRPr="005C75AB">
                              <w:rPr>
                                <w:b/>
                                <w:color w:val="FFFFFF" w:themeColor="background1"/>
                                <w:sz w:val="18"/>
                                <w:szCs w:val="18"/>
                              </w:rPr>
                              <w:t>Credits: Mario Cucinella Archit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01B19" id="Casella di testo 34" o:spid="_x0000_s1027" type="#_x0000_t202" style="position:absolute;left:0;text-align:left;margin-left:323.4pt;margin-top:737.3pt;width:311.25pt;height:13pt;z-index:-25165823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" filled="f" stroked="f" strokeweight=".5pt">
                <v:textbox inset="0,0,0,0">
                  <w:txbxContent>
                    <w:p w14:paraId="04F85D28" w14:textId="77777777" w:rsidR="00E338A0" w:rsidRPr="005C75AB" w:rsidRDefault="00E338A0" w:rsidP="00E338A0">
                      <w:pPr>
                        <w:rPr>
                          <w:b/>
                          <w:color w:val="FFFFFF" w:themeColor="background1"/>
                          <w:sz w:val="18"/>
                          <w:szCs w:val="18"/>
                        </w:rPr>
                      </w:pPr>
                      <w:r w:rsidRPr="005C75AB">
                        <w:rPr>
                          <w:b/>
                          <w:color w:val="FFFFFF" w:themeColor="background1"/>
                          <w:sz w:val="18"/>
                          <w:szCs w:val="18"/>
                        </w:rPr>
                        <w:t>Credits: Mario Cucinella Architects</w:t>
                      </w:r>
                    </w:p>
                  </w:txbxContent>
                </v:textbox>
                <w10:wrap anchorx="margin" anchory="margin"/>
              </v:shape>
            </w:pict>
          </mc:Fallback>
        </mc:AlternateContent>
      </w:r>
    </w:p>
    <w:p w14:paraId="3066A226" w14:textId="431B79A0" w:rsidR="00EC4DD5" w:rsidRPr="00B12C8F" w:rsidRDefault="00EC4DD5" w:rsidP="002A0978">
      <w:pPr>
        <w:rPr>
          <w:b/>
          <w:sz w:val="36"/>
        </w:rPr>
        <w:sectPr w:rsidR="00EC4DD5" w:rsidRPr="00B12C8F" w:rsidSect="008A7B75">
          <w:type w:val="continuous"/>
          <w:pgSz w:w="11910" w:h="16840"/>
          <w:pgMar w:top="1418" w:right="1134" w:bottom="1134" w:left="1134" w:header="720" w:footer="720" w:gutter="0"/>
          <w:cols w:space="720"/>
          <w:docGrid w:linePitch="299"/>
        </w:sectPr>
      </w:pPr>
    </w:p>
    <w:p w14:paraId="2AF4DFFD" w14:textId="2BD24D70" w:rsidR="00D71DBA" w:rsidRPr="00B12C8F" w:rsidRDefault="00715369" w:rsidP="0089582D">
      <w:pPr>
        <w:pStyle w:val="Textkrper"/>
        <w:jc w:val="center"/>
        <w:rPr>
          <w:b/>
          <w:color w:val="000000" w:themeColor="text1"/>
          <w:sz w:val="40"/>
          <w:szCs w:val="40"/>
        </w:rPr>
      </w:pPr>
      <w:r w:rsidRPr="00B12C8F">
        <w:rPr>
          <w:noProof/>
        </w:rPr>
        <w:lastRenderedPageBreak/>
        <w:drawing>
          <wp:anchor distT="0" distB="0" distL="114300" distR="114300" simplePos="0" relativeHeight="251658249" behindDoc="0" locked="0" layoutInCell="1" allowOverlap="1" wp14:anchorId="46A97660" wp14:editId="21BBE4D9">
            <wp:simplePos x="0" y="0"/>
            <wp:positionH relativeFrom="column">
              <wp:posOffset>4865370</wp:posOffset>
            </wp:positionH>
            <wp:positionV relativeFrom="paragraph">
              <wp:posOffset>-1430167</wp:posOffset>
            </wp:positionV>
            <wp:extent cx="1209600" cy="1209600"/>
            <wp:effectExtent l="0" t="0" r="0" b="0"/>
            <wp:wrapNone/>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00" cy="12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75AB" w:rsidRPr="00B12C8F">
        <w:rPr>
          <w:noProof/>
          <w:lang w:bidi="ar-SA"/>
        </w:rPr>
        <w:drawing>
          <wp:anchor distT="0" distB="0" distL="114300" distR="114300" simplePos="0" relativeHeight="251658242" behindDoc="0" locked="0" layoutInCell="1" allowOverlap="1" wp14:anchorId="7FD62A06" wp14:editId="1ED9D5C4">
            <wp:simplePos x="0" y="0"/>
            <wp:positionH relativeFrom="column">
              <wp:posOffset>4806950</wp:posOffset>
            </wp:positionH>
            <wp:positionV relativeFrom="paragraph">
              <wp:posOffset>88900</wp:posOffset>
            </wp:positionV>
            <wp:extent cx="1237615" cy="572770"/>
            <wp:effectExtent l="0" t="0" r="635" b="0"/>
            <wp:wrapSquare wrapText="bothSides"/>
            <wp:docPr id="55" name="Immagin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37615" cy="572770"/>
                    </a:xfrm>
                    <a:prstGeom prst="rect">
                      <a:avLst/>
                    </a:prstGeom>
                    <a:noFill/>
                    <a:ln>
                      <a:noFill/>
                    </a:ln>
                  </pic:spPr>
                </pic:pic>
              </a:graphicData>
            </a:graphic>
            <wp14:sizeRelH relativeFrom="page">
              <wp14:pctWidth>0</wp14:pctWidth>
            </wp14:sizeRelH>
            <wp14:sizeRelV relativeFrom="page">
              <wp14:pctHeight>0</wp14:pctHeight>
            </wp14:sizeRelV>
          </wp:anchor>
        </w:drawing>
      </w:r>
      <w:r w:rsidR="00791BBA" w:rsidRPr="00B12C8F">
        <w:rPr>
          <w:noProof/>
          <w:lang w:bidi="ar-SA"/>
        </w:rPr>
        <w:drawing>
          <wp:anchor distT="0" distB="0" distL="114300" distR="114300" simplePos="0" relativeHeight="251658240" behindDoc="0" locked="1" layoutInCell="1" allowOverlap="1" wp14:anchorId="58192D84" wp14:editId="23C74D91">
            <wp:simplePos x="0" y="0"/>
            <wp:positionH relativeFrom="margin">
              <wp:posOffset>-560705</wp:posOffset>
            </wp:positionH>
            <wp:positionV relativeFrom="page">
              <wp:posOffset>-224790</wp:posOffset>
            </wp:positionV>
            <wp:extent cx="6123305" cy="433070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23305" cy="4330700"/>
                    </a:xfrm>
                    <a:prstGeom prst="rect">
                      <a:avLst/>
                    </a:prstGeom>
                  </pic:spPr>
                </pic:pic>
              </a:graphicData>
            </a:graphic>
            <wp14:sizeRelH relativeFrom="page">
              <wp14:pctWidth>0</wp14:pctWidth>
            </wp14:sizeRelH>
            <wp14:sizeRelV relativeFrom="page">
              <wp14:pctHeight>0</wp14:pctHeight>
            </wp14:sizeRelV>
          </wp:anchor>
        </w:drawing>
      </w:r>
      <w:bookmarkStart w:id="0" w:name="_Hlk7012588"/>
    </w:p>
    <w:p w14:paraId="3DF1904A" w14:textId="235D4AE9" w:rsidR="0089582D" w:rsidRPr="00B12C8F" w:rsidRDefault="0089582D" w:rsidP="0089582D">
      <w:pPr>
        <w:pStyle w:val="Textkrper"/>
        <w:jc w:val="center"/>
        <w:rPr>
          <w:b/>
          <w:color w:val="000000" w:themeColor="text1"/>
          <w:sz w:val="40"/>
          <w:szCs w:val="40"/>
        </w:rPr>
      </w:pPr>
    </w:p>
    <w:p w14:paraId="4D0FA176" w14:textId="3CC75E96" w:rsidR="0089582D" w:rsidRPr="00B12C8F" w:rsidRDefault="0089582D" w:rsidP="0089582D">
      <w:pPr>
        <w:pStyle w:val="Textkrper"/>
        <w:jc w:val="center"/>
        <w:rPr>
          <w:b/>
          <w:color w:val="000000" w:themeColor="text1"/>
          <w:sz w:val="40"/>
          <w:szCs w:val="40"/>
        </w:rPr>
      </w:pPr>
    </w:p>
    <w:p w14:paraId="47847FF3" w14:textId="412D76DA" w:rsidR="0089582D" w:rsidRPr="00B12C8F" w:rsidRDefault="0089582D" w:rsidP="0089582D">
      <w:pPr>
        <w:pStyle w:val="Textkrper"/>
        <w:jc w:val="center"/>
        <w:rPr>
          <w:b/>
          <w:color w:val="000000" w:themeColor="text1"/>
          <w:sz w:val="40"/>
          <w:szCs w:val="40"/>
        </w:rPr>
      </w:pPr>
    </w:p>
    <w:p w14:paraId="0835606A" w14:textId="02C08679" w:rsidR="0089582D" w:rsidRPr="00B12C8F" w:rsidRDefault="0089582D" w:rsidP="0089582D">
      <w:pPr>
        <w:pStyle w:val="Textkrper"/>
        <w:jc w:val="center"/>
        <w:rPr>
          <w:b/>
          <w:color w:val="000000" w:themeColor="text1"/>
          <w:sz w:val="40"/>
          <w:szCs w:val="40"/>
        </w:rPr>
      </w:pPr>
    </w:p>
    <w:p w14:paraId="2EF379C5" w14:textId="4D933BAE" w:rsidR="0089582D" w:rsidRPr="00B12C8F" w:rsidRDefault="0089582D" w:rsidP="0089582D">
      <w:pPr>
        <w:pStyle w:val="Textkrper"/>
        <w:jc w:val="center"/>
        <w:rPr>
          <w:b/>
          <w:color w:val="000000" w:themeColor="text1"/>
          <w:sz w:val="40"/>
          <w:szCs w:val="40"/>
        </w:rPr>
      </w:pPr>
    </w:p>
    <w:p w14:paraId="24656D23" w14:textId="77777777" w:rsidR="0089582D" w:rsidRPr="00B12C8F" w:rsidRDefault="0089582D" w:rsidP="0089582D">
      <w:pPr>
        <w:pStyle w:val="Textkrper"/>
        <w:jc w:val="center"/>
        <w:rPr>
          <w:b/>
          <w:color w:val="000000" w:themeColor="text1"/>
          <w:sz w:val="40"/>
          <w:szCs w:val="40"/>
        </w:rPr>
      </w:pPr>
    </w:p>
    <w:p w14:paraId="0E07C056" w14:textId="3FF02C77" w:rsidR="00042CDA" w:rsidRPr="00B12C8F" w:rsidRDefault="00456D9F" w:rsidP="00456D9F">
      <w:pPr>
        <w:tabs>
          <w:tab w:val="left" w:pos="9639"/>
        </w:tabs>
        <w:spacing w:line="249" w:lineRule="auto"/>
        <w:jc w:val="center"/>
        <w:rPr>
          <w:b/>
          <w:color w:val="000000" w:themeColor="text1"/>
          <w:sz w:val="40"/>
          <w:szCs w:val="40"/>
        </w:rPr>
      </w:pPr>
      <w:r w:rsidRPr="00B12C8F">
        <w:rPr>
          <w:b/>
          <w:color w:val="000000" w:themeColor="text1"/>
          <w:sz w:val="40"/>
          <w:szCs w:val="40"/>
        </w:rPr>
        <w:t xml:space="preserve">New Nice </w:t>
      </w:r>
      <w:proofErr w:type="spellStart"/>
      <w:r w:rsidRPr="00B12C8F">
        <w:rPr>
          <w:b/>
          <w:color w:val="000000" w:themeColor="text1"/>
          <w:sz w:val="40"/>
          <w:szCs w:val="40"/>
        </w:rPr>
        <w:t>Brasil</w:t>
      </w:r>
      <w:proofErr w:type="spellEnd"/>
      <w:r w:rsidRPr="00B12C8F">
        <w:rPr>
          <w:b/>
          <w:color w:val="000000" w:themeColor="text1"/>
          <w:sz w:val="40"/>
          <w:szCs w:val="40"/>
        </w:rPr>
        <w:t xml:space="preserve"> Headquarters </w:t>
      </w:r>
      <w:r w:rsidRPr="00B12C8F">
        <w:rPr>
          <w:b/>
          <w:color w:val="000000" w:themeColor="text1"/>
          <w:sz w:val="40"/>
          <w:szCs w:val="40"/>
        </w:rPr>
        <w:br/>
      </w:r>
      <w:r w:rsidRPr="00B12C8F">
        <w:rPr>
          <w:b/>
          <w:color w:val="000000" w:themeColor="text1"/>
          <w:sz w:val="40"/>
          <w:szCs w:val="40"/>
        </w:rPr>
        <w:t>is about to be ready!</w:t>
      </w:r>
    </w:p>
    <w:p w14:paraId="7BE69F61" w14:textId="77777777" w:rsidR="00456D9F" w:rsidRPr="00B12C8F" w:rsidRDefault="00456D9F" w:rsidP="00E34017">
      <w:pPr>
        <w:tabs>
          <w:tab w:val="left" w:pos="9639"/>
        </w:tabs>
        <w:spacing w:line="249" w:lineRule="auto"/>
        <w:rPr>
          <w:i/>
        </w:rPr>
      </w:pPr>
    </w:p>
    <w:p w14:paraId="1F144735" w14:textId="77777777" w:rsidR="00456D9F" w:rsidRPr="00B12C8F" w:rsidRDefault="002F1F5B" w:rsidP="00456D9F">
      <w:pPr>
        <w:jc w:val="both"/>
        <w:rPr>
          <w:bCs/>
        </w:rPr>
      </w:pPr>
      <w:proofErr w:type="spellStart"/>
      <w:r w:rsidRPr="00B12C8F">
        <w:rPr>
          <w:b/>
        </w:rPr>
        <w:t>Oderzo</w:t>
      </w:r>
      <w:proofErr w:type="spellEnd"/>
      <w:r w:rsidRPr="00B12C8F">
        <w:rPr>
          <w:b/>
        </w:rPr>
        <w:t xml:space="preserve">, </w:t>
      </w:r>
      <w:r w:rsidR="009F2421" w:rsidRPr="00B12C8F">
        <w:rPr>
          <w:b/>
        </w:rPr>
        <w:t>Ital</w:t>
      </w:r>
      <w:r w:rsidR="00456D9F" w:rsidRPr="00B12C8F">
        <w:rPr>
          <w:b/>
        </w:rPr>
        <w:t>y</w:t>
      </w:r>
      <w:r w:rsidRPr="00B12C8F">
        <w:rPr>
          <w:b/>
        </w:rPr>
        <w:t xml:space="preserve">, </w:t>
      </w:r>
      <w:r w:rsidR="009F2421" w:rsidRPr="00B12C8F">
        <w:rPr>
          <w:b/>
        </w:rPr>
        <w:t>Februar</w:t>
      </w:r>
      <w:r w:rsidR="00456D9F" w:rsidRPr="00B12C8F">
        <w:rPr>
          <w:b/>
        </w:rPr>
        <w:t>y</w:t>
      </w:r>
      <w:r w:rsidR="00001FFA" w:rsidRPr="00B12C8F">
        <w:rPr>
          <w:b/>
        </w:rPr>
        <w:t xml:space="preserve"> </w:t>
      </w:r>
      <w:r w:rsidRPr="00B12C8F">
        <w:rPr>
          <w:b/>
        </w:rPr>
        <w:t xml:space="preserve">2022 - </w:t>
      </w:r>
      <w:r w:rsidR="00456D9F" w:rsidRPr="00B12C8F">
        <w:rPr>
          <w:bCs/>
        </w:rPr>
        <w:t>A giant leaf that gently sits on the building's pillars: this is the symbolic image that inspires the iconic roof of Nice's brand new industrial complex in Brazil, which will be inaugurated next June.</w:t>
      </w:r>
    </w:p>
    <w:p w14:paraId="67FC91E5" w14:textId="77777777" w:rsidR="00456D9F" w:rsidRPr="00B12C8F" w:rsidRDefault="00456D9F" w:rsidP="00456D9F">
      <w:pPr>
        <w:jc w:val="both"/>
        <w:rPr>
          <w:bCs/>
        </w:rPr>
      </w:pPr>
    </w:p>
    <w:p w14:paraId="5F75EFA2" w14:textId="77777777" w:rsidR="00456D9F" w:rsidRPr="00B12C8F" w:rsidRDefault="00456D9F" w:rsidP="00456D9F">
      <w:pPr>
        <w:jc w:val="both"/>
        <w:rPr>
          <w:bCs/>
        </w:rPr>
      </w:pPr>
      <w:r w:rsidRPr="00B12C8F">
        <w:rPr>
          <w:bCs/>
        </w:rPr>
        <w:t xml:space="preserve">Nice, the Italian multinational global leader in Smart Home, Security, Home &amp; Building Automation solutions, has entrusted the </w:t>
      </w:r>
      <w:r w:rsidRPr="00B12C8F">
        <w:rPr>
          <w:b/>
        </w:rPr>
        <w:t xml:space="preserve">prestigious MC A - Mario </w:t>
      </w:r>
      <w:proofErr w:type="spellStart"/>
      <w:r w:rsidRPr="00B12C8F">
        <w:rPr>
          <w:b/>
        </w:rPr>
        <w:t>Cucinella</w:t>
      </w:r>
      <w:proofErr w:type="spellEnd"/>
      <w:r w:rsidRPr="00B12C8F">
        <w:rPr>
          <w:b/>
        </w:rPr>
        <w:t xml:space="preserve"> Architects studio</w:t>
      </w:r>
      <w:r w:rsidRPr="00B12C8F">
        <w:rPr>
          <w:bCs/>
        </w:rPr>
        <w:t xml:space="preserve"> with the design and realization of the new Brazilian headquarters of the company, a complex that is strongly avant-garde and eco-sustainable. Right now, construction work is going at a fast pace, with completion scheduled for June. </w:t>
      </w:r>
    </w:p>
    <w:p w14:paraId="4A76F3D7" w14:textId="77777777" w:rsidR="00456D9F" w:rsidRPr="00B12C8F" w:rsidRDefault="00456D9F" w:rsidP="00456D9F">
      <w:pPr>
        <w:jc w:val="both"/>
        <w:rPr>
          <w:bCs/>
        </w:rPr>
      </w:pPr>
    </w:p>
    <w:p w14:paraId="50755EB7" w14:textId="77777777" w:rsidR="00456D9F" w:rsidRPr="00B12C8F" w:rsidRDefault="00456D9F" w:rsidP="00456D9F">
      <w:pPr>
        <w:jc w:val="both"/>
        <w:rPr>
          <w:bCs/>
        </w:rPr>
      </w:pPr>
      <w:r w:rsidRPr="00B12C8F">
        <w:rPr>
          <w:b/>
        </w:rPr>
        <w:t>The futuristic complex will be in Limeira</w:t>
      </w:r>
      <w:r w:rsidRPr="00B12C8F">
        <w:rPr>
          <w:bCs/>
        </w:rPr>
        <w:t xml:space="preserve">, northwest of São Paulo, and will cover an area of 20,000 square meters. </w:t>
      </w:r>
      <w:r w:rsidRPr="00B12C8F">
        <w:rPr>
          <w:b/>
        </w:rPr>
        <w:t>Designed to meet LEED certification requirements</w:t>
      </w:r>
      <w:r w:rsidRPr="00B12C8F">
        <w:rPr>
          <w:bCs/>
        </w:rPr>
        <w:t xml:space="preserve">, the building sets a benchmark for </w:t>
      </w:r>
      <w:r w:rsidRPr="00B12C8F">
        <w:rPr>
          <w:b/>
        </w:rPr>
        <w:t>sustainable industrial architecture</w:t>
      </w:r>
      <w:r w:rsidRPr="00B12C8F">
        <w:rPr>
          <w:bCs/>
        </w:rPr>
        <w:t xml:space="preserve">. </w:t>
      </w:r>
    </w:p>
    <w:p w14:paraId="41BF63A1" w14:textId="77777777" w:rsidR="00456D9F" w:rsidRPr="00B12C8F" w:rsidRDefault="00456D9F" w:rsidP="00456D9F">
      <w:pPr>
        <w:jc w:val="both"/>
        <w:rPr>
          <w:bCs/>
        </w:rPr>
      </w:pPr>
    </w:p>
    <w:p w14:paraId="665DE676" w14:textId="77777777" w:rsidR="00456D9F" w:rsidRPr="00B12C8F" w:rsidRDefault="00456D9F" w:rsidP="00456D9F">
      <w:pPr>
        <w:jc w:val="both"/>
        <w:rPr>
          <w:bCs/>
        </w:rPr>
      </w:pPr>
      <w:r w:rsidRPr="00B12C8F">
        <w:rPr>
          <w:bCs/>
        </w:rPr>
        <w:t xml:space="preserve">Nice's Brazilian headquarters has been conceived as a </w:t>
      </w:r>
      <w:r w:rsidRPr="00B12C8F">
        <w:rPr>
          <w:b/>
        </w:rPr>
        <w:t>smart factory</w:t>
      </w:r>
      <w:r w:rsidRPr="00B12C8F">
        <w:rPr>
          <w:bCs/>
        </w:rPr>
        <w:t xml:space="preserve">, inspired by the principles of </w:t>
      </w:r>
      <w:r w:rsidRPr="00B12C8F">
        <w:rPr>
          <w:b/>
        </w:rPr>
        <w:t>Industry 4.0: a new production approach based on the use of cutting-edge technologies designed to improve working conditions, create a sustainable business model, and increase productivity and product quality of the plants.</w:t>
      </w:r>
      <w:r w:rsidRPr="00B12C8F">
        <w:rPr>
          <w:bCs/>
        </w:rPr>
        <w:t xml:space="preserve"> Realized with an investment of over 20 million euros, the complex will also be one of Nice's international R&amp;D </w:t>
      </w:r>
      <w:proofErr w:type="spellStart"/>
      <w:r w:rsidRPr="00B12C8F">
        <w:rPr>
          <w:bCs/>
        </w:rPr>
        <w:t>centers</w:t>
      </w:r>
      <w:proofErr w:type="spellEnd"/>
      <w:r w:rsidRPr="00B12C8F">
        <w:rPr>
          <w:bCs/>
        </w:rPr>
        <w:t xml:space="preserve">. </w:t>
      </w:r>
    </w:p>
    <w:p w14:paraId="3B5F27F1" w14:textId="77777777" w:rsidR="00456D9F" w:rsidRPr="00B12C8F" w:rsidRDefault="00456D9F" w:rsidP="00456D9F">
      <w:pPr>
        <w:jc w:val="both"/>
        <w:rPr>
          <w:bCs/>
        </w:rPr>
      </w:pPr>
    </w:p>
    <w:p w14:paraId="4C8C11AE" w14:textId="77777777" w:rsidR="00456D9F" w:rsidRPr="00B12C8F" w:rsidRDefault="00456D9F" w:rsidP="00456D9F">
      <w:pPr>
        <w:jc w:val="both"/>
        <w:rPr>
          <w:bCs/>
        </w:rPr>
      </w:pPr>
      <w:r w:rsidRPr="00B12C8F">
        <w:rPr>
          <w:bCs/>
        </w:rPr>
        <w:t xml:space="preserve">The project developed by MC A studio aims at reinterpreting the concept of 'production plant' by establishing </w:t>
      </w:r>
      <w:r w:rsidRPr="00B12C8F">
        <w:rPr>
          <w:b/>
        </w:rPr>
        <w:t>a dialogue with the community and the surrounding environment</w:t>
      </w:r>
      <w:r w:rsidRPr="00B12C8F">
        <w:rPr>
          <w:bCs/>
        </w:rPr>
        <w:t>. The building is characterized by a bright central front facing the main public roadway and it includes the lobby, two floors of offices, common areas, and a variety of meeting rooms. Production is located</w:t>
      </w:r>
    </w:p>
    <w:p w14:paraId="348F24D7" w14:textId="77777777" w:rsidR="00456D9F" w:rsidRPr="00B12C8F" w:rsidRDefault="00456D9F" w:rsidP="00456D9F">
      <w:pPr>
        <w:jc w:val="both"/>
        <w:rPr>
          <w:bCs/>
        </w:rPr>
      </w:pPr>
      <w:r w:rsidRPr="00B12C8F">
        <w:rPr>
          <w:bCs/>
        </w:rPr>
        <w:t xml:space="preserve">on the back and is connected to the main atrium through a large window from which all visitors can observe the automated production process, transforming the structure into a "show-factory". Finally, a </w:t>
      </w:r>
      <w:r w:rsidRPr="00B12C8F">
        <w:rPr>
          <w:b/>
        </w:rPr>
        <w:t>system of suspended pathways, surrounded by a forest</w:t>
      </w:r>
      <w:r w:rsidRPr="00B12C8F">
        <w:rPr>
          <w:bCs/>
        </w:rPr>
        <w:t xml:space="preserve">, leads to another extension of the building that houses public facilities for employees. </w:t>
      </w:r>
    </w:p>
    <w:p w14:paraId="728523C5" w14:textId="77777777" w:rsidR="00456D9F" w:rsidRPr="00B12C8F" w:rsidRDefault="00456D9F" w:rsidP="00456D9F">
      <w:pPr>
        <w:jc w:val="both"/>
        <w:rPr>
          <w:bCs/>
        </w:rPr>
      </w:pPr>
    </w:p>
    <w:p w14:paraId="78BA2A55" w14:textId="77777777" w:rsidR="00456D9F" w:rsidRPr="00B12C8F" w:rsidRDefault="00456D9F" w:rsidP="00456D9F">
      <w:pPr>
        <w:jc w:val="both"/>
        <w:rPr>
          <w:bCs/>
        </w:rPr>
      </w:pPr>
      <w:r w:rsidRPr="00B12C8F">
        <w:rPr>
          <w:bCs/>
        </w:rPr>
        <w:t xml:space="preserve">Nice's new Brazilian headquarters is </w:t>
      </w:r>
      <w:r w:rsidRPr="00B12C8F">
        <w:rPr>
          <w:b/>
        </w:rPr>
        <w:t>designed to reduce energy consumption</w:t>
      </w:r>
      <w:r w:rsidRPr="00B12C8F">
        <w:rPr>
          <w:bCs/>
        </w:rPr>
        <w:t xml:space="preserve"> through the use of a range of active and passive measures, which take advantage of </w:t>
      </w:r>
      <w:proofErr w:type="spellStart"/>
      <w:r w:rsidRPr="00B12C8F">
        <w:rPr>
          <w:bCs/>
        </w:rPr>
        <w:t>favorable</w:t>
      </w:r>
      <w:proofErr w:type="spellEnd"/>
      <w:r w:rsidRPr="00B12C8F">
        <w:rPr>
          <w:bCs/>
        </w:rPr>
        <w:t xml:space="preserve"> climatic conditions and allow the company's facilities and headquarters to operate completely off-grid for parts of the year without carbon emissions, </w:t>
      </w:r>
      <w:r w:rsidRPr="00B12C8F">
        <w:rPr>
          <w:b/>
        </w:rPr>
        <w:t>supporting the CO2 reduction goals undertaken by the company globally</w:t>
      </w:r>
      <w:r w:rsidRPr="00B12C8F">
        <w:rPr>
          <w:bCs/>
        </w:rPr>
        <w:t xml:space="preserve">. The building passively interacts with Limeira's mild climate by providing shade and allowing diffused light rays to all workspaces. The production area, thanks to the combination of thermal </w:t>
      </w:r>
      <w:r w:rsidRPr="00B12C8F">
        <w:rPr>
          <w:bCs/>
        </w:rPr>
        <w:lastRenderedPageBreak/>
        <w:t xml:space="preserve">energy and natural ventilation, is fully operational all year round (without the need for additional cooling or heating), while the showroom and offices benefit from a mixed-use system that encourages the use of natural ventilation while reducing overall cooling need. </w:t>
      </w:r>
    </w:p>
    <w:p w14:paraId="18F70321" w14:textId="77777777" w:rsidR="00456D9F" w:rsidRPr="00B12C8F" w:rsidRDefault="00456D9F" w:rsidP="00456D9F">
      <w:pPr>
        <w:jc w:val="both"/>
        <w:rPr>
          <w:bCs/>
        </w:rPr>
      </w:pPr>
    </w:p>
    <w:p w14:paraId="573FD364" w14:textId="77777777" w:rsidR="00456D9F" w:rsidRPr="00B12C8F" w:rsidRDefault="00456D9F" w:rsidP="00456D9F">
      <w:pPr>
        <w:jc w:val="both"/>
        <w:rPr>
          <w:bCs/>
        </w:rPr>
      </w:pPr>
      <w:r w:rsidRPr="00B12C8F">
        <w:rPr>
          <w:bCs/>
        </w:rPr>
        <w:t xml:space="preserve">"Sustainability is a foundational element of architecture. If we think about the past, we have always had the need for a relationship with Earth and all its energies, such as the sun, the wind, the light. The project re-establishes a symbiotic relationship between the architectural structure and nature, interacting with the landscape and reinterpreting traditional Brazilian architectural elements, and encouraging the use of all its passive characteristics.", says Mario </w:t>
      </w:r>
      <w:proofErr w:type="spellStart"/>
      <w:r w:rsidRPr="00B12C8F">
        <w:rPr>
          <w:bCs/>
        </w:rPr>
        <w:t>Cucinella</w:t>
      </w:r>
      <w:proofErr w:type="spellEnd"/>
      <w:r w:rsidRPr="00B12C8F">
        <w:rPr>
          <w:bCs/>
        </w:rPr>
        <w:t xml:space="preserve"> founder and creative director of MC A - Mario </w:t>
      </w:r>
      <w:proofErr w:type="spellStart"/>
      <w:r w:rsidRPr="00B12C8F">
        <w:rPr>
          <w:bCs/>
        </w:rPr>
        <w:t>Cucinella</w:t>
      </w:r>
      <w:proofErr w:type="spellEnd"/>
      <w:r w:rsidRPr="00B12C8F">
        <w:rPr>
          <w:bCs/>
        </w:rPr>
        <w:t xml:space="preserve"> Architects.</w:t>
      </w:r>
    </w:p>
    <w:p w14:paraId="469D8B54" w14:textId="77777777" w:rsidR="00456D9F" w:rsidRPr="00B12C8F" w:rsidRDefault="00456D9F" w:rsidP="00456D9F">
      <w:pPr>
        <w:jc w:val="both"/>
        <w:rPr>
          <w:bCs/>
        </w:rPr>
      </w:pPr>
    </w:p>
    <w:p w14:paraId="24F6F3DA" w14:textId="77777777" w:rsidR="00456D9F" w:rsidRPr="00B12C8F" w:rsidRDefault="00456D9F" w:rsidP="00456D9F">
      <w:pPr>
        <w:jc w:val="both"/>
        <w:rPr>
          <w:bCs/>
        </w:rPr>
      </w:pPr>
      <w:r w:rsidRPr="00B12C8F">
        <w:rPr>
          <w:bCs/>
        </w:rPr>
        <w:t xml:space="preserve">"We have renewed our commitment to the realization of this project of great value, the result of very careful choices, from the centrality of the individual, to the selection of materials, to the technologies installed, which is part of our path towards sustainability at an international level. - declares </w:t>
      </w:r>
      <w:proofErr w:type="spellStart"/>
      <w:r w:rsidRPr="00B12C8F">
        <w:rPr>
          <w:b/>
        </w:rPr>
        <w:t>Lauro</w:t>
      </w:r>
      <w:proofErr w:type="spellEnd"/>
      <w:r w:rsidRPr="00B12C8F">
        <w:rPr>
          <w:b/>
        </w:rPr>
        <w:t xml:space="preserve"> </w:t>
      </w:r>
      <w:proofErr w:type="spellStart"/>
      <w:r w:rsidRPr="00B12C8F">
        <w:rPr>
          <w:b/>
        </w:rPr>
        <w:t>Buoro</w:t>
      </w:r>
      <w:proofErr w:type="spellEnd"/>
      <w:r w:rsidRPr="00B12C8F">
        <w:rPr>
          <w:b/>
        </w:rPr>
        <w:t>, President and Founder of Nice</w:t>
      </w:r>
      <w:r w:rsidRPr="00B12C8F">
        <w:rPr>
          <w:bCs/>
        </w:rPr>
        <w:t xml:space="preserve"> - A company strategy that pays increasing attention to the environment and to the society in which we operate, to our way of doing business, to innovation. Nice's new Brazilian headquarters, designed by the prestigious Mario </w:t>
      </w:r>
      <w:proofErr w:type="spellStart"/>
      <w:r w:rsidRPr="00B12C8F">
        <w:rPr>
          <w:bCs/>
        </w:rPr>
        <w:t>Cucinella</w:t>
      </w:r>
      <w:proofErr w:type="spellEnd"/>
      <w:r w:rsidRPr="00B12C8F">
        <w:rPr>
          <w:bCs/>
        </w:rPr>
        <w:t xml:space="preserve"> Architects Studio, embodies these values and is intended to be a great opportunity for the development of the area and a new economic model capable of meeting the challenges of the contemporary world".</w:t>
      </w:r>
    </w:p>
    <w:p w14:paraId="30F5BFF9" w14:textId="77777777" w:rsidR="00456D9F" w:rsidRPr="00B12C8F" w:rsidRDefault="00456D9F" w:rsidP="00456D9F">
      <w:pPr>
        <w:jc w:val="both"/>
        <w:rPr>
          <w:bCs/>
        </w:rPr>
      </w:pPr>
    </w:p>
    <w:p w14:paraId="14F3AD5B" w14:textId="5ED27BC3" w:rsidR="00456D9F" w:rsidRPr="00B12C8F" w:rsidRDefault="00456D9F" w:rsidP="00456D9F">
      <w:pPr>
        <w:jc w:val="both"/>
        <w:rPr>
          <w:bCs/>
        </w:rPr>
      </w:pPr>
      <w:r w:rsidRPr="00B12C8F">
        <w:rPr>
          <w:bCs/>
        </w:rPr>
        <w:t xml:space="preserve">"The new Nice headquarters and production plant - adds </w:t>
      </w:r>
      <w:r w:rsidRPr="00B12C8F">
        <w:rPr>
          <w:b/>
        </w:rPr>
        <w:t xml:space="preserve">Leonardo Sanchez, General Manager of Nice </w:t>
      </w:r>
      <w:proofErr w:type="spellStart"/>
      <w:r w:rsidRPr="00B12C8F">
        <w:rPr>
          <w:b/>
        </w:rPr>
        <w:t>Brasil</w:t>
      </w:r>
      <w:proofErr w:type="spellEnd"/>
      <w:r w:rsidRPr="00B12C8F">
        <w:rPr>
          <w:bCs/>
        </w:rPr>
        <w:t xml:space="preserve">, a subsidiary of the Nice group since 2011 and a reference hub for the Latin American market - will represent a real turning point for the social and economic fabric of Limeira. It will be an avant-garde </w:t>
      </w:r>
      <w:proofErr w:type="spellStart"/>
      <w:r w:rsidRPr="00B12C8F">
        <w:rPr>
          <w:bCs/>
        </w:rPr>
        <w:t>center</w:t>
      </w:r>
      <w:proofErr w:type="spellEnd"/>
      <w:r w:rsidRPr="00B12C8F">
        <w:rPr>
          <w:bCs/>
        </w:rPr>
        <w:t xml:space="preserve"> that will offer its workers an innovative professional experience, where they can grow and constantly improve their skills, in line with Nice's values of diversity and inclusion. Other than being a complex project that takes into account social responsibility, integrating industry, community, and environment." - concludes Sanchez.</w:t>
      </w:r>
    </w:p>
    <w:p w14:paraId="72221F78" w14:textId="3D50CD82" w:rsidR="004A17B7" w:rsidRPr="00B12C8F" w:rsidRDefault="004A17B7" w:rsidP="0089582D">
      <w:pPr>
        <w:pStyle w:val="KeinLeerraum"/>
        <w:jc w:val="both"/>
        <w:rPr>
          <w:rFonts w:ascii="Arial" w:hAnsi="Arial" w:cs="Arial"/>
          <w:b/>
          <w:bCs/>
          <w:lang w:val="en-GB"/>
        </w:rPr>
      </w:pPr>
      <w:r w:rsidRPr="00B12C8F">
        <w:rPr>
          <w:rFonts w:ascii="Arial" w:hAnsi="Arial" w:cs="Arial"/>
          <w:b/>
          <w:bCs/>
          <w:lang w:val="en-GB"/>
        </w:rPr>
        <w:br/>
      </w:r>
    </w:p>
    <w:p w14:paraId="07BBA6CA" w14:textId="29A0140B" w:rsidR="005A2402" w:rsidRPr="00B12C8F" w:rsidRDefault="000316FE" w:rsidP="00680E5D">
      <w:pPr>
        <w:pStyle w:val="KeinLeerraum"/>
        <w:jc w:val="both"/>
        <w:rPr>
          <w:rFonts w:ascii="Arial" w:hAnsi="Arial" w:cs="Arial"/>
          <w:b/>
          <w:bCs/>
          <w:lang w:val="en-GB"/>
        </w:rPr>
      </w:pPr>
      <w:r w:rsidRPr="00B12C8F">
        <w:rPr>
          <w:b/>
          <w:sz w:val="20"/>
          <w:szCs w:val="20"/>
          <w:lang w:val="en-GB"/>
        </w:rPr>
        <w:t>Project participants</w:t>
      </w:r>
      <w:r w:rsidR="00F729B0" w:rsidRPr="00B12C8F">
        <w:rPr>
          <w:b/>
          <w:sz w:val="20"/>
          <w:szCs w:val="20"/>
          <w:lang w:val="en-GB"/>
        </w:rPr>
        <w:t>:</w:t>
      </w:r>
    </w:p>
    <w:p w14:paraId="456D95D7" w14:textId="1F491F81" w:rsidR="00F33107" w:rsidRPr="00B12C8F" w:rsidRDefault="006602E0" w:rsidP="007B5732">
      <w:pPr>
        <w:jc w:val="both"/>
        <w:rPr>
          <w:sz w:val="20"/>
          <w:szCs w:val="20"/>
        </w:rPr>
      </w:pPr>
      <w:r w:rsidRPr="00B12C8F">
        <w:rPr>
          <w:b/>
          <w:i/>
          <w:sz w:val="20"/>
          <w:szCs w:val="20"/>
        </w:rPr>
        <w:t xml:space="preserve">Mario </w:t>
      </w:r>
      <w:proofErr w:type="spellStart"/>
      <w:r w:rsidRPr="00B12C8F">
        <w:rPr>
          <w:b/>
          <w:i/>
          <w:sz w:val="20"/>
          <w:szCs w:val="20"/>
        </w:rPr>
        <w:t>Cucinella</w:t>
      </w:r>
      <w:proofErr w:type="spellEnd"/>
      <w:r w:rsidRPr="00B12C8F">
        <w:rPr>
          <w:b/>
          <w:i/>
          <w:sz w:val="20"/>
          <w:szCs w:val="20"/>
        </w:rPr>
        <w:t xml:space="preserve"> </w:t>
      </w:r>
      <w:r w:rsidR="000316FE" w:rsidRPr="00B12C8F">
        <w:rPr>
          <w:b/>
          <w:i/>
          <w:sz w:val="20"/>
          <w:szCs w:val="20"/>
        </w:rPr>
        <w:t>Architects</w:t>
      </w:r>
      <w:r w:rsidRPr="00B12C8F">
        <w:rPr>
          <w:b/>
          <w:i/>
          <w:sz w:val="20"/>
          <w:szCs w:val="20"/>
        </w:rPr>
        <w:t xml:space="preserve"> </w:t>
      </w:r>
      <w:r w:rsidR="005A2402" w:rsidRPr="00B12C8F">
        <w:rPr>
          <w:b/>
          <w:i/>
          <w:sz w:val="20"/>
          <w:szCs w:val="20"/>
        </w:rPr>
        <w:t>Team:</w:t>
      </w:r>
      <w:r w:rsidR="005A2402" w:rsidRPr="00B12C8F">
        <w:rPr>
          <w:sz w:val="20"/>
          <w:szCs w:val="20"/>
        </w:rPr>
        <w:t xml:space="preserve"> Mario </w:t>
      </w:r>
      <w:proofErr w:type="spellStart"/>
      <w:r w:rsidR="005A2402" w:rsidRPr="00B12C8F">
        <w:rPr>
          <w:sz w:val="20"/>
          <w:szCs w:val="20"/>
        </w:rPr>
        <w:t>Cucinella</w:t>
      </w:r>
      <w:proofErr w:type="spellEnd"/>
      <w:r w:rsidR="005A2402" w:rsidRPr="00B12C8F">
        <w:rPr>
          <w:sz w:val="20"/>
          <w:szCs w:val="20"/>
        </w:rPr>
        <w:t xml:space="preserve">, </w:t>
      </w:r>
      <w:r w:rsidR="00593F15" w:rsidRPr="00B12C8F">
        <w:rPr>
          <w:sz w:val="20"/>
          <w:szCs w:val="20"/>
        </w:rPr>
        <w:t xml:space="preserve">Andrea Rossi (Project Director), </w:t>
      </w:r>
      <w:r w:rsidR="005A2402" w:rsidRPr="00B12C8F">
        <w:rPr>
          <w:sz w:val="20"/>
          <w:szCs w:val="20"/>
        </w:rPr>
        <w:t xml:space="preserve">Michele </w:t>
      </w:r>
      <w:proofErr w:type="spellStart"/>
      <w:r w:rsidR="005A2402" w:rsidRPr="00B12C8F">
        <w:rPr>
          <w:sz w:val="20"/>
          <w:szCs w:val="20"/>
        </w:rPr>
        <w:t>Olivieri</w:t>
      </w:r>
      <w:proofErr w:type="spellEnd"/>
      <w:r w:rsidR="005A2402" w:rsidRPr="00B12C8F">
        <w:rPr>
          <w:sz w:val="20"/>
          <w:szCs w:val="20"/>
        </w:rPr>
        <w:t xml:space="preserve"> (</w:t>
      </w:r>
      <w:r w:rsidR="00593F15" w:rsidRPr="00B12C8F">
        <w:rPr>
          <w:sz w:val="20"/>
          <w:szCs w:val="20"/>
        </w:rPr>
        <w:t>Design Leader</w:t>
      </w:r>
      <w:r w:rsidR="005A2402" w:rsidRPr="00B12C8F">
        <w:rPr>
          <w:sz w:val="20"/>
          <w:szCs w:val="20"/>
        </w:rPr>
        <w:t xml:space="preserve">), </w:t>
      </w:r>
      <w:r w:rsidR="006F2166" w:rsidRPr="00B12C8F">
        <w:rPr>
          <w:sz w:val="20"/>
          <w:szCs w:val="20"/>
        </w:rPr>
        <w:t xml:space="preserve">Alessio </w:t>
      </w:r>
      <w:proofErr w:type="spellStart"/>
      <w:r w:rsidR="006F2166" w:rsidRPr="00B12C8F">
        <w:rPr>
          <w:sz w:val="20"/>
          <w:szCs w:val="20"/>
        </w:rPr>
        <w:t>Naldoni</w:t>
      </w:r>
      <w:proofErr w:type="spellEnd"/>
      <w:r w:rsidR="006F2166" w:rsidRPr="00B12C8F">
        <w:rPr>
          <w:sz w:val="20"/>
          <w:szCs w:val="20"/>
        </w:rPr>
        <w:t xml:space="preserve">, </w:t>
      </w:r>
      <w:r w:rsidR="005A2402" w:rsidRPr="00B12C8F">
        <w:rPr>
          <w:sz w:val="20"/>
          <w:szCs w:val="20"/>
        </w:rPr>
        <w:t xml:space="preserve">Elena </w:t>
      </w:r>
      <w:proofErr w:type="spellStart"/>
      <w:r w:rsidR="005A2402" w:rsidRPr="00B12C8F">
        <w:rPr>
          <w:sz w:val="20"/>
          <w:szCs w:val="20"/>
        </w:rPr>
        <w:t>Biason</w:t>
      </w:r>
      <w:proofErr w:type="spellEnd"/>
      <w:r w:rsidR="005A2402" w:rsidRPr="00B12C8F">
        <w:rPr>
          <w:sz w:val="20"/>
          <w:szCs w:val="20"/>
        </w:rPr>
        <w:t xml:space="preserve">, Maria </w:t>
      </w:r>
      <w:proofErr w:type="spellStart"/>
      <w:r w:rsidR="005A2402" w:rsidRPr="00B12C8F">
        <w:rPr>
          <w:sz w:val="20"/>
          <w:szCs w:val="20"/>
        </w:rPr>
        <w:t>Pazzaglia</w:t>
      </w:r>
      <w:proofErr w:type="spellEnd"/>
      <w:r w:rsidR="005A2402" w:rsidRPr="00B12C8F">
        <w:rPr>
          <w:sz w:val="20"/>
          <w:szCs w:val="20"/>
        </w:rPr>
        <w:t xml:space="preserve">, </w:t>
      </w:r>
      <w:r w:rsidR="00593F15" w:rsidRPr="00B12C8F">
        <w:rPr>
          <w:sz w:val="20"/>
          <w:szCs w:val="20"/>
        </w:rPr>
        <w:t xml:space="preserve">Mariangela Toscano, </w:t>
      </w:r>
      <w:r w:rsidR="005A2402" w:rsidRPr="00B12C8F">
        <w:rPr>
          <w:sz w:val="20"/>
          <w:szCs w:val="20"/>
        </w:rPr>
        <w:t xml:space="preserve">Angelo </w:t>
      </w:r>
      <w:proofErr w:type="spellStart"/>
      <w:r w:rsidR="005A2402" w:rsidRPr="00B12C8F">
        <w:rPr>
          <w:sz w:val="20"/>
          <w:szCs w:val="20"/>
        </w:rPr>
        <w:t>Ungarelli</w:t>
      </w:r>
      <w:proofErr w:type="spellEnd"/>
      <w:r w:rsidR="005A2402" w:rsidRPr="00B12C8F">
        <w:rPr>
          <w:sz w:val="20"/>
          <w:szCs w:val="20"/>
        </w:rPr>
        <w:t>,</w:t>
      </w:r>
      <w:r w:rsidR="00F33107" w:rsidRPr="00B12C8F">
        <w:rPr>
          <w:sz w:val="20"/>
          <w:szCs w:val="20"/>
        </w:rPr>
        <w:t xml:space="preserve"> Valerio </w:t>
      </w:r>
      <w:proofErr w:type="spellStart"/>
      <w:r w:rsidR="00F33107" w:rsidRPr="00B12C8F">
        <w:rPr>
          <w:sz w:val="20"/>
          <w:szCs w:val="20"/>
        </w:rPr>
        <w:t>Vincioni</w:t>
      </w:r>
      <w:proofErr w:type="spellEnd"/>
      <w:r w:rsidR="00F33107" w:rsidRPr="00B12C8F">
        <w:rPr>
          <w:sz w:val="20"/>
          <w:szCs w:val="20"/>
        </w:rPr>
        <w:t>,</w:t>
      </w:r>
      <w:r w:rsidR="005A2402" w:rsidRPr="00B12C8F">
        <w:rPr>
          <w:sz w:val="20"/>
          <w:szCs w:val="20"/>
        </w:rPr>
        <w:t xml:space="preserve"> Augusta </w:t>
      </w:r>
      <w:proofErr w:type="spellStart"/>
      <w:r w:rsidR="005A2402" w:rsidRPr="00B12C8F">
        <w:rPr>
          <w:sz w:val="20"/>
          <w:szCs w:val="20"/>
        </w:rPr>
        <w:t>Zanzillo</w:t>
      </w:r>
      <w:proofErr w:type="spellEnd"/>
      <w:r w:rsidR="005A2402" w:rsidRPr="00B12C8F">
        <w:rPr>
          <w:sz w:val="20"/>
          <w:szCs w:val="20"/>
        </w:rPr>
        <w:t>, (BIM Coordinato</w:t>
      </w:r>
      <w:r w:rsidRPr="00B12C8F">
        <w:rPr>
          <w:sz w:val="20"/>
          <w:szCs w:val="20"/>
        </w:rPr>
        <w:t>r)</w:t>
      </w:r>
      <w:r w:rsidR="00F33107" w:rsidRPr="00B12C8F">
        <w:rPr>
          <w:sz w:val="20"/>
          <w:szCs w:val="20"/>
        </w:rPr>
        <w:t>,</w:t>
      </w:r>
      <w:r w:rsidRPr="00B12C8F">
        <w:rPr>
          <w:sz w:val="20"/>
          <w:szCs w:val="20"/>
        </w:rPr>
        <w:t xml:space="preserve"> Yuri </w:t>
      </w:r>
      <w:proofErr w:type="spellStart"/>
      <w:r w:rsidRPr="00B12C8F">
        <w:rPr>
          <w:sz w:val="20"/>
          <w:szCs w:val="20"/>
        </w:rPr>
        <w:t>Costantini</w:t>
      </w:r>
      <w:proofErr w:type="spellEnd"/>
      <w:r w:rsidRPr="00B12C8F">
        <w:rPr>
          <w:sz w:val="20"/>
          <w:szCs w:val="20"/>
        </w:rPr>
        <w:t xml:space="preserve"> (</w:t>
      </w:r>
      <w:r w:rsidR="000316FE" w:rsidRPr="00B12C8F">
        <w:rPr>
          <w:sz w:val="20"/>
          <w:szCs w:val="20"/>
        </w:rPr>
        <w:t xml:space="preserve">Model </w:t>
      </w:r>
      <w:r w:rsidR="00B12C8F" w:rsidRPr="00B12C8F">
        <w:rPr>
          <w:sz w:val="20"/>
          <w:szCs w:val="20"/>
        </w:rPr>
        <w:t>maker</w:t>
      </w:r>
      <w:r w:rsidRPr="00B12C8F">
        <w:rPr>
          <w:sz w:val="20"/>
          <w:szCs w:val="20"/>
        </w:rPr>
        <w:t>)</w:t>
      </w:r>
      <w:r w:rsidR="00AA30CD" w:rsidRPr="00B12C8F">
        <w:rPr>
          <w:sz w:val="20"/>
          <w:szCs w:val="20"/>
        </w:rPr>
        <w:t>.</w:t>
      </w:r>
    </w:p>
    <w:p w14:paraId="7C5325DB" w14:textId="529675FB" w:rsidR="00B67476" w:rsidRPr="00B12C8F" w:rsidRDefault="00F33107" w:rsidP="00EC7658">
      <w:pPr>
        <w:jc w:val="both"/>
        <w:rPr>
          <w:sz w:val="18"/>
          <w:szCs w:val="18"/>
        </w:rPr>
      </w:pPr>
      <w:r w:rsidRPr="00B12C8F">
        <w:rPr>
          <w:b/>
          <w:i/>
          <w:sz w:val="20"/>
          <w:szCs w:val="20"/>
        </w:rPr>
        <w:t xml:space="preserve">Mario </w:t>
      </w:r>
      <w:proofErr w:type="spellStart"/>
      <w:r w:rsidRPr="00B12C8F">
        <w:rPr>
          <w:b/>
          <w:i/>
          <w:sz w:val="20"/>
          <w:szCs w:val="20"/>
        </w:rPr>
        <w:t>Cucinella</w:t>
      </w:r>
      <w:proofErr w:type="spellEnd"/>
      <w:r w:rsidRPr="00B12C8F">
        <w:rPr>
          <w:b/>
          <w:i/>
          <w:sz w:val="20"/>
          <w:szCs w:val="20"/>
        </w:rPr>
        <w:t xml:space="preserve"> Visual Team: </w:t>
      </w:r>
      <w:r w:rsidRPr="00B12C8F">
        <w:rPr>
          <w:sz w:val="20"/>
          <w:szCs w:val="20"/>
        </w:rPr>
        <w:t xml:space="preserve">Alessia </w:t>
      </w:r>
      <w:proofErr w:type="spellStart"/>
      <w:r w:rsidRPr="00B12C8F">
        <w:rPr>
          <w:sz w:val="20"/>
          <w:szCs w:val="20"/>
        </w:rPr>
        <w:t>Monacelli</w:t>
      </w:r>
      <w:proofErr w:type="spellEnd"/>
      <w:r w:rsidRPr="00B12C8F">
        <w:rPr>
          <w:sz w:val="20"/>
          <w:szCs w:val="20"/>
        </w:rPr>
        <w:t xml:space="preserve">, Guglielmo Barbieri (Mario </w:t>
      </w:r>
      <w:proofErr w:type="spellStart"/>
      <w:r w:rsidRPr="00B12C8F">
        <w:rPr>
          <w:sz w:val="20"/>
          <w:szCs w:val="20"/>
        </w:rPr>
        <w:t>Cucinella</w:t>
      </w:r>
      <w:proofErr w:type="spellEnd"/>
      <w:r w:rsidRPr="00B12C8F">
        <w:rPr>
          <w:sz w:val="20"/>
          <w:szCs w:val="20"/>
        </w:rPr>
        <w:t xml:space="preserve"> Architects)</w:t>
      </w:r>
      <w:r w:rsidR="00AA30CD" w:rsidRPr="00B12C8F">
        <w:rPr>
          <w:sz w:val="20"/>
          <w:szCs w:val="20"/>
        </w:rPr>
        <w:t>.</w:t>
      </w:r>
      <w:r w:rsidR="00593F15" w:rsidRPr="00B12C8F">
        <w:rPr>
          <w:sz w:val="18"/>
          <w:szCs w:val="18"/>
        </w:rPr>
        <w:tab/>
      </w:r>
      <w:r w:rsidR="00593F15" w:rsidRPr="00B12C8F">
        <w:rPr>
          <w:rFonts w:ascii="Univers LT 47 CondensedLt" w:hAnsi="Univers LT 47 CondensedLt"/>
          <w:b/>
          <w:bCs/>
          <w:sz w:val="18"/>
          <w:szCs w:val="18"/>
        </w:rPr>
        <w:tab/>
      </w:r>
      <w:r w:rsidR="00593F15" w:rsidRPr="00B12C8F">
        <w:rPr>
          <w:rFonts w:ascii="Univers LT 47 CondensedLt" w:hAnsi="Univers LT 47 CondensedLt"/>
          <w:b/>
          <w:bCs/>
          <w:sz w:val="18"/>
          <w:szCs w:val="18"/>
        </w:rPr>
        <w:tab/>
      </w:r>
    </w:p>
    <w:p w14:paraId="6A25B039" w14:textId="02EF9761" w:rsidR="00F3655D" w:rsidRPr="00B12C8F" w:rsidRDefault="00F3655D" w:rsidP="00EC7658">
      <w:pPr>
        <w:adjustRightInd w:val="0"/>
        <w:jc w:val="both"/>
        <w:rPr>
          <w:rFonts w:eastAsia="Calibri"/>
          <w:i/>
          <w:sz w:val="18"/>
          <w:szCs w:val="18"/>
        </w:rPr>
      </w:pPr>
    </w:p>
    <w:p w14:paraId="68F8A560" w14:textId="552D64F8" w:rsidR="00EC7658" w:rsidRPr="00B12C8F" w:rsidRDefault="008D059C" w:rsidP="00EC7658">
      <w:pPr>
        <w:jc w:val="both"/>
        <w:rPr>
          <w:rFonts w:eastAsia="Times New Roman"/>
          <w:b/>
          <w:iCs/>
          <w:color w:val="000000"/>
          <w:sz w:val="18"/>
          <w:szCs w:val="18"/>
        </w:rPr>
      </w:pPr>
      <w:r w:rsidRPr="00B12C8F">
        <w:rPr>
          <w:b/>
          <w:color w:val="000000"/>
          <w:sz w:val="16"/>
          <w:szCs w:val="16"/>
        </w:rPr>
        <w:br/>
      </w:r>
      <w:r w:rsidR="00EC7658" w:rsidRPr="00B12C8F">
        <w:rPr>
          <w:rFonts w:eastAsia="Times New Roman"/>
          <w:b/>
          <w:iCs/>
          <w:color w:val="000000"/>
          <w:sz w:val="18"/>
          <w:szCs w:val="18"/>
        </w:rPr>
        <w:t>Nice</w:t>
      </w:r>
    </w:p>
    <w:p w14:paraId="7EA9C821" w14:textId="12D87BEC" w:rsidR="000316FE" w:rsidRPr="00B12C8F" w:rsidRDefault="00B12C8F" w:rsidP="00B12C8F">
      <w:pPr>
        <w:jc w:val="both"/>
        <w:rPr>
          <w:i/>
          <w:iCs/>
          <w:sz w:val="18"/>
          <w:szCs w:val="18"/>
        </w:rPr>
      </w:pPr>
      <w:r w:rsidRPr="00B12C8F">
        <w:rPr>
          <w:i/>
          <w:iCs/>
          <w:sz w:val="18"/>
          <w:szCs w:val="18"/>
        </w:rPr>
        <w:t>Founded in the early 1990s, Nice is a world leader in the Smart Home, Home Security and Home and Building</w:t>
      </w:r>
      <w:r w:rsidRPr="00B12C8F">
        <w:rPr>
          <w:i/>
          <w:iCs/>
          <w:sz w:val="18"/>
          <w:szCs w:val="18"/>
        </w:rPr>
        <w:t xml:space="preserve"> </w:t>
      </w:r>
      <w:r w:rsidR="000316FE" w:rsidRPr="00B12C8F">
        <w:rPr>
          <w:i/>
          <w:iCs/>
          <w:sz w:val="18"/>
          <w:szCs w:val="18"/>
        </w:rPr>
        <w:t>Automation markets. It has a comprehensive offering of integrated solutions for the automation of gates,</w:t>
      </w:r>
      <w:r w:rsidRPr="00B12C8F">
        <w:rPr>
          <w:i/>
          <w:iCs/>
          <w:sz w:val="18"/>
          <w:szCs w:val="18"/>
        </w:rPr>
        <w:t xml:space="preserve"> </w:t>
      </w:r>
      <w:r w:rsidR="000316FE" w:rsidRPr="00B12C8F">
        <w:rPr>
          <w:i/>
          <w:iCs/>
          <w:sz w:val="18"/>
          <w:szCs w:val="18"/>
        </w:rPr>
        <w:t>garage doors, solar protection, parking systems, wireless alarm systems and home security in residential,</w:t>
      </w:r>
      <w:r w:rsidRPr="00B12C8F">
        <w:rPr>
          <w:i/>
          <w:iCs/>
          <w:sz w:val="18"/>
          <w:szCs w:val="18"/>
        </w:rPr>
        <w:t xml:space="preserve"> </w:t>
      </w:r>
      <w:r w:rsidR="000316FE" w:rsidRPr="00B12C8F">
        <w:rPr>
          <w:i/>
          <w:iCs/>
          <w:sz w:val="18"/>
          <w:szCs w:val="18"/>
        </w:rPr>
        <w:t>commercial and industrial buildings. Nice has launched a strategic plan to expand and broaden its portfolio of</w:t>
      </w:r>
      <w:r w:rsidRPr="00B12C8F">
        <w:rPr>
          <w:i/>
          <w:iCs/>
          <w:sz w:val="18"/>
          <w:szCs w:val="18"/>
        </w:rPr>
        <w:t xml:space="preserve"> </w:t>
      </w:r>
      <w:r w:rsidR="000316FE" w:rsidRPr="00B12C8F">
        <w:rPr>
          <w:i/>
          <w:iCs/>
          <w:sz w:val="18"/>
          <w:szCs w:val="18"/>
        </w:rPr>
        <w:t>products and connected platforms. It offers a wide range of customizable and easy-to-use options for the end</w:t>
      </w:r>
      <w:r w:rsidRPr="00B12C8F">
        <w:rPr>
          <w:i/>
          <w:iCs/>
          <w:sz w:val="18"/>
          <w:szCs w:val="18"/>
        </w:rPr>
        <w:t xml:space="preserve"> </w:t>
      </w:r>
      <w:r w:rsidR="000316FE" w:rsidRPr="00B12C8F">
        <w:rPr>
          <w:i/>
          <w:iCs/>
          <w:sz w:val="18"/>
          <w:szCs w:val="18"/>
        </w:rPr>
        <w:t xml:space="preserve">user and seeks to strengthen and expand in markets with high growth potential, improving and renewing </w:t>
      </w:r>
      <w:proofErr w:type="spellStart"/>
      <w:r w:rsidRPr="00B12C8F">
        <w:rPr>
          <w:i/>
          <w:iCs/>
          <w:sz w:val="18"/>
          <w:szCs w:val="18"/>
        </w:rPr>
        <w:t>ist</w:t>
      </w:r>
      <w:proofErr w:type="spellEnd"/>
      <w:r w:rsidRPr="00B12C8F">
        <w:rPr>
          <w:i/>
          <w:iCs/>
          <w:sz w:val="18"/>
          <w:szCs w:val="18"/>
        </w:rPr>
        <w:t xml:space="preserve"> </w:t>
      </w:r>
      <w:r w:rsidR="000316FE" w:rsidRPr="00B12C8F">
        <w:rPr>
          <w:i/>
          <w:iCs/>
          <w:sz w:val="18"/>
          <w:szCs w:val="18"/>
        </w:rPr>
        <w:t>brand to compete in new market segments. Nice exports its products, which combine technological innovation</w:t>
      </w:r>
      <w:r w:rsidRPr="00B12C8F">
        <w:rPr>
          <w:i/>
          <w:iCs/>
          <w:sz w:val="18"/>
          <w:szCs w:val="18"/>
        </w:rPr>
        <w:t xml:space="preserve"> </w:t>
      </w:r>
      <w:r w:rsidR="000316FE" w:rsidRPr="00B12C8F">
        <w:rPr>
          <w:i/>
          <w:iCs/>
          <w:sz w:val="18"/>
          <w:szCs w:val="18"/>
        </w:rPr>
        <w:t>and design, to more than 100 countries.</w:t>
      </w:r>
    </w:p>
    <w:p w14:paraId="1B3E2645" w14:textId="1B815DE5" w:rsidR="00EC7658" w:rsidRPr="00B12C8F" w:rsidRDefault="000316FE" w:rsidP="000316FE">
      <w:pPr>
        <w:pStyle w:val="StandardWeb"/>
        <w:spacing w:before="0" w:beforeAutospacing="0" w:after="0"/>
        <w:ind w:right="-1"/>
        <w:jc w:val="both"/>
        <w:rPr>
          <w:rFonts w:ascii="Arial" w:hAnsi="Arial" w:cs="Arial"/>
          <w:i/>
          <w:sz w:val="18"/>
          <w:szCs w:val="18"/>
          <w:lang w:val="en-GB"/>
        </w:rPr>
      </w:pPr>
      <w:r w:rsidRPr="00B12C8F">
        <w:rPr>
          <w:rFonts w:ascii="Arial" w:eastAsia="Arial" w:hAnsi="Arial" w:cs="Arial"/>
          <w:i/>
          <w:iCs/>
          <w:sz w:val="18"/>
          <w:szCs w:val="18"/>
          <w:lang w:val="en-GB" w:eastAsia="it-IT" w:bidi="it-IT"/>
        </w:rPr>
        <w:t>For more information visit:</w:t>
      </w:r>
      <w:r w:rsidRPr="00B12C8F">
        <w:rPr>
          <w:i/>
          <w:iCs/>
          <w:sz w:val="18"/>
          <w:szCs w:val="18"/>
          <w:lang w:val="en-GB"/>
        </w:rPr>
        <w:t xml:space="preserve"> </w:t>
      </w:r>
      <w:hyperlink r:id="rId16" w:history="1">
        <w:r w:rsidR="00EC7658" w:rsidRPr="00B12C8F">
          <w:rPr>
            <w:rStyle w:val="Hyperlink"/>
            <w:rFonts w:ascii="Arial" w:hAnsi="Arial" w:cs="Arial"/>
            <w:i/>
            <w:sz w:val="18"/>
            <w:szCs w:val="18"/>
            <w:lang w:val="en-GB"/>
          </w:rPr>
          <w:t>www.niceforyou.com</w:t>
        </w:r>
      </w:hyperlink>
      <w:r w:rsidR="00EC7658" w:rsidRPr="00B12C8F">
        <w:rPr>
          <w:rFonts w:ascii="Arial" w:hAnsi="Arial" w:cs="Arial"/>
          <w:i/>
          <w:sz w:val="18"/>
          <w:szCs w:val="18"/>
          <w:lang w:val="en-GB"/>
        </w:rPr>
        <w:t>.</w:t>
      </w:r>
    </w:p>
    <w:p w14:paraId="00F49BDC" w14:textId="71390D3A" w:rsidR="00157DBB" w:rsidRPr="00B12C8F" w:rsidRDefault="00B12C8F" w:rsidP="00EC7658">
      <w:pPr>
        <w:pStyle w:val="StandardWeb"/>
        <w:spacing w:after="0"/>
        <w:ind w:right="-1"/>
        <w:rPr>
          <w:rFonts w:ascii="Arial" w:hAnsi="Arial" w:cs="Arial"/>
          <w:i/>
          <w:sz w:val="18"/>
          <w:szCs w:val="18"/>
          <w:u w:val="single"/>
          <w:lang w:val="en-GB"/>
        </w:rPr>
      </w:pPr>
      <w:hyperlink r:id="rId17" w:history="1">
        <w:r w:rsidR="00EC7658" w:rsidRPr="00B12C8F">
          <w:rPr>
            <w:rStyle w:val="Hyperlink"/>
            <w:rFonts w:ascii="Arial" w:hAnsi="Arial" w:cs="Arial"/>
            <w:i/>
            <w:sz w:val="18"/>
            <w:szCs w:val="18"/>
            <w:lang w:val="en-GB"/>
          </w:rPr>
          <w:t>LinkedIn</w:t>
        </w:r>
      </w:hyperlink>
      <w:r w:rsidR="00EC7658" w:rsidRPr="00B12C8F">
        <w:rPr>
          <w:rFonts w:ascii="Arial" w:hAnsi="Arial" w:cs="Arial"/>
          <w:i/>
          <w:sz w:val="18"/>
          <w:szCs w:val="18"/>
          <w:lang w:val="en-GB"/>
        </w:rPr>
        <w:t xml:space="preserve"> I </w:t>
      </w:r>
      <w:hyperlink r:id="rId18" w:history="1">
        <w:r w:rsidR="00EC7658" w:rsidRPr="00B12C8F">
          <w:rPr>
            <w:rStyle w:val="Hyperlink"/>
            <w:rFonts w:ascii="Arial" w:hAnsi="Arial" w:cs="Arial"/>
            <w:i/>
            <w:sz w:val="18"/>
            <w:szCs w:val="18"/>
            <w:lang w:val="en-GB"/>
          </w:rPr>
          <w:t>Facebook</w:t>
        </w:r>
      </w:hyperlink>
      <w:r w:rsidR="00EC7658" w:rsidRPr="00B12C8F">
        <w:rPr>
          <w:rFonts w:ascii="Arial" w:hAnsi="Arial" w:cs="Arial"/>
          <w:i/>
          <w:sz w:val="18"/>
          <w:szCs w:val="18"/>
          <w:lang w:val="en-GB"/>
        </w:rPr>
        <w:t xml:space="preserve"> I</w:t>
      </w:r>
      <w:r w:rsidR="00EC7658" w:rsidRPr="00B12C8F">
        <w:rPr>
          <w:lang w:val="en-GB"/>
        </w:rPr>
        <w:fldChar w:fldCharType="begin"/>
      </w:r>
      <w:r w:rsidR="00EC7658" w:rsidRPr="00B12C8F">
        <w:rPr>
          <w:rFonts w:ascii="Arial" w:hAnsi="Arial" w:cs="Arial"/>
          <w:sz w:val="18"/>
          <w:szCs w:val="18"/>
          <w:lang w:val="en-GB"/>
        </w:rPr>
        <w:instrText xml:space="preserve"> HYPEhttps://www.facebook.com/Nice-Group-112805012112106/" </w:instrText>
      </w:r>
      <w:r w:rsidR="00EC7658" w:rsidRPr="00B12C8F">
        <w:rPr>
          <w:lang w:val="en-GB"/>
        </w:rPr>
        <w:fldChar w:fldCharType="separate"/>
      </w:r>
      <w:r w:rsidR="00EC7658" w:rsidRPr="00B12C8F">
        <w:rPr>
          <w:rStyle w:val="Hyperlink"/>
          <w:rFonts w:ascii="Arial" w:hAnsi="Arial" w:cs="Arial"/>
          <w:i/>
          <w:sz w:val="18"/>
          <w:szCs w:val="18"/>
          <w:lang w:val="en-GB"/>
        </w:rPr>
        <w:t>Facebook</w:t>
      </w:r>
      <w:r w:rsidR="00EC7658" w:rsidRPr="00B12C8F">
        <w:rPr>
          <w:rStyle w:val="Hyperlink"/>
          <w:rFonts w:ascii="Arial" w:hAnsi="Arial" w:cs="Arial"/>
          <w:i/>
          <w:sz w:val="18"/>
          <w:szCs w:val="18"/>
          <w:lang w:val="en-GB"/>
        </w:rPr>
        <w:fldChar w:fldCharType="end"/>
      </w:r>
      <w:r w:rsidR="00EC7658" w:rsidRPr="00B12C8F">
        <w:rPr>
          <w:rFonts w:ascii="Arial" w:hAnsi="Arial" w:cs="Arial"/>
          <w:i/>
          <w:sz w:val="18"/>
          <w:szCs w:val="18"/>
          <w:lang w:val="en-GB"/>
        </w:rPr>
        <w:t xml:space="preserve"> </w:t>
      </w:r>
      <w:hyperlink r:id="rId19" w:history="1">
        <w:r w:rsidR="00EC7658" w:rsidRPr="00B12C8F">
          <w:rPr>
            <w:rStyle w:val="Hyperlink"/>
            <w:rFonts w:ascii="Arial" w:hAnsi="Arial" w:cs="Arial"/>
            <w:i/>
            <w:sz w:val="18"/>
            <w:szCs w:val="18"/>
            <w:lang w:val="en-GB"/>
          </w:rPr>
          <w:t>Twitter</w:t>
        </w:r>
      </w:hyperlink>
      <w:r w:rsidR="00EC7658" w:rsidRPr="00B12C8F">
        <w:rPr>
          <w:rFonts w:ascii="Arial" w:hAnsi="Arial" w:cs="Arial"/>
          <w:i/>
          <w:sz w:val="18"/>
          <w:szCs w:val="18"/>
          <w:lang w:val="en-GB"/>
        </w:rPr>
        <w:t xml:space="preserve"> I </w:t>
      </w:r>
      <w:hyperlink r:id="rId20" w:history="1">
        <w:r w:rsidR="00EC7658" w:rsidRPr="00B12C8F">
          <w:rPr>
            <w:rStyle w:val="Hyperlink"/>
            <w:rFonts w:ascii="Arial" w:hAnsi="Arial" w:cs="Arial"/>
            <w:i/>
            <w:sz w:val="18"/>
            <w:szCs w:val="18"/>
            <w:lang w:val="en-GB"/>
          </w:rPr>
          <w:t>Instagram</w:t>
        </w:r>
      </w:hyperlink>
      <w:r w:rsidR="00EC7658" w:rsidRPr="00B12C8F">
        <w:rPr>
          <w:rFonts w:ascii="Arial" w:hAnsi="Arial" w:cs="Arial"/>
          <w:i/>
          <w:sz w:val="18"/>
          <w:szCs w:val="18"/>
          <w:u w:val="single"/>
          <w:lang w:val="en-GB"/>
        </w:rPr>
        <w:br/>
      </w:r>
      <w:r w:rsidR="00EC7658" w:rsidRPr="00B12C8F">
        <w:rPr>
          <w:rFonts w:ascii="Arial" w:hAnsi="Arial" w:cs="Arial"/>
          <w:i/>
          <w:sz w:val="18"/>
          <w:szCs w:val="18"/>
          <w:lang w:val="en-GB"/>
        </w:rPr>
        <w:t>#nice #niceforyou #smarthome #homesecurity #homeautomation</w:t>
      </w:r>
    </w:p>
    <w:p w14:paraId="6541DFF6" w14:textId="77777777" w:rsidR="00EC7658" w:rsidRPr="00B12C8F" w:rsidRDefault="00EC7658" w:rsidP="00402376">
      <w:pPr>
        <w:jc w:val="both"/>
        <w:rPr>
          <w:b/>
          <w:color w:val="000000"/>
          <w:sz w:val="18"/>
          <w:szCs w:val="18"/>
        </w:rPr>
      </w:pPr>
      <w:r w:rsidRPr="00B12C8F">
        <w:rPr>
          <w:b/>
          <w:color w:val="000000"/>
          <w:sz w:val="18"/>
          <w:szCs w:val="18"/>
        </w:rPr>
        <w:t xml:space="preserve">MC A - Mario </w:t>
      </w:r>
      <w:proofErr w:type="spellStart"/>
      <w:r w:rsidRPr="00B12C8F">
        <w:rPr>
          <w:b/>
          <w:color w:val="000000"/>
          <w:sz w:val="18"/>
          <w:szCs w:val="18"/>
        </w:rPr>
        <w:t>Cucinella</w:t>
      </w:r>
      <w:proofErr w:type="spellEnd"/>
      <w:r w:rsidRPr="00B12C8F">
        <w:rPr>
          <w:b/>
          <w:color w:val="000000"/>
          <w:sz w:val="18"/>
          <w:szCs w:val="18"/>
        </w:rPr>
        <w:t xml:space="preserve"> Architects</w:t>
      </w:r>
    </w:p>
    <w:p w14:paraId="0D83A16D" w14:textId="598396A9" w:rsidR="00402376" w:rsidRPr="00B12C8F" w:rsidRDefault="00EC7658" w:rsidP="00402376">
      <w:pPr>
        <w:widowControl/>
        <w:autoSpaceDE/>
        <w:autoSpaceDN/>
        <w:jc w:val="both"/>
        <w:textAlignment w:val="baseline"/>
        <w:rPr>
          <w:rStyle w:val="Hyperlink"/>
          <w:rFonts w:eastAsia="Times New Roman"/>
          <w:i/>
          <w:iCs/>
          <w:sz w:val="18"/>
          <w:szCs w:val="18"/>
          <w:lang w:bidi="ar-SA"/>
        </w:rPr>
      </w:pPr>
      <w:r w:rsidRPr="00B12C8F">
        <w:rPr>
          <w:rFonts w:eastAsia="Times New Roman"/>
          <w:i/>
          <w:color w:val="000000"/>
          <w:sz w:val="18"/>
          <w:szCs w:val="18"/>
          <w:lang w:bidi="ar-SA"/>
        </w:rPr>
        <w:t xml:space="preserve">Mario </w:t>
      </w:r>
      <w:proofErr w:type="spellStart"/>
      <w:r w:rsidRPr="00B12C8F">
        <w:rPr>
          <w:rFonts w:eastAsia="Times New Roman"/>
          <w:i/>
          <w:color w:val="000000"/>
          <w:sz w:val="18"/>
          <w:szCs w:val="18"/>
          <w:lang w:bidi="ar-SA"/>
        </w:rPr>
        <w:t>Cucinella</w:t>
      </w:r>
      <w:proofErr w:type="spellEnd"/>
      <w:r w:rsidRPr="00B12C8F">
        <w:rPr>
          <w:rFonts w:eastAsia="Times New Roman"/>
          <w:i/>
          <w:color w:val="000000"/>
          <w:sz w:val="18"/>
          <w:szCs w:val="18"/>
          <w:lang w:bidi="ar-SA"/>
        </w:rPr>
        <w:t xml:space="preserve"> Architects</w:t>
      </w:r>
      <w:r w:rsidR="00C602FF" w:rsidRPr="00B12C8F">
        <w:rPr>
          <w:rFonts w:eastAsia="Times New Roman"/>
          <w:i/>
          <w:color w:val="000000"/>
          <w:sz w:val="18"/>
          <w:szCs w:val="18"/>
          <w:lang w:bidi="ar-SA"/>
        </w:rPr>
        <w:t xml:space="preserve"> is an architectural firm with offices in Bologna and Milan and an international team of one hundred professionals including architects, engineers, graphic designers, model makers and researchers. The firm was established in Paris in 1992 and opened it</w:t>
      </w:r>
      <w:r w:rsidR="00B12C8F">
        <w:rPr>
          <w:rFonts w:eastAsia="Times New Roman"/>
          <w:i/>
          <w:color w:val="000000"/>
          <w:sz w:val="18"/>
          <w:szCs w:val="18"/>
          <w:lang w:bidi="ar-SA"/>
        </w:rPr>
        <w:t>s</w:t>
      </w:r>
      <w:r w:rsidR="00C602FF" w:rsidRPr="00B12C8F">
        <w:rPr>
          <w:rFonts w:eastAsia="Times New Roman"/>
          <w:i/>
          <w:color w:val="000000"/>
          <w:sz w:val="18"/>
          <w:szCs w:val="18"/>
          <w:lang w:bidi="ar-SA"/>
        </w:rPr>
        <w:t xml:space="preserve"> offices in Bologna in 1999. MC A has extensive experience in architectural design that combines environmental and energy efficiency strategies and relies on an R&amp;D department that carries out research on sustainability with a holistic approach.</w:t>
      </w:r>
      <w:r w:rsidR="000316FE" w:rsidRPr="00B12C8F">
        <w:rPr>
          <w:rFonts w:eastAsia="Times New Roman"/>
          <w:i/>
          <w:color w:val="000000"/>
          <w:sz w:val="18"/>
          <w:szCs w:val="18"/>
          <w:lang w:bidi="ar-SA"/>
        </w:rPr>
        <w:t xml:space="preserve"> </w:t>
      </w:r>
      <w:r w:rsidR="00C602FF" w:rsidRPr="00B12C8F">
        <w:rPr>
          <w:rFonts w:eastAsia="Times New Roman"/>
          <w:i/>
          <w:color w:val="000000"/>
          <w:sz w:val="18"/>
          <w:szCs w:val="18"/>
          <w:lang w:bidi="ar-SA"/>
        </w:rPr>
        <w:t>All projects have in common a focus on technological integration with enviro</w:t>
      </w:r>
      <w:r w:rsidR="00B12C8F" w:rsidRPr="00B12C8F">
        <w:rPr>
          <w:rFonts w:eastAsia="Times New Roman"/>
          <w:i/>
          <w:color w:val="000000"/>
          <w:sz w:val="18"/>
          <w:szCs w:val="18"/>
          <w:lang w:bidi="ar-SA"/>
        </w:rPr>
        <w:t>n</w:t>
      </w:r>
      <w:r w:rsidR="00C602FF" w:rsidRPr="00B12C8F">
        <w:rPr>
          <w:rFonts w:eastAsia="Times New Roman"/>
          <w:i/>
          <w:color w:val="000000"/>
          <w:sz w:val="18"/>
          <w:szCs w:val="18"/>
          <w:lang w:bidi="ar-SA"/>
        </w:rPr>
        <w:t>mental and climate strategies to build buildings that can reduce their environmental impact in view of</w:t>
      </w:r>
      <w:r w:rsidR="00B12C8F" w:rsidRPr="00B12C8F">
        <w:rPr>
          <w:rFonts w:eastAsia="Times New Roman"/>
          <w:i/>
          <w:color w:val="000000"/>
          <w:sz w:val="18"/>
          <w:szCs w:val="18"/>
          <w:lang w:bidi="ar-SA"/>
        </w:rPr>
        <w:t xml:space="preserve"> </w:t>
      </w:r>
      <w:r w:rsidR="00C602FF" w:rsidRPr="00B12C8F">
        <w:rPr>
          <w:rFonts w:eastAsia="Times New Roman"/>
          <w:i/>
          <w:color w:val="000000"/>
          <w:sz w:val="18"/>
          <w:szCs w:val="18"/>
          <w:lang w:bidi="ar-SA"/>
        </w:rPr>
        <w:t xml:space="preserve">the 2020 and </w:t>
      </w:r>
      <w:r w:rsidR="00C602FF" w:rsidRPr="00B12C8F">
        <w:rPr>
          <w:rFonts w:eastAsia="Times New Roman"/>
          <w:i/>
          <w:color w:val="000000"/>
          <w:sz w:val="18"/>
          <w:szCs w:val="18"/>
          <w:lang w:bidi="ar-SA"/>
        </w:rPr>
        <w:lastRenderedPageBreak/>
        <w:t>2030 European objectives, contributing to mitigation and adaptation to climate change impacts, on the one hand</w:t>
      </w:r>
      <w:r w:rsidR="000316FE" w:rsidRPr="00B12C8F">
        <w:rPr>
          <w:rFonts w:eastAsia="Times New Roman"/>
          <w:i/>
          <w:color w:val="000000"/>
          <w:sz w:val="18"/>
          <w:szCs w:val="18"/>
          <w:lang w:bidi="ar-SA"/>
        </w:rPr>
        <w:t>, and have a positive social impact through greater public participation and sharing of the design and urban tr</w:t>
      </w:r>
      <w:r w:rsidR="00B12C8F" w:rsidRPr="00B12C8F">
        <w:rPr>
          <w:rFonts w:eastAsia="Times New Roman"/>
          <w:i/>
          <w:color w:val="000000"/>
          <w:sz w:val="18"/>
          <w:szCs w:val="18"/>
          <w:lang w:bidi="ar-SA"/>
        </w:rPr>
        <w:t>an</w:t>
      </w:r>
      <w:r w:rsidR="000316FE" w:rsidRPr="00B12C8F">
        <w:rPr>
          <w:rFonts w:eastAsia="Times New Roman"/>
          <w:i/>
          <w:color w:val="000000"/>
          <w:sz w:val="18"/>
          <w:szCs w:val="18"/>
          <w:lang w:bidi="ar-SA"/>
        </w:rPr>
        <w:t>sformation processes, on the other</w:t>
      </w:r>
      <w:r w:rsidR="00C602FF" w:rsidRPr="00B12C8F">
        <w:rPr>
          <w:rFonts w:eastAsia="Times New Roman"/>
          <w:i/>
          <w:color w:val="000000"/>
          <w:sz w:val="18"/>
          <w:szCs w:val="18"/>
          <w:lang w:bidi="ar-SA"/>
        </w:rPr>
        <w:t xml:space="preserve"> </w:t>
      </w:r>
      <w:r w:rsidRPr="00B12C8F">
        <w:rPr>
          <w:rFonts w:eastAsia="Times New Roman"/>
          <w:i/>
          <w:iCs/>
          <w:color w:val="000000"/>
          <w:sz w:val="18"/>
          <w:szCs w:val="18"/>
          <w:lang w:bidi="ar-SA"/>
        </w:rPr>
        <w:t xml:space="preserve"> </w:t>
      </w:r>
      <w:hyperlink r:id="rId21" w:history="1">
        <w:r w:rsidRPr="00B12C8F">
          <w:rPr>
            <w:rStyle w:val="Hyperlink"/>
            <w:rFonts w:eastAsia="Times New Roman"/>
            <w:i/>
            <w:iCs/>
            <w:sz w:val="18"/>
            <w:szCs w:val="18"/>
            <w:lang w:bidi="ar-SA"/>
          </w:rPr>
          <w:t>www.mcarchitects.it</w:t>
        </w:r>
      </w:hyperlink>
    </w:p>
    <w:p w14:paraId="155D93B5" w14:textId="77777777" w:rsidR="000316FE" w:rsidRPr="00B12C8F" w:rsidRDefault="000316FE" w:rsidP="00402376">
      <w:pPr>
        <w:widowControl/>
        <w:autoSpaceDE/>
        <w:autoSpaceDN/>
        <w:jc w:val="both"/>
        <w:textAlignment w:val="baseline"/>
        <w:rPr>
          <w:rStyle w:val="Hyperlink"/>
          <w:rFonts w:eastAsia="Times New Roman"/>
          <w:i/>
          <w:color w:val="000000"/>
          <w:sz w:val="18"/>
          <w:szCs w:val="18"/>
          <w:u w:val="none"/>
          <w:lang w:bidi="ar-SA"/>
        </w:rPr>
      </w:pPr>
    </w:p>
    <w:bookmarkEnd w:id="0"/>
    <w:p w14:paraId="7DF52EA9" w14:textId="60398FEE" w:rsidR="00B67476" w:rsidRPr="00B12C8F" w:rsidRDefault="001A69CE" w:rsidP="00402376">
      <w:pPr>
        <w:widowControl/>
        <w:autoSpaceDE/>
        <w:autoSpaceDN/>
        <w:jc w:val="both"/>
        <w:textAlignment w:val="baseline"/>
        <w:rPr>
          <w:rFonts w:eastAsia="Times New Roman"/>
          <w:i/>
          <w:iCs/>
          <w:color w:val="000000"/>
          <w:sz w:val="18"/>
          <w:szCs w:val="18"/>
          <w:lang w:bidi="ar-SA"/>
        </w:rPr>
      </w:pPr>
      <w:r w:rsidRPr="00B12C8F">
        <w:rPr>
          <w:rFonts w:eastAsia="Times New Roman"/>
          <w:b/>
          <w:bCs/>
          <w:sz w:val="18"/>
          <w:szCs w:val="18"/>
          <w:lang w:bidi="ar-SA"/>
        </w:rPr>
        <w:br/>
      </w:r>
      <w:r w:rsidR="000316FE" w:rsidRPr="00B12C8F">
        <w:rPr>
          <w:rFonts w:eastAsia="Times New Roman"/>
          <w:b/>
          <w:bCs/>
          <w:sz w:val="18"/>
          <w:szCs w:val="18"/>
          <w:lang w:bidi="ar-SA"/>
        </w:rPr>
        <w:t>Contact</w:t>
      </w:r>
      <w:r w:rsidR="00B67476" w:rsidRPr="00B12C8F">
        <w:rPr>
          <w:rFonts w:eastAsia="Times New Roman"/>
          <w:sz w:val="18"/>
          <w:szCs w:val="18"/>
          <w:lang w:bidi="ar-SA"/>
        </w:rPr>
        <w:t> </w:t>
      </w:r>
    </w:p>
    <w:p w14:paraId="729F108B" w14:textId="77777777" w:rsidR="00B67476" w:rsidRPr="00B12C8F" w:rsidRDefault="00B67476" w:rsidP="00B67476">
      <w:pPr>
        <w:widowControl/>
        <w:autoSpaceDE/>
        <w:autoSpaceDN/>
        <w:textAlignment w:val="baseline"/>
        <w:rPr>
          <w:rFonts w:ascii="Segoe UI" w:eastAsia="Times New Roman" w:hAnsi="Segoe UI" w:cs="Segoe UI"/>
          <w:sz w:val="16"/>
          <w:szCs w:val="16"/>
          <w:lang w:bidi="ar-SA"/>
        </w:rPr>
      </w:pPr>
    </w:p>
    <w:tbl>
      <w:tblPr>
        <w:tblW w:w="9759" w:type="dxa"/>
        <w:tblInd w:w="-120" w:type="dxa"/>
        <w:tblCellMar>
          <w:left w:w="0" w:type="dxa"/>
          <w:right w:w="0" w:type="dxa"/>
        </w:tblCellMar>
        <w:tblLook w:val="04A0" w:firstRow="1" w:lastRow="0" w:firstColumn="1" w:lastColumn="0" w:noHBand="0" w:noVBand="1"/>
      </w:tblPr>
      <w:tblGrid>
        <w:gridCol w:w="2813"/>
        <w:gridCol w:w="2410"/>
        <w:gridCol w:w="2390"/>
        <w:gridCol w:w="2146"/>
      </w:tblGrid>
      <w:tr w:rsidR="00EC2D3B" w:rsidRPr="00B12C8F" w14:paraId="1D69E2AB" w14:textId="77777777" w:rsidTr="000C48B2">
        <w:tc>
          <w:tcPr>
            <w:tcW w:w="5223" w:type="dxa"/>
            <w:gridSpan w:val="2"/>
            <w:shd w:val="clear" w:color="auto" w:fill="auto"/>
            <w:hideMark/>
          </w:tcPr>
          <w:p w14:paraId="63DE98A2" w14:textId="2EB992E9" w:rsidR="00EC2D3B" w:rsidRPr="00B12C8F" w:rsidRDefault="00EC2D3B" w:rsidP="00EC2D3B">
            <w:pPr>
              <w:widowControl/>
              <w:autoSpaceDE/>
              <w:autoSpaceDN/>
              <w:spacing w:line="276" w:lineRule="auto"/>
              <w:ind w:left="117"/>
              <w:textAlignment w:val="baseline"/>
              <w:rPr>
                <w:rFonts w:ascii="Times New Roman" w:eastAsia="Times New Roman" w:hAnsi="Times New Roman" w:cs="Times New Roman"/>
                <w:sz w:val="16"/>
                <w:szCs w:val="16"/>
                <w:lang w:bidi="ar-SA"/>
              </w:rPr>
            </w:pPr>
            <w:r w:rsidRPr="00B12C8F">
              <w:rPr>
                <w:rFonts w:eastAsia="Times New Roman"/>
                <w:b/>
                <w:bCs/>
                <w:sz w:val="16"/>
                <w:szCs w:val="16"/>
                <w:lang w:bidi="ar-SA"/>
              </w:rPr>
              <w:t>Nice</w:t>
            </w:r>
            <w:r w:rsidRPr="00B12C8F">
              <w:rPr>
                <w:rFonts w:eastAsia="Times New Roman"/>
                <w:sz w:val="16"/>
                <w:szCs w:val="16"/>
                <w:lang w:bidi="ar-SA"/>
              </w:rPr>
              <w:t> </w:t>
            </w:r>
            <w:r w:rsidR="00271036" w:rsidRPr="00B12C8F">
              <w:rPr>
                <w:rFonts w:eastAsia="Times New Roman"/>
                <w:b/>
                <w:bCs/>
                <w:sz w:val="16"/>
                <w:szCs w:val="16"/>
                <w:lang w:bidi="ar-SA"/>
              </w:rPr>
              <w:t>HQ Ital</w:t>
            </w:r>
            <w:r w:rsidR="000316FE" w:rsidRPr="00B12C8F">
              <w:rPr>
                <w:rFonts w:eastAsia="Times New Roman"/>
                <w:b/>
                <w:bCs/>
                <w:sz w:val="16"/>
                <w:szCs w:val="16"/>
                <w:lang w:bidi="ar-SA"/>
              </w:rPr>
              <w:t>y</w:t>
            </w:r>
            <w:r w:rsidRPr="00B12C8F">
              <w:rPr>
                <w:rFonts w:eastAsia="Times New Roman"/>
                <w:sz w:val="16"/>
                <w:szCs w:val="16"/>
                <w:lang w:bidi="ar-SA"/>
              </w:rPr>
              <w:t> </w:t>
            </w:r>
          </w:p>
        </w:tc>
        <w:tc>
          <w:tcPr>
            <w:tcW w:w="2390" w:type="dxa"/>
            <w:shd w:val="clear" w:color="auto" w:fill="auto"/>
            <w:hideMark/>
          </w:tcPr>
          <w:p w14:paraId="6D926ECB" w14:textId="76C81876" w:rsidR="00EC2D3B" w:rsidRPr="00B12C8F" w:rsidRDefault="005964D3" w:rsidP="00B67476">
            <w:pPr>
              <w:widowControl/>
              <w:autoSpaceDE/>
              <w:autoSpaceDN/>
              <w:textAlignment w:val="baseline"/>
              <w:rPr>
                <w:rFonts w:ascii="Times New Roman" w:eastAsia="Times New Roman" w:hAnsi="Times New Roman" w:cs="Times New Roman"/>
                <w:sz w:val="16"/>
                <w:szCs w:val="16"/>
                <w:lang w:bidi="ar-SA"/>
              </w:rPr>
            </w:pPr>
            <w:proofErr w:type="spellStart"/>
            <w:r w:rsidRPr="00B12C8F">
              <w:rPr>
                <w:rFonts w:eastAsia="Times New Roman"/>
                <w:b/>
                <w:bCs/>
                <w:sz w:val="16"/>
                <w:szCs w:val="16"/>
                <w:lang w:bidi="ar-SA"/>
              </w:rPr>
              <w:t>Wächter</w:t>
            </w:r>
            <w:proofErr w:type="spellEnd"/>
            <w:r w:rsidRPr="00B12C8F">
              <w:rPr>
                <w:rFonts w:eastAsia="Times New Roman"/>
                <w:b/>
                <w:bCs/>
                <w:sz w:val="16"/>
                <w:szCs w:val="16"/>
                <w:lang w:bidi="ar-SA"/>
              </w:rPr>
              <w:t xml:space="preserve"> PR </w:t>
            </w:r>
            <w:r w:rsidR="000316FE" w:rsidRPr="00B12C8F">
              <w:rPr>
                <w:rFonts w:eastAsia="Times New Roman"/>
                <w:b/>
                <w:bCs/>
                <w:sz w:val="16"/>
                <w:szCs w:val="16"/>
                <w:lang w:bidi="ar-SA"/>
              </w:rPr>
              <w:t>Germany</w:t>
            </w:r>
          </w:p>
        </w:tc>
        <w:tc>
          <w:tcPr>
            <w:tcW w:w="2146" w:type="dxa"/>
            <w:shd w:val="clear" w:color="auto" w:fill="auto"/>
            <w:hideMark/>
          </w:tcPr>
          <w:p w14:paraId="25B149D3" w14:textId="77777777" w:rsidR="00EC2D3B" w:rsidRPr="00B12C8F" w:rsidRDefault="00EC2D3B" w:rsidP="00B67476">
            <w:pPr>
              <w:widowControl/>
              <w:autoSpaceDE/>
              <w:autoSpaceDN/>
              <w:textAlignment w:val="baseline"/>
              <w:rPr>
                <w:rFonts w:ascii="Times New Roman" w:eastAsia="Times New Roman" w:hAnsi="Times New Roman" w:cs="Times New Roman"/>
                <w:sz w:val="16"/>
                <w:szCs w:val="16"/>
                <w:lang w:bidi="ar-SA"/>
              </w:rPr>
            </w:pPr>
            <w:r w:rsidRPr="00B12C8F">
              <w:rPr>
                <w:rFonts w:eastAsia="Times New Roman"/>
                <w:sz w:val="16"/>
                <w:szCs w:val="16"/>
                <w:lang w:bidi="ar-SA"/>
              </w:rPr>
              <w:t> </w:t>
            </w:r>
          </w:p>
        </w:tc>
      </w:tr>
      <w:tr w:rsidR="00B67476" w:rsidRPr="00B12C8F" w14:paraId="2695C71D" w14:textId="77777777" w:rsidTr="000C48B2">
        <w:tc>
          <w:tcPr>
            <w:tcW w:w="2813" w:type="dxa"/>
            <w:shd w:val="clear" w:color="auto" w:fill="auto"/>
            <w:hideMark/>
          </w:tcPr>
          <w:p w14:paraId="02298ABF" w14:textId="77777777" w:rsidR="00B67476" w:rsidRPr="00B12C8F" w:rsidRDefault="00B67476" w:rsidP="00B67476">
            <w:pPr>
              <w:widowControl/>
              <w:autoSpaceDE/>
              <w:autoSpaceDN/>
              <w:ind w:left="117"/>
              <w:textAlignment w:val="baseline"/>
              <w:rPr>
                <w:rFonts w:ascii="Times New Roman" w:eastAsia="Times New Roman" w:hAnsi="Times New Roman" w:cs="Times New Roman"/>
                <w:sz w:val="16"/>
                <w:szCs w:val="16"/>
                <w:lang w:bidi="ar-SA"/>
              </w:rPr>
            </w:pPr>
            <w:r w:rsidRPr="00B12C8F">
              <w:rPr>
                <w:rFonts w:eastAsia="Times New Roman"/>
                <w:sz w:val="16"/>
                <w:szCs w:val="16"/>
                <w:lang w:bidi="ar-SA"/>
              </w:rPr>
              <w:t xml:space="preserve">Elisa </w:t>
            </w:r>
            <w:proofErr w:type="spellStart"/>
            <w:r w:rsidRPr="00B12C8F">
              <w:rPr>
                <w:rFonts w:eastAsia="Times New Roman"/>
                <w:sz w:val="16"/>
                <w:szCs w:val="16"/>
                <w:lang w:bidi="ar-SA"/>
              </w:rPr>
              <w:t>Chies</w:t>
            </w:r>
            <w:proofErr w:type="spellEnd"/>
            <w:r w:rsidRPr="00B12C8F">
              <w:rPr>
                <w:rFonts w:eastAsia="Times New Roman"/>
                <w:sz w:val="16"/>
                <w:szCs w:val="16"/>
                <w:lang w:bidi="ar-SA"/>
              </w:rPr>
              <w:t> </w:t>
            </w:r>
          </w:p>
          <w:p w14:paraId="0EBC85F3" w14:textId="553FFF1A" w:rsidR="00B67476" w:rsidRPr="00B12C8F" w:rsidRDefault="00B12C8F" w:rsidP="00B67476">
            <w:pPr>
              <w:widowControl/>
              <w:autoSpaceDE/>
              <w:autoSpaceDN/>
              <w:ind w:left="117"/>
              <w:textAlignment w:val="baseline"/>
              <w:rPr>
                <w:rFonts w:ascii="Times New Roman" w:eastAsia="Times New Roman" w:hAnsi="Times New Roman" w:cs="Times New Roman"/>
                <w:sz w:val="16"/>
                <w:szCs w:val="16"/>
                <w:lang w:bidi="ar-SA"/>
              </w:rPr>
            </w:pPr>
            <w:hyperlink r:id="rId22" w:tgtFrame="_blank" w:history="1">
              <w:r w:rsidR="00B67476" w:rsidRPr="00B12C8F">
                <w:rPr>
                  <w:rFonts w:eastAsia="Times New Roman"/>
                  <w:color w:val="0000FF"/>
                  <w:sz w:val="16"/>
                  <w:szCs w:val="16"/>
                  <w:u w:val="single"/>
                  <w:lang w:bidi="ar-SA"/>
                </w:rPr>
                <w:t>el.chies@niceforyou.com</w:t>
              </w:r>
            </w:hyperlink>
            <w:r w:rsidR="00B67476" w:rsidRPr="00B12C8F">
              <w:rPr>
                <w:rFonts w:eastAsia="Times New Roman"/>
                <w:sz w:val="16"/>
                <w:szCs w:val="16"/>
                <w:lang w:bidi="ar-SA"/>
              </w:rPr>
              <w:t> </w:t>
            </w:r>
            <w:r w:rsidR="00C21125" w:rsidRPr="00B12C8F">
              <w:rPr>
                <w:rFonts w:eastAsia="Times New Roman"/>
                <w:sz w:val="16"/>
                <w:szCs w:val="16"/>
                <w:lang w:bidi="ar-SA"/>
              </w:rPr>
              <w:br/>
            </w:r>
          </w:p>
        </w:tc>
        <w:tc>
          <w:tcPr>
            <w:tcW w:w="2410" w:type="dxa"/>
            <w:shd w:val="clear" w:color="auto" w:fill="auto"/>
            <w:hideMark/>
          </w:tcPr>
          <w:p w14:paraId="716B7678" w14:textId="77777777" w:rsidR="00B67476" w:rsidRPr="00B12C8F" w:rsidRDefault="00B67476" w:rsidP="00B67476">
            <w:pPr>
              <w:widowControl/>
              <w:autoSpaceDE/>
              <w:autoSpaceDN/>
              <w:textAlignment w:val="baseline"/>
              <w:rPr>
                <w:rFonts w:ascii="Times New Roman" w:eastAsia="Times New Roman" w:hAnsi="Times New Roman" w:cs="Times New Roman"/>
                <w:sz w:val="16"/>
                <w:szCs w:val="16"/>
                <w:lang w:bidi="ar-SA"/>
              </w:rPr>
            </w:pPr>
            <w:r w:rsidRPr="00B12C8F">
              <w:rPr>
                <w:rFonts w:eastAsia="Times New Roman"/>
                <w:sz w:val="16"/>
                <w:szCs w:val="16"/>
                <w:lang w:bidi="ar-SA"/>
              </w:rPr>
              <w:t>Martina Tommasi </w:t>
            </w:r>
          </w:p>
          <w:p w14:paraId="42ACDD78" w14:textId="77777777" w:rsidR="00B67476" w:rsidRPr="00B12C8F" w:rsidRDefault="00B12C8F" w:rsidP="00B67476">
            <w:pPr>
              <w:widowControl/>
              <w:autoSpaceDE/>
              <w:autoSpaceDN/>
              <w:textAlignment w:val="baseline"/>
              <w:rPr>
                <w:rFonts w:ascii="Times New Roman" w:eastAsia="Times New Roman" w:hAnsi="Times New Roman" w:cs="Times New Roman"/>
                <w:sz w:val="16"/>
                <w:szCs w:val="16"/>
                <w:lang w:bidi="ar-SA"/>
              </w:rPr>
            </w:pPr>
            <w:hyperlink r:id="rId23" w:tgtFrame="_blank" w:history="1">
              <w:r w:rsidR="00B67476" w:rsidRPr="00B12C8F">
                <w:rPr>
                  <w:rFonts w:eastAsia="Times New Roman"/>
                  <w:color w:val="0000FF"/>
                  <w:sz w:val="16"/>
                  <w:szCs w:val="16"/>
                  <w:u w:val="single"/>
                  <w:lang w:bidi="ar-SA"/>
                </w:rPr>
                <w:t>m.tommasi@niceforyou.com</w:t>
              </w:r>
            </w:hyperlink>
            <w:r w:rsidR="00B67476" w:rsidRPr="00B12C8F">
              <w:rPr>
                <w:rFonts w:eastAsia="Times New Roman"/>
                <w:sz w:val="16"/>
                <w:szCs w:val="16"/>
                <w:lang w:bidi="ar-SA"/>
              </w:rPr>
              <w:t>  </w:t>
            </w:r>
          </w:p>
        </w:tc>
        <w:tc>
          <w:tcPr>
            <w:tcW w:w="2390" w:type="dxa"/>
            <w:shd w:val="clear" w:color="auto" w:fill="auto"/>
            <w:hideMark/>
          </w:tcPr>
          <w:p w14:paraId="4A7BF1D2" w14:textId="77777777" w:rsidR="005964D3" w:rsidRPr="00B12C8F" w:rsidRDefault="005964D3" w:rsidP="005964D3">
            <w:pPr>
              <w:widowControl/>
              <w:autoSpaceDE/>
              <w:autoSpaceDN/>
              <w:textAlignment w:val="baseline"/>
              <w:rPr>
                <w:rFonts w:eastAsia="Times New Roman"/>
                <w:sz w:val="16"/>
                <w:szCs w:val="16"/>
                <w:lang w:bidi="ar-SA"/>
              </w:rPr>
            </w:pPr>
            <w:proofErr w:type="spellStart"/>
            <w:r w:rsidRPr="00B12C8F">
              <w:rPr>
                <w:rFonts w:eastAsia="Times New Roman"/>
                <w:sz w:val="16"/>
                <w:szCs w:val="16"/>
                <w:lang w:bidi="ar-SA"/>
              </w:rPr>
              <w:t>Wächter</w:t>
            </w:r>
            <w:proofErr w:type="spellEnd"/>
            <w:r w:rsidRPr="00B12C8F">
              <w:rPr>
                <w:rFonts w:eastAsia="Times New Roman"/>
                <w:sz w:val="16"/>
                <w:szCs w:val="16"/>
                <w:lang w:bidi="ar-SA"/>
              </w:rPr>
              <w:t xml:space="preserve"> PR </w:t>
            </w:r>
          </w:p>
          <w:p w14:paraId="0FF8E5E0" w14:textId="77777777" w:rsidR="005964D3" w:rsidRPr="00B12C8F" w:rsidRDefault="005964D3" w:rsidP="005964D3">
            <w:pPr>
              <w:widowControl/>
              <w:autoSpaceDE/>
              <w:autoSpaceDN/>
              <w:textAlignment w:val="baseline"/>
              <w:rPr>
                <w:rFonts w:eastAsia="Times New Roman"/>
                <w:sz w:val="16"/>
                <w:szCs w:val="16"/>
                <w:lang w:bidi="ar-SA"/>
              </w:rPr>
            </w:pPr>
            <w:r w:rsidRPr="00B12C8F">
              <w:rPr>
                <w:rFonts w:eastAsia="Times New Roman"/>
                <w:sz w:val="16"/>
                <w:szCs w:val="16"/>
                <w:lang w:bidi="ar-SA"/>
              </w:rPr>
              <w:t>Tanja Gottwald</w:t>
            </w:r>
          </w:p>
          <w:p w14:paraId="5A977B05" w14:textId="77777777" w:rsidR="005964D3" w:rsidRPr="00B12C8F" w:rsidRDefault="005964D3" w:rsidP="005964D3">
            <w:pPr>
              <w:widowControl/>
              <w:autoSpaceDE/>
              <w:autoSpaceDN/>
              <w:textAlignment w:val="baseline"/>
              <w:rPr>
                <w:rFonts w:eastAsia="Times New Roman"/>
                <w:sz w:val="16"/>
                <w:szCs w:val="16"/>
                <w:lang w:bidi="ar-SA"/>
              </w:rPr>
            </w:pPr>
            <w:r w:rsidRPr="00B12C8F">
              <w:rPr>
                <w:rFonts w:eastAsia="Times New Roman"/>
                <w:sz w:val="16"/>
                <w:szCs w:val="16"/>
                <w:lang w:bidi="ar-SA"/>
              </w:rPr>
              <w:fldChar w:fldCharType="begin"/>
            </w:r>
            <w:r w:rsidRPr="00B12C8F">
              <w:rPr>
                <w:rFonts w:eastAsia="Times New Roman"/>
                <w:sz w:val="16"/>
                <w:szCs w:val="16"/>
                <w:lang w:bidi="ar-SA"/>
              </w:rPr>
              <w:instrText xml:space="preserve"> HYPERLINK "mailto:t.gottwald@waechter.team</w:instrText>
            </w:r>
          </w:p>
          <w:p w14:paraId="005754F3" w14:textId="77777777" w:rsidR="005964D3" w:rsidRPr="00B12C8F" w:rsidRDefault="005964D3" w:rsidP="005964D3">
            <w:pPr>
              <w:widowControl/>
              <w:autoSpaceDE/>
              <w:autoSpaceDN/>
              <w:textAlignment w:val="baseline"/>
              <w:rPr>
                <w:rStyle w:val="Hyperlink"/>
                <w:rFonts w:eastAsia="Times New Roman"/>
                <w:sz w:val="16"/>
                <w:szCs w:val="16"/>
                <w:lang w:bidi="ar-SA"/>
              </w:rPr>
            </w:pPr>
            <w:r w:rsidRPr="00B12C8F">
              <w:rPr>
                <w:rFonts w:eastAsia="Times New Roman"/>
                <w:sz w:val="16"/>
                <w:szCs w:val="16"/>
                <w:lang w:bidi="ar-SA"/>
              </w:rPr>
              <w:instrText xml:space="preserve">" </w:instrText>
            </w:r>
            <w:r w:rsidRPr="00B12C8F">
              <w:rPr>
                <w:rFonts w:eastAsia="Times New Roman"/>
                <w:sz w:val="16"/>
                <w:szCs w:val="16"/>
                <w:lang w:bidi="ar-SA"/>
              </w:rPr>
              <w:fldChar w:fldCharType="separate"/>
            </w:r>
            <w:r w:rsidRPr="00B12C8F">
              <w:rPr>
                <w:rStyle w:val="Hyperlink"/>
                <w:rFonts w:eastAsia="Times New Roman"/>
                <w:sz w:val="16"/>
                <w:szCs w:val="16"/>
                <w:lang w:bidi="ar-SA"/>
              </w:rPr>
              <w:t>t.gottwald@waechter.team</w:t>
            </w:r>
          </w:p>
          <w:p w14:paraId="4FE66318" w14:textId="77777777" w:rsidR="00B67476" w:rsidRPr="00B12C8F" w:rsidRDefault="005964D3" w:rsidP="005964D3">
            <w:pPr>
              <w:widowControl/>
              <w:autoSpaceDE/>
              <w:autoSpaceDN/>
              <w:textAlignment w:val="baseline"/>
              <w:rPr>
                <w:rFonts w:eastAsia="Times New Roman"/>
                <w:sz w:val="16"/>
                <w:szCs w:val="16"/>
                <w:lang w:bidi="ar-SA"/>
              </w:rPr>
            </w:pPr>
            <w:r w:rsidRPr="00B12C8F">
              <w:rPr>
                <w:rFonts w:eastAsia="Times New Roman"/>
                <w:sz w:val="16"/>
                <w:szCs w:val="16"/>
                <w:lang w:bidi="ar-SA"/>
              </w:rPr>
              <w:fldChar w:fldCharType="end"/>
            </w:r>
            <w:r w:rsidRPr="00B12C8F">
              <w:rPr>
                <w:rFonts w:eastAsia="Times New Roman"/>
                <w:sz w:val="16"/>
                <w:szCs w:val="16"/>
                <w:lang w:bidi="ar-SA"/>
              </w:rPr>
              <w:t>+49 (0)89/74 72 42-75</w:t>
            </w:r>
          </w:p>
          <w:p w14:paraId="65C1A7B0" w14:textId="77777777" w:rsidR="00660B80" w:rsidRPr="00B12C8F" w:rsidRDefault="00660B80" w:rsidP="005964D3">
            <w:pPr>
              <w:widowControl/>
              <w:autoSpaceDE/>
              <w:autoSpaceDN/>
              <w:textAlignment w:val="baseline"/>
              <w:rPr>
                <w:rFonts w:eastAsia="Times New Roman"/>
                <w:sz w:val="16"/>
                <w:szCs w:val="16"/>
                <w:lang w:bidi="ar-SA"/>
              </w:rPr>
            </w:pPr>
          </w:p>
          <w:p w14:paraId="627436AB" w14:textId="259E95D2" w:rsidR="009500B5" w:rsidRPr="00B12C8F" w:rsidRDefault="009500B5" w:rsidP="005964D3">
            <w:pPr>
              <w:widowControl/>
              <w:autoSpaceDE/>
              <w:autoSpaceDN/>
              <w:textAlignment w:val="baseline"/>
              <w:rPr>
                <w:rFonts w:ascii="Times New Roman" w:eastAsia="Times New Roman" w:hAnsi="Times New Roman" w:cs="Times New Roman"/>
                <w:sz w:val="16"/>
                <w:szCs w:val="16"/>
                <w:lang w:bidi="ar-SA"/>
              </w:rPr>
            </w:pPr>
          </w:p>
        </w:tc>
        <w:tc>
          <w:tcPr>
            <w:tcW w:w="2146" w:type="dxa"/>
            <w:shd w:val="clear" w:color="auto" w:fill="auto"/>
            <w:hideMark/>
          </w:tcPr>
          <w:p w14:paraId="4402261B" w14:textId="77777777" w:rsidR="00C21125" w:rsidRPr="00B12C8F" w:rsidRDefault="00C21125" w:rsidP="00B67476">
            <w:pPr>
              <w:widowControl/>
              <w:autoSpaceDE/>
              <w:autoSpaceDN/>
              <w:textAlignment w:val="baseline"/>
              <w:rPr>
                <w:rFonts w:eastAsia="Times New Roman"/>
                <w:sz w:val="16"/>
                <w:szCs w:val="16"/>
                <w:lang w:bidi="ar-SA"/>
              </w:rPr>
            </w:pPr>
          </w:p>
          <w:p w14:paraId="589DD191" w14:textId="77777777" w:rsidR="00C21125" w:rsidRPr="00B12C8F" w:rsidRDefault="00C21125" w:rsidP="00B67476">
            <w:pPr>
              <w:widowControl/>
              <w:autoSpaceDE/>
              <w:autoSpaceDN/>
              <w:textAlignment w:val="baseline"/>
              <w:rPr>
                <w:rFonts w:eastAsia="Times New Roman"/>
                <w:sz w:val="16"/>
                <w:szCs w:val="16"/>
                <w:lang w:bidi="ar-SA"/>
              </w:rPr>
            </w:pPr>
          </w:p>
          <w:p w14:paraId="6C377524" w14:textId="1479F8B0" w:rsidR="00C21125" w:rsidRPr="00B12C8F" w:rsidRDefault="00C21125" w:rsidP="00B67476">
            <w:pPr>
              <w:widowControl/>
              <w:autoSpaceDE/>
              <w:autoSpaceDN/>
              <w:textAlignment w:val="baseline"/>
              <w:rPr>
                <w:rFonts w:ascii="Times New Roman" w:eastAsia="Times New Roman" w:hAnsi="Times New Roman" w:cs="Times New Roman"/>
                <w:b/>
                <w:bCs/>
                <w:sz w:val="16"/>
                <w:szCs w:val="16"/>
                <w:lang w:bidi="ar-SA"/>
              </w:rPr>
            </w:pPr>
          </w:p>
        </w:tc>
      </w:tr>
      <w:tr w:rsidR="000316FE" w:rsidRPr="00B12C8F" w14:paraId="2BD1294A" w14:textId="77777777" w:rsidTr="000C48B2">
        <w:trPr>
          <w:gridAfter w:val="2"/>
          <w:wAfter w:w="4536" w:type="dxa"/>
        </w:trPr>
        <w:tc>
          <w:tcPr>
            <w:tcW w:w="5223" w:type="dxa"/>
            <w:gridSpan w:val="2"/>
            <w:shd w:val="clear" w:color="auto" w:fill="auto"/>
            <w:hideMark/>
          </w:tcPr>
          <w:p w14:paraId="3563F8D8" w14:textId="2731906B" w:rsidR="000316FE" w:rsidRPr="00B12C8F" w:rsidRDefault="000316FE" w:rsidP="00EC2D3B">
            <w:pPr>
              <w:widowControl/>
              <w:autoSpaceDE/>
              <w:autoSpaceDN/>
              <w:spacing w:line="276" w:lineRule="auto"/>
              <w:jc w:val="both"/>
              <w:textAlignment w:val="baseline"/>
              <w:rPr>
                <w:rFonts w:ascii="Times New Roman" w:eastAsia="Times New Roman" w:hAnsi="Times New Roman" w:cs="Times New Roman"/>
                <w:sz w:val="16"/>
                <w:szCs w:val="16"/>
                <w:lang w:bidi="ar-SA"/>
              </w:rPr>
            </w:pPr>
            <w:r w:rsidRPr="00B12C8F">
              <w:rPr>
                <w:rFonts w:eastAsia="Times New Roman"/>
                <w:b/>
                <w:bCs/>
                <w:sz w:val="16"/>
                <w:szCs w:val="16"/>
                <w:lang w:bidi="ar-SA"/>
              </w:rPr>
              <w:t xml:space="preserve">   MC A - </w:t>
            </w:r>
            <w:r w:rsidRPr="00B12C8F">
              <w:rPr>
                <w:rFonts w:eastAsia="Times New Roman"/>
                <w:sz w:val="16"/>
                <w:szCs w:val="16"/>
                <w:lang w:bidi="ar-SA"/>
              </w:rPr>
              <w:t xml:space="preserve">Mario </w:t>
            </w:r>
            <w:proofErr w:type="spellStart"/>
            <w:r w:rsidRPr="00B12C8F">
              <w:rPr>
                <w:rFonts w:eastAsia="Times New Roman"/>
                <w:sz w:val="16"/>
                <w:szCs w:val="16"/>
                <w:lang w:bidi="ar-SA"/>
              </w:rPr>
              <w:t>Cucinella</w:t>
            </w:r>
            <w:proofErr w:type="spellEnd"/>
            <w:r w:rsidRPr="00B12C8F">
              <w:rPr>
                <w:rFonts w:eastAsia="Times New Roman"/>
                <w:sz w:val="16"/>
                <w:szCs w:val="16"/>
                <w:lang w:bidi="ar-SA"/>
              </w:rPr>
              <w:t xml:space="preserve"> Architects   </w:t>
            </w:r>
          </w:p>
        </w:tc>
      </w:tr>
      <w:tr w:rsidR="000316FE" w:rsidRPr="00B12C8F" w14:paraId="2CB7F9E7" w14:textId="77777777" w:rsidTr="000316FE">
        <w:trPr>
          <w:gridAfter w:val="2"/>
          <w:wAfter w:w="4536" w:type="dxa"/>
        </w:trPr>
        <w:tc>
          <w:tcPr>
            <w:tcW w:w="2813" w:type="dxa"/>
            <w:shd w:val="clear" w:color="auto" w:fill="auto"/>
            <w:hideMark/>
          </w:tcPr>
          <w:p w14:paraId="41942F34" w14:textId="0AB4D698" w:rsidR="000316FE" w:rsidRPr="00B12C8F" w:rsidRDefault="000316FE" w:rsidP="00D30A79">
            <w:pPr>
              <w:widowControl/>
              <w:autoSpaceDE/>
              <w:autoSpaceDN/>
              <w:jc w:val="both"/>
              <w:textAlignment w:val="baseline"/>
              <w:rPr>
                <w:rFonts w:eastAsia="Times New Roman"/>
                <w:sz w:val="16"/>
                <w:szCs w:val="16"/>
                <w:lang w:bidi="ar-SA"/>
              </w:rPr>
            </w:pPr>
            <w:r w:rsidRPr="00B12C8F">
              <w:rPr>
                <w:rFonts w:eastAsia="Times New Roman"/>
                <w:sz w:val="16"/>
                <w:szCs w:val="16"/>
                <w:lang w:bidi="ar-SA"/>
              </w:rPr>
              <w:t xml:space="preserve">   Christiane </w:t>
            </w:r>
            <w:proofErr w:type="spellStart"/>
            <w:r w:rsidRPr="00B12C8F">
              <w:rPr>
                <w:rFonts w:eastAsia="Times New Roman"/>
                <w:sz w:val="16"/>
                <w:szCs w:val="16"/>
                <w:lang w:bidi="ar-SA"/>
              </w:rPr>
              <w:t>Bürklein</w:t>
            </w:r>
            <w:proofErr w:type="spellEnd"/>
            <w:r w:rsidRPr="00B12C8F">
              <w:rPr>
                <w:rFonts w:eastAsia="Times New Roman"/>
                <w:sz w:val="16"/>
                <w:szCs w:val="16"/>
                <w:lang w:bidi="ar-SA"/>
              </w:rPr>
              <w:t xml:space="preserve"> </w:t>
            </w:r>
          </w:p>
          <w:p w14:paraId="6CE3A30C" w14:textId="2F01736F" w:rsidR="000316FE" w:rsidRPr="00B12C8F" w:rsidRDefault="000316FE" w:rsidP="00D30A79">
            <w:pPr>
              <w:widowControl/>
              <w:autoSpaceDE/>
              <w:autoSpaceDN/>
              <w:jc w:val="both"/>
              <w:textAlignment w:val="baseline"/>
              <w:rPr>
                <w:rFonts w:eastAsia="Times New Roman"/>
                <w:sz w:val="16"/>
                <w:szCs w:val="16"/>
                <w:lang w:bidi="ar-SA"/>
              </w:rPr>
            </w:pPr>
            <w:r w:rsidRPr="00B12C8F">
              <w:rPr>
                <w:rFonts w:eastAsia="Times New Roman"/>
                <w:sz w:val="16"/>
                <w:szCs w:val="16"/>
                <w:lang w:bidi="ar-SA"/>
              </w:rPr>
              <w:t xml:space="preserve">   </w:t>
            </w:r>
            <w:hyperlink r:id="rId24" w:history="1">
              <w:r w:rsidRPr="00B12C8F">
                <w:rPr>
                  <w:rStyle w:val="Hyperlink"/>
                  <w:rFonts w:eastAsia="Times New Roman"/>
                  <w:sz w:val="16"/>
                  <w:szCs w:val="16"/>
                  <w:lang w:bidi="ar-SA"/>
                </w:rPr>
                <w:t>Christiane.Burklein@mcarchitects.it</w:t>
              </w:r>
            </w:hyperlink>
          </w:p>
          <w:p w14:paraId="6513A443" w14:textId="73F2F64C" w:rsidR="000316FE" w:rsidRPr="00B12C8F" w:rsidRDefault="000316FE" w:rsidP="004C5228">
            <w:pPr>
              <w:widowControl/>
              <w:autoSpaceDE/>
              <w:autoSpaceDN/>
              <w:ind w:left="117"/>
              <w:textAlignment w:val="baseline"/>
              <w:rPr>
                <w:rFonts w:ascii="Times New Roman" w:eastAsia="Times New Roman" w:hAnsi="Times New Roman" w:cs="Times New Roman"/>
                <w:sz w:val="16"/>
                <w:szCs w:val="16"/>
                <w:lang w:bidi="ar-SA"/>
              </w:rPr>
            </w:pPr>
          </w:p>
        </w:tc>
        <w:tc>
          <w:tcPr>
            <w:tcW w:w="2410" w:type="dxa"/>
            <w:shd w:val="clear" w:color="auto" w:fill="auto"/>
            <w:hideMark/>
          </w:tcPr>
          <w:p w14:paraId="3D9197CD" w14:textId="2DA9C7E1" w:rsidR="000316FE" w:rsidRPr="00B12C8F" w:rsidRDefault="000316FE" w:rsidP="004C5228">
            <w:pPr>
              <w:widowControl/>
              <w:autoSpaceDE/>
              <w:autoSpaceDN/>
              <w:textAlignment w:val="baseline"/>
              <w:rPr>
                <w:rFonts w:ascii="Times New Roman" w:eastAsia="Times New Roman" w:hAnsi="Times New Roman" w:cs="Times New Roman"/>
                <w:sz w:val="16"/>
                <w:szCs w:val="16"/>
                <w:lang w:bidi="ar-SA"/>
              </w:rPr>
            </w:pPr>
            <w:r w:rsidRPr="00B12C8F">
              <w:rPr>
                <w:rFonts w:eastAsia="Times New Roman"/>
                <w:sz w:val="16"/>
                <w:szCs w:val="16"/>
                <w:lang w:bidi="ar-SA"/>
              </w:rPr>
              <w:t xml:space="preserve">Alessia </w:t>
            </w:r>
            <w:proofErr w:type="spellStart"/>
            <w:r w:rsidRPr="00B12C8F">
              <w:rPr>
                <w:rFonts w:eastAsia="Times New Roman"/>
                <w:sz w:val="16"/>
                <w:szCs w:val="16"/>
                <w:lang w:bidi="ar-SA"/>
              </w:rPr>
              <w:t>Ravaldi</w:t>
            </w:r>
            <w:proofErr w:type="spellEnd"/>
          </w:p>
          <w:p w14:paraId="323CC23B" w14:textId="77777777" w:rsidR="000316FE" w:rsidRPr="00B12C8F" w:rsidRDefault="000316FE" w:rsidP="00D30A79">
            <w:pPr>
              <w:widowControl/>
              <w:autoSpaceDE/>
              <w:autoSpaceDN/>
              <w:textAlignment w:val="baseline"/>
              <w:rPr>
                <w:rFonts w:eastAsia="Times New Roman"/>
                <w:sz w:val="16"/>
                <w:szCs w:val="16"/>
                <w:lang w:bidi="ar-SA"/>
              </w:rPr>
            </w:pPr>
            <w:hyperlink r:id="rId25" w:history="1">
              <w:r w:rsidRPr="00B12C8F">
                <w:rPr>
                  <w:rStyle w:val="Hyperlink"/>
                  <w:rFonts w:eastAsia="Times New Roman"/>
                  <w:sz w:val="16"/>
                  <w:szCs w:val="16"/>
                  <w:lang w:bidi="ar-SA"/>
                </w:rPr>
                <w:t>Alessia.ravaldi@mcarchitects.it</w:t>
              </w:r>
            </w:hyperlink>
          </w:p>
          <w:p w14:paraId="157957CF" w14:textId="355FAB56" w:rsidR="000316FE" w:rsidRPr="00B12C8F" w:rsidRDefault="000316FE" w:rsidP="00D30A79">
            <w:pPr>
              <w:widowControl/>
              <w:autoSpaceDE/>
              <w:autoSpaceDN/>
              <w:textAlignment w:val="baseline"/>
              <w:rPr>
                <w:rFonts w:ascii="Times New Roman" w:eastAsia="Times New Roman" w:hAnsi="Times New Roman" w:cs="Times New Roman"/>
                <w:sz w:val="16"/>
                <w:szCs w:val="16"/>
                <w:lang w:bidi="ar-SA"/>
              </w:rPr>
            </w:pPr>
            <w:r w:rsidRPr="00B12C8F">
              <w:rPr>
                <w:rFonts w:eastAsia="Times New Roman"/>
                <w:sz w:val="16"/>
                <w:szCs w:val="16"/>
                <w:lang w:bidi="ar-SA"/>
              </w:rPr>
              <w:t>  </w:t>
            </w:r>
          </w:p>
        </w:tc>
      </w:tr>
    </w:tbl>
    <w:p w14:paraId="16720A08" w14:textId="30D59DB1" w:rsidR="00D815DC" w:rsidRPr="00B12C8F" w:rsidRDefault="00D815DC">
      <w:pPr>
        <w:rPr>
          <w:rFonts w:eastAsia="MS Gothic"/>
          <w:color w:val="000000"/>
          <w:sz w:val="14"/>
          <w:szCs w:val="14"/>
        </w:rPr>
      </w:pPr>
      <w:r w:rsidRPr="00B12C8F">
        <w:rPr>
          <w:rFonts w:eastAsia="MS Gothic"/>
          <w:color w:val="000000"/>
          <w:sz w:val="14"/>
          <w:szCs w:val="14"/>
        </w:rPr>
        <w:br w:type="page"/>
      </w:r>
    </w:p>
    <w:p w14:paraId="665A6351" w14:textId="0E0F5091" w:rsidR="00DA0C3C" w:rsidRPr="00B12C8F" w:rsidRDefault="00886FED" w:rsidP="00BC6640">
      <w:pPr>
        <w:rPr>
          <w:rFonts w:eastAsia="MS Gothic"/>
          <w:color w:val="000000"/>
          <w:sz w:val="14"/>
          <w:szCs w:val="14"/>
        </w:rPr>
      </w:pPr>
      <w:r w:rsidRPr="00B12C8F">
        <w:rPr>
          <w:noProof/>
        </w:rPr>
        <w:lastRenderedPageBreak/>
        <w:drawing>
          <wp:anchor distT="0" distB="0" distL="114300" distR="114300" simplePos="0" relativeHeight="251658251" behindDoc="0" locked="0" layoutInCell="1" allowOverlap="1" wp14:anchorId="26760FF1" wp14:editId="51F463DE">
            <wp:simplePos x="0" y="0"/>
            <wp:positionH relativeFrom="column">
              <wp:posOffset>4880610</wp:posOffset>
            </wp:positionH>
            <wp:positionV relativeFrom="paragraph">
              <wp:posOffset>-1426936</wp:posOffset>
            </wp:positionV>
            <wp:extent cx="1209600" cy="1209600"/>
            <wp:effectExtent l="0" t="0" r="0" b="0"/>
            <wp:wrapNone/>
            <wp:docPr id="10" name="Immagine 10"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00" cy="12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4C6A" w:rsidRPr="00B12C8F">
        <w:rPr>
          <w:noProof/>
        </w:rPr>
        <w:drawing>
          <wp:anchor distT="0" distB="0" distL="114300" distR="114300" simplePos="0" relativeHeight="251658250" behindDoc="1" locked="0" layoutInCell="1" allowOverlap="1" wp14:anchorId="39883FF5" wp14:editId="3B0A6396">
            <wp:simplePos x="0" y="0"/>
            <wp:positionH relativeFrom="column">
              <wp:posOffset>0</wp:posOffset>
            </wp:positionH>
            <wp:positionV relativeFrom="paragraph">
              <wp:posOffset>8547735</wp:posOffset>
            </wp:positionV>
            <wp:extent cx="1209600" cy="1209600"/>
            <wp:effectExtent l="0" t="0" r="0" b="0"/>
            <wp:wrapNone/>
            <wp:docPr id="7" name="Immagine 7"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00" cy="12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7F3E" w:rsidRPr="00B12C8F">
        <w:rPr>
          <w:rFonts w:eastAsia="MS Gothic"/>
          <w:noProof/>
          <w:color w:val="000000"/>
          <w:sz w:val="14"/>
          <w:szCs w:val="14"/>
        </w:rPr>
        <w:drawing>
          <wp:anchor distT="0" distB="0" distL="114300" distR="114300" simplePos="0" relativeHeight="251658243" behindDoc="0" locked="0" layoutInCell="1" allowOverlap="1" wp14:anchorId="721E6551" wp14:editId="533A80B8">
            <wp:simplePos x="0" y="0"/>
            <wp:positionH relativeFrom="page">
              <wp:posOffset>-1710690</wp:posOffset>
            </wp:positionH>
            <wp:positionV relativeFrom="page">
              <wp:align>top</wp:align>
            </wp:positionV>
            <wp:extent cx="11219815" cy="7936865"/>
            <wp:effectExtent l="3175" t="0" r="0" b="0"/>
            <wp:wrapSquare wrapText="bothSides"/>
            <wp:docPr id="20" name="Immagine 20" descr="Immagine che contiene in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descr="Immagine che contiene interni&#10;&#10;Descrizione generata automaticamente"/>
                    <pic:cNvPicPr/>
                  </pic:nvPicPr>
                  <pic:blipFill rotWithShape="1">
                    <a:blip r:embed="rId26" cstate="print">
                      <a:extLst>
                        <a:ext uri="{28A0092B-C50C-407E-A947-70E740481C1C}">
                          <a14:useLocalDpi xmlns:a14="http://schemas.microsoft.com/office/drawing/2010/main" val="0"/>
                        </a:ext>
                      </a:extLst>
                    </a:blip>
                    <a:srcRect l="-2581" t="960" r="2581" b="-960"/>
                    <a:stretch/>
                  </pic:blipFill>
                  <pic:spPr>
                    <a:xfrm rot="16200000">
                      <a:off x="0" y="0"/>
                      <a:ext cx="11219815" cy="7936865"/>
                    </a:xfrm>
                    <a:prstGeom prst="rect">
                      <a:avLst/>
                    </a:prstGeom>
                  </pic:spPr>
                </pic:pic>
              </a:graphicData>
            </a:graphic>
            <wp14:sizeRelH relativeFrom="margin">
              <wp14:pctWidth>0</wp14:pctWidth>
            </wp14:sizeRelH>
            <wp14:sizeRelV relativeFrom="margin">
              <wp14:pctHeight>0</wp14:pctHeight>
            </wp14:sizeRelV>
          </wp:anchor>
        </w:drawing>
      </w:r>
      <w:r w:rsidR="00E07F3E" w:rsidRPr="00B12C8F">
        <w:rPr>
          <w:noProof/>
          <w:lang w:bidi="ar-SA"/>
        </w:rPr>
        <mc:AlternateContent>
          <mc:Choice Requires="wps">
            <w:drawing>
              <wp:anchor distT="0" distB="0" distL="114300" distR="114300" simplePos="0" relativeHeight="251658244" behindDoc="0" locked="0" layoutInCell="1" allowOverlap="1" wp14:anchorId="1280627E" wp14:editId="640CBE4A">
                <wp:simplePos x="0" y="0"/>
                <wp:positionH relativeFrom="margin">
                  <wp:align>left</wp:align>
                </wp:positionH>
                <wp:positionV relativeFrom="margin">
                  <wp:posOffset>8672830</wp:posOffset>
                </wp:positionV>
                <wp:extent cx="3952875" cy="165100"/>
                <wp:effectExtent l="0" t="0" r="9525" b="6350"/>
                <wp:wrapSquare wrapText="bothSides"/>
                <wp:docPr id="21" name="Casella di testo 21"/>
                <wp:cNvGraphicFramePr/>
                <a:graphic xmlns:a="http://schemas.openxmlformats.org/drawingml/2006/main">
                  <a:graphicData uri="http://schemas.microsoft.com/office/word/2010/wordprocessingShape">
                    <wps:wsp>
                      <wps:cNvSpPr txBox="1"/>
                      <wps:spPr>
                        <a:xfrm>
                          <a:off x="0" y="0"/>
                          <a:ext cx="3952875" cy="165100"/>
                        </a:xfrm>
                        <a:prstGeom prst="rect">
                          <a:avLst/>
                        </a:prstGeom>
                        <a:noFill/>
                        <a:ln w="6350">
                          <a:noFill/>
                        </a:ln>
                      </wps:spPr>
                      <wps:txbx>
                        <w:txbxContent>
                          <w:p w14:paraId="755DA3C0" w14:textId="77777777" w:rsidR="00E07F3E" w:rsidRPr="001779DD" w:rsidRDefault="00E07F3E" w:rsidP="00E07F3E">
                            <w:pPr>
                              <w:rPr>
                                <w:b/>
                                <w:color w:val="FFFFFF" w:themeColor="background1"/>
                                <w:sz w:val="18"/>
                                <w:szCs w:val="18"/>
                              </w:rPr>
                            </w:pPr>
                            <w:r w:rsidRPr="001779DD">
                              <w:rPr>
                                <w:b/>
                                <w:color w:val="FFFFFF" w:themeColor="background1"/>
                                <w:sz w:val="18"/>
                                <w:szCs w:val="18"/>
                              </w:rPr>
                              <w:t>Credits: Mario Cucinella Archit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0627E" id="Casella di testo 21" o:spid="_x0000_s1028" type="#_x0000_t202" style="position:absolute;margin-left:0;margin-top:682.9pt;width:311.25pt;height:13pt;z-index:25165824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" filled="f" stroked="f" strokeweight=".5pt">
                <v:textbox inset="0,0,0,0">
                  <w:txbxContent>
                    <w:p w14:paraId="755DA3C0" w14:textId="77777777" w:rsidR="00E07F3E" w:rsidRPr="001779DD" w:rsidRDefault="00E07F3E" w:rsidP="00E07F3E">
                      <w:pPr>
                        <w:rPr>
                          <w:b/>
                          <w:color w:val="FFFFFF" w:themeColor="background1"/>
                          <w:sz w:val="18"/>
                          <w:szCs w:val="18"/>
                        </w:rPr>
                      </w:pPr>
                      <w:r w:rsidRPr="001779DD">
                        <w:rPr>
                          <w:b/>
                          <w:color w:val="FFFFFF" w:themeColor="background1"/>
                          <w:sz w:val="18"/>
                          <w:szCs w:val="18"/>
                        </w:rPr>
                        <w:t>Credits: Mario Cucinella Architects</w:t>
                      </w:r>
                    </w:p>
                  </w:txbxContent>
                </v:textbox>
                <w10:wrap type="square" anchorx="margin" anchory="margin"/>
              </v:shape>
            </w:pict>
          </mc:Fallback>
        </mc:AlternateContent>
      </w:r>
    </w:p>
    <w:sectPr w:rsidR="00DA0C3C" w:rsidRPr="00B12C8F" w:rsidSect="001A69CE">
      <w:headerReference w:type="default" r:id="rId27"/>
      <w:footerReference w:type="default" r:id="rId28"/>
      <w:pgSz w:w="11910" w:h="16840"/>
      <w:pgMar w:top="2269" w:right="1134" w:bottom="0" w:left="1134" w:header="0" w:footer="109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6D66B" w14:textId="77777777" w:rsidR="008B7821" w:rsidRDefault="008B7821">
      <w:r>
        <w:separator/>
      </w:r>
    </w:p>
  </w:endnote>
  <w:endnote w:type="continuationSeparator" w:id="0">
    <w:p w14:paraId="22B3B738" w14:textId="77777777" w:rsidR="008B7821" w:rsidRDefault="008B7821">
      <w:r>
        <w:continuationSeparator/>
      </w:r>
    </w:p>
  </w:endnote>
  <w:endnote w:type="continuationNotice" w:id="1">
    <w:p w14:paraId="09FF4DC2" w14:textId="77777777" w:rsidR="008B7821" w:rsidRDefault="008B78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LT Std 47 Cn Lt">
    <w:charset w:val="00"/>
    <w:family w:val="swiss"/>
    <w:pitch w:val="variable"/>
    <w:sig w:usb0="800000A7" w:usb1="00000040" w:usb2="00000000" w:usb3="00000000" w:csb0="00000009"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Univers LT 47 CondensedLt">
    <w:altName w:val="Calibri"/>
    <w:charset w:val="00"/>
    <w:family w:val="auto"/>
    <w:pitch w:val="variable"/>
    <w:sig w:usb0="80000027"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16875" w14:textId="6B7A65C8" w:rsidR="00943261" w:rsidRDefault="00943261">
    <w:pPr>
      <w:pStyle w:val="Textkrper"/>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22D13" w14:textId="77777777" w:rsidR="008B7821" w:rsidRDefault="008B7821">
      <w:r>
        <w:separator/>
      </w:r>
    </w:p>
  </w:footnote>
  <w:footnote w:type="continuationSeparator" w:id="0">
    <w:p w14:paraId="6BDDE116" w14:textId="77777777" w:rsidR="008B7821" w:rsidRDefault="008B7821">
      <w:r>
        <w:continuationSeparator/>
      </w:r>
    </w:p>
  </w:footnote>
  <w:footnote w:type="continuationNotice" w:id="1">
    <w:p w14:paraId="3656460E" w14:textId="77777777" w:rsidR="008B7821" w:rsidRDefault="008B78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220CE" w14:textId="4A50DB23" w:rsidR="00020DFC" w:rsidRDefault="00715369">
    <w:pPr>
      <w:pStyle w:val="Kopfzeile"/>
    </w:pPr>
    <w:r>
      <w:rPr>
        <w:noProof/>
      </w:rPr>
      <w:drawing>
        <wp:anchor distT="0" distB="0" distL="114300" distR="114300" simplePos="0" relativeHeight="251658242" behindDoc="0" locked="0" layoutInCell="1" allowOverlap="1" wp14:anchorId="53FDFE25" wp14:editId="2CB1D4AF">
          <wp:simplePos x="0" y="0"/>
          <wp:positionH relativeFrom="column">
            <wp:posOffset>4880610</wp:posOffset>
          </wp:positionH>
          <wp:positionV relativeFrom="paragraph">
            <wp:posOffset>-4445</wp:posOffset>
          </wp:positionV>
          <wp:extent cx="1209600" cy="1209600"/>
          <wp:effectExtent l="0" t="0" r="0" b="0"/>
          <wp:wrapNone/>
          <wp:docPr id="6" name="Immagine 6"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09600" cy="12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75AB">
      <w:rPr>
        <w:noProof/>
        <w:lang w:val="it-IT" w:bidi="ar-SA"/>
      </w:rPr>
      <mc:AlternateContent>
        <mc:Choice Requires="wps">
          <w:drawing>
            <wp:anchor distT="0" distB="0" distL="114300" distR="114300" simplePos="0" relativeHeight="251658240" behindDoc="0" locked="0" layoutInCell="1" allowOverlap="1" wp14:anchorId="0CF084FC" wp14:editId="6CD378FA">
              <wp:simplePos x="0" y="0"/>
              <wp:positionH relativeFrom="column">
                <wp:posOffset>16510</wp:posOffset>
              </wp:positionH>
              <wp:positionV relativeFrom="paragraph">
                <wp:posOffset>2857</wp:posOffset>
              </wp:positionV>
              <wp:extent cx="5727700" cy="1213485"/>
              <wp:effectExtent l="0" t="0" r="6350" b="5715"/>
              <wp:wrapNone/>
              <wp:docPr id="2" name="Rettangolo 2"/>
              <wp:cNvGraphicFramePr/>
              <a:graphic xmlns:a="http://schemas.openxmlformats.org/drawingml/2006/main">
                <a:graphicData uri="http://schemas.microsoft.com/office/word/2010/wordprocessingShape">
                  <wps:wsp>
                    <wps:cNvSpPr/>
                    <wps:spPr>
                      <a:xfrm>
                        <a:off x="0" y="0"/>
                        <a:ext cx="5727700" cy="1213485"/>
                      </a:xfrm>
                      <a:prstGeom prst="rect">
                        <a:avLst/>
                      </a:prstGeom>
                      <a:blipFill dpi="0" rotWithShape="1">
                        <a:blip r:embed="rId2" cstate="email">
                          <a:extLst>
                            <a:ext uri="{28A0092B-C50C-407E-A947-70E740481C1C}">
                              <a14:useLocalDpi xmlns:a14="http://schemas.microsoft.com/office/drawing/2010/main"/>
                            </a:ext>
                          </a:extLst>
                        </a:blip>
                        <a:srcRect/>
                        <a:stretch>
                          <a:fillRect l="-10275" t="-116349" r="-8128" b="-20775"/>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BD1050" id="Rettangolo 2" o:spid="_x0000_s1026" style="position:absolute;margin-left:1.3pt;margin-top:.2pt;width:451pt;height:95.55pt;z-index:25149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&#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" stroked="f" strokeweight="2pt">
              <v:fill r:id="rId3" o:title="" recolor="t" rotate="t" type="frame"/>
            </v:rect>
          </w:pict>
        </mc:Fallback>
      </mc:AlternateContent>
    </w:r>
    <w:r w:rsidR="00E269D7">
      <w:rPr>
        <w:noProof/>
        <w:lang w:val="it-IT" w:bidi="ar-SA"/>
      </w:rPr>
      <w:drawing>
        <wp:anchor distT="0" distB="0" distL="114300" distR="114300" simplePos="0" relativeHeight="251658241" behindDoc="0" locked="0" layoutInCell="1" allowOverlap="1" wp14:anchorId="1FF2F3E2" wp14:editId="2A0BB515">
          <wp:simplePos x="0" y="0"/>
          <wp:positionH relativeFrom="column">
            <wp:posOffset>4176422</wp:posOffset>
          </wp:positionH>
          <wp:positionV relativeFrom="paragraph">
            <wp:posOffset>99392</wp:posOffset>
          </wp:positionV>
          <wp:extent cx="600710" cy="278130"/>
          <wp:effectExtent l="0" t="0" r="8890" b="7620"/>
          <wp:wrapSquare wrapText="bothSides"/>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600710" cy="2781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759B6"/>
    <w:multiLevelType w:val="hybridMultilevel"/>
    <w:tmpl w:val="A622EE02"/>
    <w:lvl w:ilvl="0" w:tplc="CB16BA88">
      <w:numFmt w:val="bullet"/>
      <w:lvlText w:val="-"/>
      <w:lvlJc w:val="left"/>
      <w:pPr>
        <w:ind w:left="720" w:hanging="360"/>
      </w:pPr>
      <w:rPr>
        <w:rFonts w:ascii="Calibri" w:eastAsia="Calibri" w:hAnsi="Calibri"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 w15:restartNumberingAfterBreak="0">
    <w:nsid w:val="1C023BE5"/>
    <w:multiLevelType w:val="hybridMultilevel"/>
    <w:tmpl w:val="12104E88"/>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3D4E22B9"/>
    <w:multiLevelType w:val="hybridMultilevel"/>
    <w:tmpl w:val="11DEE08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620769B1"/>
    <w:multiLevelType w:val="hybridMultilevel"/>
    <w:tmpl w:val="BE3E02AA"/>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 w15:restartNumberingAfterBreak="0">
    <w:nsid w:val="67480C2D"/>
    <w:multiLevelType w:val="hybridMultilevel"/>
    <w:tmpl w:val="72E08D9C"/>
    <w:lvl w:ilvl="0" w:tplc="083E9CC4">
      <w:start w:val="1"/>
      <w:numFmt w:val="bullet"/>
      <w:lvlText w:val="•"/>
      <w:lvlJc w:val="left"/>
      <w:pPr>
        <w:tabs>
          <w:tab w:val="num" w:pos="720"/>
        </w:tabs>
        <w:ind w:left="720" w:hanging="360"/>
      </w:pPr>
      <w:rPr>
        <w:rFonts w:ascii="Arial" w:hAnsi="Arial" w:cs="Times New Roman" w:hint="default"/>
      </w:rPr>
    </w:lvl>
    <w:lvl w:ilvl="1" w:tplc="B9CC6582">
      <w:start w:val="1"/>
      <w:numFmt w:val="bullet"/>
      <w:lvlText w:val="•"/>
      <w:lvlJc w:val="left"/>
      <w:pPr>
        <w:tabs>
          <w:tab w:val="num" w:pos="1440"/>
        </w:tabs>
        <w:ind w:left="1440" w:hanging="360"/>
      </w:pPr>
      <w:rPr>
        <w:rFonts w:ascii="Arial" w:hAnsi="Arial" w:cs="Times New Roman" w:hint="default"/>
      </w:rPr>
    </w:lvl>
    <w:lvl w:ilvl="2" w:tplc="919211D2">
      <w:start w:val="1"/>
      <w:numFmt w:val="bullet"/>
      <w:lvlText w:val="•"/>
      <w:lvlJc w:val="left"/>
      <w:pPr>
        <w:tabs>
          <w:tab w:val="num" w:pos="2160"/>
        </w:tabs>
        <w:ind w:left="2160" w:hanging="360"/>
      </w:pPr>
      <w:rPr>
        <w:rFonts w:ascii="Arial" w:hAnsi="Arial" w:cs="Times New Roman" w:hint="default"/>
      </w:rPr>
    </w:lvl>
    <w:lvl w:ilvl="3" w:tplc="202EF3E0">
      <w:start w:val="1"/>
      <w:numFmt w:val="bullet"/>
      <w:lvlText w:val="•"/>
      <w:lvlJc w:val="left"/>
      <w:pPr>
        <w:tabs>
          <w:tab w:val="num" w:pos="2880"/>
        </w:tabs>
        <w:ind w:left="2880" w:hanging="360"/>
      </w:pPr>
      <w:rPr>
        <w:rFonts w:ascii="Arial" w:hAnsi="Arial" w:cs="Times New Roman" w:hint="default"/>
      </w:rPr>
    </w:lvl>
    <w:lvl w:ilvl="4" w:tplc="99BE8246">
      <w:start w:val="1"/>
      <w:numFmt w:val="bullet"/>
      <w:lvlText w:val="•"/>
      <w:lvlJc w:val="left"/>
      <w:pPr>
        <w:tabs>
          <w:tab w:val="num" w:pos="3600"/>
        </w:tabs>
        <w:ind w:left="3600" w:hanging="360"/>
      </w:pPr>
      <w:rPr>
        <w:rFonts w:ascii="Arial" w:hAnsi="Arial" w:cs="Times New Roman" w:hint="default"/>
      </w:rPr>
    </w:lvl>
    <w:lvl w:ilvl="5" w:tplc="4D424638">
      <w:start w:val="1"/>
      <w:numFmt w:val="bullet"/>
      <w:lvlText w:val="•"/>
      <w:lvlJc w:val="left"/>
      <w:pPr>
        <w:tabs>
          <w:tab w:val="num" w:pos="4320"/>
        </w:tabs>
        <w:ind w:left="4320" w:hanging="360"/>
      </w:pPr>
      <w:rPr>
        <w:rFonts w:ascii="Arial" w:hAnsi="Arial" w:cs="Times New Roman" w:hint="default"/>
      </w:rPr>
    </w:lvl>
    <w:lvl w:ilvl="6" w:tplc="529CA060">
      <w:start w:val="1"/>
      <w:numFmt w:val="bullet"/>
      <w:lvlText w:val="•"/>
      <w:lvlJc w:val="left"/>
      <w:pPr>
        <w:tabs>
          <w:tab w:val="num" w:pos="5040"/>
        </w:tabs>
        <w:ind w:left="5040" w:hanging="360"/>
      </w:pPr>
      <w:rPr>
        <w:rFonts w:ascii="Arial" w:hAnsi="Arial" w:cs="Times New Roman" w:hint="default"/>
      </w:rPr>
    </w:lvl>
    <w:lvl w:ilvl="7" w:tplc="13C6DBA0">
      <w:start w:val="1"/>
      <w:numFmt w:val="bullet"/>
      <w:lvlText w:val="•"/>
      <w:lvlJc w:val="left"/>
      <w:pPr>
        <w:tabs>
          <w:tab w:val="num" w:pos="5760"/>
        </w:tabs>
        <w:ind w:left="5760" w:hanging="360"/>
      </w:pPr>
      <w:rPr>
        <w:rFonts w:ascii="Arial" w:hAnsi="Arial" w:cs="Times New Roman" w:hint="default"/>
      </w:rPr>
    </w:lvl>
    <w:lvl w:ilvl="8" w:tplc="231C323A">
      <w:start w:val="1"/>
      <w:numFmt w:val="bullet"/>
      <w:lvlText w:val="•"/>
      <w:lvlJc w:val="left"/>
      <w:pPr>
        <w:tabs>
          <w:tab w:val="num" w:pos="6480"/>
        </w:tabs>
        <w:ind w:left="6480" w:hanging="360"/>
      </w:pPr>
      <w:rPr>
        <w:rFonts w:ascii="Arial" w:hAnsi="Arial" w:cs="Times New Roman"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DGwtDQxNDQxN7RU0lEKTi0uzszPAykwrAUAbIRa6ywAAAA="/>
  </w:docVars>
  <w:rsids>
    <w:rsidRoot w:val="00EC4DD5"/>
    <w:rsid w:val="0000009B"/>
    <w:rsid w:val="00000EF8"/>
    <w:rsid w:val="00001FFA"/>
    <w:rsid w:val="0000241F"/>
    <w:rsid w:val="00003A15"/>
    <w:rsid w:val="00004209"/>
    <w:rsid w:val="000052CE"/>
    <w:rsid w:val="0000559C"/>
    <w:rsid w:val="000063F3"/>
    <w:rsid w:val="00010D10"/>
    <w:rsid w:val="00011961"/>
    <w:rsid w:val="00013D90"/>
    <w:rsid w:val="00014A54"/>
    <w:rsid w:val="00016146"/>
    <w:rsid w:val="00017166"/>
    <w:rsid w:val="0002010B"/>
    <w:rsid w:val="00020DFC"/>
    <w:rsid w:val="000262DD"/>
    <w:rsid w:val="000263A8"/>
    <w:rsid w:val="00026CB8"/>
    <w:rsid w:val="00030176"/>
    <w:rsid w:val="00030479"/>
    <w:rsid w:val="0003132D"/>
    <w:rsid w:val="00031394"/>
    <w:rsid w:val="000313C8"/>
    <w:rsid w:val="000316FE"/>
    <w:rsid w:val="00031B4A"/>
    <w:rsid w:val="0003391B"/>
    <w:rsid w:val="00034934"/>
    <w:rsid w:val="00037FE9"/>
    <w:rsid w:val="000405CA"/>
    <w:rsid w:val="0004079A"/>
    <w:rsid w:val="00041071"/>
    <w:rsid w:val="00041F86"/>
    <w:rsid w:val="00042026"/>
    <w:rsid w:val="00042CDA"/>
    <w:rsid w:val="0004302B"/>
    <w:rsid w:val="000447A2"/>
    <w:rsid w:val="00045125"/>
    <w:rsid w:val="000459F4"/>
    <w:rsid w:val="00045AC8"/>
    <w:rsid w:val="00046F5A"/>
    <w:rsid w:val="00047832"/>
    <w:rsid w:val="00047BA5"/>
    <w:rsid w:val="000528A8"/>
    <w:rsid w:val="00052C6F"/>
    <w:rsid w:val="000542CD"/>
    <w:rsid w:val="00054800"/>
    <w:rsid w:val="00055E4B"/>
    <w:rsid w:val="00060A0B"/>
    <w:rsid w:val="00060B4B"/>
    <w:rsid w:val="00062097"/>
    <w:rsid w:val="00063D2A"/>
    <w:rsid w:val="0006449D"/>
    <w:rsid w:val="00065A5B"/>
    <w:rsid w:val="00065DDF"/>
    <w:rsid w:val="00067668"/>
    <w:rsid w:val="00070AB9"/>
    <w:rsid w:val="00071491"/>
    <w:rsid w:val="00071B5E"/>
    <w:rsid w:val="00071F0C"/>
    <w:rsid w:val="00075837"/>
    <w:rsid w:val="00077DD8"/>
    <w:rsid w:val="0008187C"/>
    <w:rsid w:val="00086597"/>
    <w:rsid w:val="00086EF9"/>
    <w:rsid w:val="00087C27"/>
    <w:rsid w:val="00090F21"/>
    <w:rsid w:val="00091B3B"/>
    <w:rsid w:val="00094DAC"/>
    <w:rsid w:val="00095D5F"/>
    <w:rsid w:val="00096BB5"/>
    <w:rsid w:val="000979D5"/>
    <w:rsid w:val="000A1D71"/>
    <w:rsid w:val="000A2C53"/>
    <w:rsid w:val="000A472F"/>
    <w:rsid w:val="000A7E65"/>
    <w:rsid w:val="000B174F"/>
    <w:rsid w:val="000B181F"/>
    <w:rsid w:val="000B2E81"/>
    <w:rsid w:val="000B32BD"/>
    <w:rsid w:val="000B36E0"/>
    <w:rsid w:val="000B734A"/>
    <w:rsid w:val="000B7D27"/>
    <w:rsid w:val="000C0644"/>
    <w:rsid w:val="000C1355"/>
    <w:rsid w:val="000C1937"/>
    <w:rsid w:val="000C1E18"/>
    <w:rsid w:val="000C2E76"/>
    <w:rsid w:val="000C48B2"/>
    <w:rsid w:val="000C4BDE"/>
    <w:rsid w:val="000C6620"/>
    <w:rsid w:val="000C7B88"/>
    <w:rsid w:val="000D293C"/>
    <w:rsid w:val="000D4B56"/>
    <w:rsid w:val="000D62CB"/>
    <w:rsid w:val="000D66C8"/>
    <w:rsid w:val="000E1816"/>
    <w:rsid w:val="000E6018"/>
    <w:rsid w:val="000E764F"/>
    <w:rsid w:val="000E7F95"/>
    <w:rsid w:val="000F04C5"/>
    <w:rsid w:val="000F1C6E"/>
    <w:rsid w:val="000F237D"/>
    <w:rsid w:val="000F41DE"/>
    <w:rsid w:val="000F448B"/>
    <w:rsid w:val="000F45AD"/>
    <w:rsid w:val="000F477D"/>
    <w:rsid w:val="000F4914"/>
    <w:rsid w:val="000F4AD5"/>
    <w:rsid w:val="000F649B"/>
    <w:rsid w:val="0010052C"/>
    <w:rsid w:val="001007A2"/>
    <w:rsid w:val="001016F8"/>
    <w:rsid w:val="00102B58"/>
    <w:rsid w:val="00104ADC"/>
    <w:rsid w:val="001112F0"/>
    <w:rsid w:val="00112431"/>
    <w:rsid w:val="00114B64"/>
    <w:rsid w:val="00115BD9"/>
    <w:rsid w:val="0011726C"/>
    <w:rsid w:val="00121AA1"/>
    <w:rsid w:val="0012476B"/>
    <w:rsid w:val="00126355"/>
    <w:rsid w:val="001264B6"/>
    <w:rsid w:val="00127485"/>
    <w:rsid w:val="00127F2E"/>
    <w:rsid w:val="0013234F"/>
    <w:rsid w:val="001334EA"/>
    <w:rsid w:val="0013410D"/>
    <w:rsid w:val="00134D96"/>
    <w:rsid w:val="00136939"/>
    <w:rsid w:val="00137C2C"/>
    <w:rsid w:val="00137E9D"/>
    <w:rsid w:val="00140844"/>
    <w:rsid w:val="001419E1"/>
    <w:rsid w:val="00142C74"/>
    <w:rsid w:val="00143C72"/>
    <w:rsid w:val="001458E6"/>
    <w:rsid w:val="00153AAB"/>
    <w:rsid w:val="00156853"/>
    <w:rsid w:val="00157DBB"/>
    <w:rsid w:val="001607D1"/>
    <w:rsid w:val="0016270F"/>
    <w:rsid w:val="001658D1"/>
    <w:rsid w:val="001676D2"/>
    <w:rsid w:val="00172FCC"/>
    <w:rsid w:val="00173F67"/>
    <w:rsid w:val="001779DD"/>
    <w:rsid w:val="00177B83"/>
    <w:rsid w:val="001805D0"/>
    <w:rsid w:val="0018066A"/>
    <w:rsid w:val="00180DB7"/>
    <w:rsid w:val="001839D5"/>
    <w:rsid w:val="00183E22"/>
    <w:rsid w:val="00183E8C"/>
    <w:rsid w:val="0018433B"/>
    <w:rsid w:val="00186067"/>
    <w:rsid w:val="00187E94"/>
    <w:rsid w:val="00190649"/>
    <w:rsid w:val="001917F6"/>
    <w:rsid w:val="00191D4A"/>
    <w:rsid w:val="00192629"/>
    <w:rsid w:val="0019332C"/>
    <w:rsid w:val="00193B91"/>
    <w:rsid w:val="001A030F"/>
    <w:rsid w:val="001A1EAB"/>
    <w:rsid w:val="001A22DA"/>
    <w:rsid w:val="001A2763"/>
    <w:rsid w:val="001A2ACD"/>
    <w:rsid w:val="001A4153"/>
    <w:rsid w:val="001A4AA0"/>
    <w:rsid w:val="001A5512"/>
    <w:rsid w:val="001A6847"/>
    <w:rsid w:val="001A69CE"/>
    <w:rsid w:val="001A71C2"/>
    <w:rsid w:val="001B09B2"/>
    <w:rsid w:val="001B0BD1"/>
    <w:rsid w:val="001B0D57"/>
    <w:rsid w:val="001B1467"/>
    <w:rsid w:val="001B21CD"/>
    <w:rsid w:val="001B3887"/>
    <w:rsid w:val="001B3A6F"/>
    <w:rsid w:val="001B42C9"/>
    <w:rsid w:val="001B5E20"/>
    <w:rsid w:val="001B6845"/>
    <w:rsid w:val="001B7058"/>
    <w:rsid w:val="001B7AFF"/>
    <w:rsid w:val="001C0701"/>
    <w:rsid w:val="001C53E1"/>
    <w:rsid w:val="001C66BD"/>
    <w:rsid w:val="001D1B07"/>
    <w:rsid w:val="001D2510"/>
    <w:rsid w:val="001D2CFD"/>
    <w:rsid w:val="001D3D60"/>
    <w:rsid w:val="001D5665"/>
    <w:rsid w:val="001D6C3A"/>
    <w:rsid w:val="001E014C"/>
    <w:rsid w:val="001E2291"/>
    <w:rsid w:val="001E4C0D"/>
    <w:rsid w:val="001E5EDA"/>
    <w:rsid w:val="001F15B2"/>
    <w:rsid w:val="001F3E49"/>
    <w:rsid w:val="001F4D0B"/>
    <w:rsid w:val="001F51D6"/>
    <w:rsid w:val="001F6A2D"/>
    <w:rsid w:val="002014F5"/>
    <w:rsid w:val="002043A3"/>
    <w:rsid w:val="002109CA"/>
    <w:rsid w:val="00211614"/>
    <w:rsid w:val="00213890"/>
    <w:rsid w:val="00217583"/>
    <w:rsid w:val="0022065E"/>
    <w:rsid w:val="00224B81"/>
    <w:rsid w:val="00224F6C"/>
    <w:rsid w:val="0022661C"/>
    <w:rsid w:val="00226784"/>
    <w:rsid w:val="002316A4"/>
    <w:rsid w:val="00231C46"/>
    <w:rsid w:val="002326CF"/>
    <w:rsid w:val="00235409"/>
    <w:rsid w:val="00237127"/>
    <w:rsid w:val="00237C95"/>
    <w:rsid w:val="002412DE"/>
    <w:rsid w:val="00242054"/>
    <w:rsid w:val="0024253C"/>
    <w:rsid w:val="0024396C"/>
    <w:rsid w:val="00245CE7"/>
    <w:rsid w:val="00246CF3"/>
    <w:rsid w:val="00246F28"/>
    <w:rsid w:val="0024705B"/>
    <w:rsid w:val="002543E5"/>
    <w:rsid w:val="002550A6"/>
    <w:rsid w:val="002555CC"/>
    <w:rsid w:val="00255632"/>
    <w:rsid w:val="00256B37"/>
    <w:rsid w:val="00256F9A"/>
    <w:rsid w:val="00261EAF"/>
    <w:rsid w:val="00266E84"/>
    <w:rsid w:val="00267E98"/>
    <w:rsid w:val="00271036"/>
    <w:rsid w:val="0027501A"/>
    <w:rsid w:val="00276703"/>
    <w:rsid w:val="0028064F"/>
    <w:rsid w:val="00283EAC"/>
    <w:rsid w:val="0028651D"/>
    <w:rsid w:val="002875B4"/>
    <w:rsid w:val="002907BD"/>
    <w:rsid w:val="00290EE7"/>
    <w:rsid w:val="00292404"/>
    <w:rsid w:val="00292530"/>
    <w:rsid w:val="00293A8D"/>
    <w:rsid w:val="00295BF6"/>
    <w:rsid w:val="002966A8"/>
    <w:rsid w:val="002A0978"/>
    <w:rsid w:val="002A214E"/>
    <w:rsid w:val="002A7D48"/>
    <w:rsid w:val="002B3A66"/>
    <w:rsid w:val="002B5D7E"/>
    <w:rsid w:val="002B76C0"/>
    <w:rsid w:val="002B7C43"/>
    <w:rsid w:val="002C0B7A"/>
    <w:rsid w:val="002C0DC4"/>
    <w:rsid w:val="002C3C8D"/>
    <w:rsid w:val="002C4BDD"/>
    <w:rsid w:val="002C68FE"/>
    <w:rsid w:val="002D70F0"/>
    <w:rsid w:val="002E078C"/>
    <w:rsid w:val="002E0CBF"/>
    <w:rsid w:val="002E0CF6"/>
    <w:rsid w:val="002E18BD"/>
    <w:rsid w:val="002E3551"/>
    <w:rsid w:val="002E41CE"/>
    <w:rsid w:val="002E51F8"/>
    <w:rsid w:val="002E6EE6"/>
    <w:rsid w:val="002E7242"/>
    <w:rsid w:val="002E7671"/>
    <w:rsid w:val="002F027F"/>
    <w:rsid w:val="002F06EF"/>
    <w:rsid w:val="002F1F5B"/>
    <w:rsid w:val="0030119A"/>
    <w:rsid w:val="00302092"/>
    <w:rsid w:val="00303697"/>
    <w:rsid w:val="00304C2B"/>
    <w:rsid w:val="00306B9C"/>
    <w:rsid w:val="0030714E"/>
    <w:rsid w:val="00310934"/>
    <w:rsid w:val="003133D5"/>
    <w:rsid w:val="00313702"/>
    <w:rsid w:val="00316420"/>
    <w:rsid w:val="0032077F"/>
    <w:rsid w:val="00320FF3"/>
    <w:rsid w:val="00322CAA"/>
    <w:rsid w:val="00325775"/>
    <w:rsid w:val="00326619"/>
    <w:rsid w:val="00326824"/>
    <w:rsid w:val="00327D2D"/>
    <w:rsid w:val="00332EE9"/>
    <w:rsid w:val="003336C9"/>
    <w:rsid w:val="00333B2B"/>
    <w:rsid w:val="0033520B"/>
    <w:rsid w:val="00336CF0"/>
    <w:rsid w:val="00337507"/>
    <w:rsid w:val="003403C2"/>
    <w:rsid w:val="003405DB"/>
    <w:rsid w:val="0034229C"/>
    <w:rsid w:val="00346C20"/>
    <w:rsid w:val="0035061B"/>
    <w:rsid w:val="00353418"/>
    <w:rsid w:val="003536D6"/>
    <w:rsid w:val="00357312"/>
    <w:rsid w:val="00357405"/>
    <w:rsid w:val="003642AD"/>
    <w:rsid w:val="003645E7"/>
    <w:rsid w:val="00365349"/>
    <w:rsid w:val="0036587A"/>
    <w:rsid w:val="00365EE4"/>
    <w:rsid w:val="00371955"/>
    <w:rsid w:val="003721FB"/>
    <w:rsid w:val="003732E6"/>
    <w:rsid w:val="00373DAA"/>
    <w:rsid w:val="0037409E"/>
    <w:rsid w:val="00374577"/>
    <w:rsid w:val="00377BE4"/>
    <w:rsid w:val="00380678"/>
    <w:rsid w:val="003807DB"/>
    <w:rsid w:val="00380A5D"/>
    <w:rsid w:val="00381C35"/>
    <w:rsid w:val="00381FB8"/>
    <w:rsid w:val="00385CB5"/>
    <w:rsid w:val="003867B1"/>
    <w:rsid w:val="003877E5"/>
    <w:rsid w:val="00387C2B"/>
    <w:rsid w:val="003916E1"/>
    <w:rsid w:val="00391DEC"/>
    <w:rsid w:val="00393E71"/>
    <w:rsid w:val="00397722"/>
    <w:rsid w:val="00397F51"/>
    <w:rsid w:val="003A2B16"/>
    <w:rsid w:val="003B03BE"/>
    <w:rsid w:val="003B087B"/>
    <w:rsid w:val="003B0D6A"/>
    <w:rsid w:val="003B2221"/>
    <w:rsid w:val="003B42DB"/>
    <w:rsid w:val="003B452F"/>
    <w:rsid w:val="003B52A8"/>
    <w:rsid w:val="003B56DA"/>
    <w:rsid w:val="003B65FD"/>
    <w:rsid w:val="003B6C14"/>
    <w:rsid w:val="003B76F0"/>
    <w:rsid w:val="003C31D1"/>
    <w:rsid w:val="003C3FA0"/>
    <w:rsid w:val="003C417E"/>
    <w:rsid w:val="003C55A0"/>
    <w:rsid w:val="003D2F97"/>
    <w:rsid w:val="003D3E09"/>
    <w:rsid w:val="003E095D"/>
    <w:rsid w:val="003E0DDE"/>
    <w:rsid w:val="003E3B7E"/>
    <w:rsid w:val="003E5787"/>
    <w:rsid w:val="003E5977"/>
    <w:rsid w:val="003E63AD"/>
    <w:rsid w:val="003E667A"/>
    <w:rsid w:val="003F15EF"/>
    <w:rsid w:val="003F320C"/>
    <w:rsid w:val="003F3F17"/>
    <w:rsid w:val="003F5F27"/>
    <w:rsid w:val="003F6325"/>
    <w:rsid w:val="004009CB"/>
    <w:rsid w:val="00401367"/>
    <w:rsid w:val="00401C7D"/>
    <w:rsid w:val="00402376"/>
    <w:rsid w:val="004049F7"/>
    <w:rsid w:val="00405B07"/>
    <w:rsid w:val="00406231"/>
    <w:rsid w:val="0041120F"/>
    <w:rsid w:val="00411E7C"/>
    <w:rsid w:val="00415DED"/>
    <w:rsid w:val="00415E10"/>
    <w:rsid w:val="00415E12"/>
    <w:rsid w:val="00416805"/>
    <w:rsid w:val="004169F0"/>
    <w:rsid w:val="00416ADC"/>
    <w:rsid w:val="004175AF"/>
    <w:rsid w:val="00417A03"/>
    <w:rsid w:val="00417C71"/>
    <w:rsid w:val="00420971"/>
    <w:rsid w:val="00425D61"/>
    <w:rsid w:val="0042620A"/>
    <w:rsid w:val="00426366"/>
    <w:rsid w:val="004310BE"/>
    <w:rsid w:val="0043292C"/>
    <w:rsid w:val="00433317"/>
    <w:rsid w:val="00434CC5"/>
    <w:rsid w:val="00435545"/>
    <w:rsid w:val="004366F1"/>
    <w:rsid w:val="00437581"/>
    <w:rsid w:val="00441846"/>
    <w:rsid w:val="004423FB"/>
    <w:rsid w:val="004443D4"/>
    <w:rsid w:val="00444A0D"/>
    <w:rsid w:val="0045051A"/>
    <w:rsid w:val="004530B9"/>
    <w:rsid w:val="004548B0"/>
    <w:rsid w:val="00455813"/>
    <w:rsid w:val="00456D9F"/>
    <w:rsid w:val="00465309"/>
    <w:rsid w:val="0046647E"/>
    <w:rsid w:val="00466967"/>
    <w:rsid w:val="00470422"/>
    <w:rsid w:val="004727DB"/>
    <w:rsid w:val="00473174"/>
    <w:rsid w:val="004865F7"/>
    <w:rsid w:val="004902EC"/>
    <w:rsid w:val="00490440"/>
    <w:rsid w:val="0049066B"/>
    <w:rsid w:val="00492DBF"/>
    <w:rsid w:val="004938DE"/>
    <w:rsid w:val="00494609"/>
    <w:rsid w:val="00495027"/>
    <w:rsid w:val="0049600F"/>
    <w:rsid w:val="004A0CB4"/>
    <w:rsid w:val="004A17B7"/>
    <w:rsid w:val="004A1A59"/>
    <w:rsid w:val="004A29E0"/>
    <w:rsid w:val="004A2ABF"/>
    <w:rsid w:val="004A2CD1"/>
    <w:rsid w:val="004A4E94"/>
    <w:rsid w:val="004A639F"/>
    <w:rsid w:val="004B162E"/>
    <w:rsid w:val="004B2798"/>
    <w:rsid w:val="004B2A25"/>
    <w:rsid w:val="004B48CB"/>
    <w:rsid w:val="004B5B76"/>
    <w:rsid w:val="004B60EB"/>
    <w:rsid w:val="004C09E9"/>
    <w:rsid w:val="004C15C4"/>
    <w:rsid w:val="004C1BA2"/>
    <w:rsid w:val="004C1FF8"/>
    <w:rsid w:val="004C2609"/>
    <w:rsid w:val="004C32CD"/>
    <w:rsid w:val="004C4531"/>
    <w:rsid w:val="004C4F8F"/>
    <w:rsid w:val="004C5F6E"/>
    <w:rsid w:val="004C7760"/>
    <w:rsid w:val="004C7894"/>
    <w:rsid w:val="004D1013"/>
    <w:rsid w:val="004D44A3"/>
    <w:rsid w:val="004D4C99"/>
    <w:rsid w:val="004E121D"/>
    <w:rsid w:val="004E33D1"/>
    <w:rsid w:val="004E34F9"/>
    <w:rsid w:val="004E3F4A"/>
    <w:rsid w:val="004E4DB5"/>
    <w:rsid w:val="004E77EF"/>
    <w:rsid w:val="004F181E"/>
    <w:rsid w:val="004F1FA5"/>
    <w:rsid w:val="004F2E01"/>
    <w:rsid w:val="004F5A00"/>
    <w:rsid w:val="004F5D64"/>
    <w:rsid w:val="004F602A"/>
    <w:rsid w:val="004F7D76"/>
    <w:rsid w:val="00501FD7"/>
    <w:rsid w:val="00502B58"/>
    <w:rsid w:val="00502B5F"/>
    <w:rsid w:val="00502DDA"/>
    <w:rsid w:val="00503F2B"/>
    <w:rsid w:val="0050418D"/>
    <w:rsid w:val="00504767"/>
    <w:rsid w:val="00506207"/>
    <w:rsid w:val="0050678F"/>
    <w:rsid w:val="00506C34"/>
    <w:rsid w:val="00507438"/>
    <w:rsid w:val="005102FE"/>
    <w:rsid w:val="00513708"/>
    <w:rsid w:val="0051408A"/>
    <w:rsid w:val="005157C2"/>
    <w:rsid w:val="00517024"/>
    <w:rsid w:val="00517726"/>
    <w:rsid w:val="005211F6"/>
    <w:rsid w:val="00521AE0"/>
    <w:rsid w:val="005239C5"/>
    <w:rsid w:val="00525D9F"/>
    <w:rsid w:val="00530BED"/>
    <w:rsid w:val="005315A7"/>
    <w:rsid w:val="00531838"/>
    <w:rsid w:val="00532F98"/>
    <w:rsid w:val="005339AF"/>
    <w:rsid w:val="0053575C"/>
    <w:rsid w:val="00541CE6"/>
    <w:rsid w:val="00541F48"/>
    <w:rsid w:val="005420BB"/>
    <w:rsid w:val="005437E4"/>
    <w:rsid w:val="00545491"/>
    <w:rsid w:val="0054650B"/>
    <w:rsid w:val="005468D7"/>
    <w:rsid w:val="0054715F"/>
    <w:rsid w:val="00550636"/>
    <w:rsid w:val="00550F6F"/>
    <w:rsid w:val="005513D5"/>
    <w:rsid w:val="00556A0A"/>
    <w:rsid w:val="00560304"/>
    <w:rsid w:val="00560BCA"/>
    <w:rsid w:val="005611AE"/>
    <w:rsid w:val="00562AFC"/>
    <w:rsid w:val="00562FBA"/>
    <w:rsid w:val="0056378B"/>
    <w:rsid w:val="005642B3"/>
    <w:rsid w:val="005647B8"/>
    <w:rsid w:val="00572776"/>
    <w:rsid w:val="00573342"/>
    <w:rsid w:val="00576DC0"/>
    <w:rsid w:val="00576E90"/>
    <w:rsid w:val="00582EF1"/>
    <w:rsid w:val="0058726D"/>
    <w:rsid w:val="00590233"/>
    <w:rsid w:val="0059031C"/>
    <w:rsid w:val="00590AFD"/>
    <w:rsid w:val="00590BE4"/>
    <w:rsid w:val="00590FAB"/>
    <w:rsid w:val="00593F15"/>
    <w:rsid w:val="005964D3"/>
    <w:rsid w:val="005A0AF8"/>
    <w:rsid w:val="005A2402"/>
    <w:rsid w:val="005A3983"/>
    <w:rsid w:val="005A4F98"/>
    <w:rsid w:val="005A5AB2"/>
    <w:rsid w:val="005B13E7"/>
    <w:rsid w:val="005B16FD"/>
    <w:rsid w:val="005B188B"/>
    <w:rsid w:val="005B311F"/>
    <w:rsid w:val="005B3908"/>
    <w:rsid w:val="005B503A"/>
    <w:rsid w:val="005B5469"/>
    <w:rsid w:val="005B5563"/>
    <w:rsid w:val="005B69EA"/>
    <w:rsid w:val="005B759D"/>
    <w:rsid w:val="005C060D"/>
    <w:rsid w:val="005C0ED6"/>
    <w:rsid w:val="005C429F"/>
    <w:rsid w:val="005C4359"/>
    <w:rsid w:val="005C75AB"/>
    <w:rsid w:val="005C75C6"/>
    <w:rsid w:val="005C7672"/>
    <w:rsid w:val="005D21C1"/>
    <w:rsid w:val="005D260B"/>
    <w:rsid w:val="005D3594"/>
    <w:rsid w:val="005D4E49"/>
    <w:rsid w:val="005D7381"/>
    <w:rsid w:val="005E0783"/>
    <w:rsid w:val="005E09A5"/>
    <w:rsid w:val="005E32A8"/>
    <w:rsid w:val="005E4387"/>
    <w:rsid w:val="005E6B8E"/>
    <w:rsid w:val="005E71ED"/>
    <w:rsid w:val="005E7A13"/>
    <w:rsid w:val="005F01EC"/>
    <w:rsid w:val="005F043F"/>
    <w:rsid w:val="005F0510"/>
    <w:rsid w:val="005F1448"/>
    <w:rsid w:val="005F396D"/>
    <w:rsid w:val="005F3AC6"/>
    <w:rsid w:val="005F3E52"/>
    <w:rsid w:val="005F42CB"/>
    <w:rsid w:val="005F46A9"/>
    <w:rsid w:val="005F4FD8"/>
    <w:rsid w:val="005F5D02"/>
    <w:rsid w:val="005F5F49"/>
    <w:rsid w:val="005F6361"/>
    <w:rsid w:val="006022CF"/>
    <w:rsid w:val="00602929"/>
    <w:rsid w:val="00602F4E"/>
    <w:rsid w:val="006045E3"/>
    <w:rsid w:val="00604D66"/>
    <w:rsid w:val="00612363"/>
    <w:rsid w:val="00612EEF"/>
    <w:rsid w:val="00615C13"/>
    <w:rsid w:val="00617555"/>
    <w:rsid w:val="00621FDB"/>
    <w:rsid w:val="00622619"/>
    <w:rsid w:val="0062293F"/>
    <w:rsid w:val="00622964"/>
    <w:rsid w:val="006233D6"/>
    <w:rsid w:val="00623538"/>
    <w:rsid w:val="0062498B"/>
    <w:rsid w:val="00625456"/>
    <w:rsid w:val="00625FDA"/>
    <w:rsid w:val="006263AD"/>
    <w:rsid w:val="00626DCD"/>
    <w:rsid w:val="006302DE"/>
    <w:rsid w:val="00631FF7"/>
    <w:rsid w:val="0063308A"/>
    <w:rsid w:val="006345B7"/>
    <w:rsid w:val="0063560C"/>
    <w:rsid w:val="00637834"/>
    <w:rsid w:val="00637D92"/>
    <w:rsid w:val="00641CEC"/>
    <w:rsid w:val="006437EB"/>
    <w:rsid w:val="006451A5"/>
    <w:rsid w:val="00645AA8"/>
    <w:rsid w:val="00646959"/>
    <w:rsid w:val="00646CEE"/>
    <w:rsid w:val="00647902"/>
    <w:rsid w:val="00650E49"/>
    <w:rsid w:val="006534D8"/>
    <w:rsid w:val="00653C49"/>
    <w:rsid w:val="0065456C"/>
    <w:rsid w:val="0065489D"/>
    <w:rsid w:val="00657ADA"/>
    <w:rsid w:val="006602E0"/>
    <w:rsid w:val="00660B80"/>
    <w:rsid w:val="0066124D"/>
    <w:rsid w:val="00661DE9"/>
    <w:rsid w:val="0066216E"/>
    <w:rsid w:val="00662294"/>
    <w:rsid w:val="00662A49"/>
    <w:rsid w:val="006641FB"/>
    <w:rsid w:val="00665B96"/>
    <w:rsid w:val="0067005B"/>
    <w:rsid w:val="00671582"/>
    <w:rsid w:val="00671621"/>
    <w:rsid w:val="00673A39"/>
    <w:rsid w:val="00673C1C"/>
    <w:rsid w:val="00673FAE"/>
    <w:rsid w:val="00675471"/>
    <w:rsid w:val="00677C23"/>
    <w:rsid w:val="00680E5D"/>
    <w:rsid w:val="006813EC"/>
    <w:rsid w:val="00681F76"/>
    <w:rsid w:val="00682BA2"/>
    <w:rsid w:val="0068376F"/>
    <w:rsid w:val="006867F4"/>
    <w:rsid w:val="00692924"/>
    <w:rsid w:val="00694360"/>
    <w:rsid w:val="00696C9E"/>
    <w:rsid w:val="00696D23"/>
    <w:rsid w:val="00697CD5"/>
    <w:rsid w:val="006A04F0"/>
    <w:rsid w:val="006A1252"/>
    <w:rsid w:val="006A547C"/>
    <w:rsid w:val="006A6052"/>
    <w:rsid w:val="006A6E63"/>
    <w:rsid w:val="006B04B4"/>
    <w:rsid w:val="006B0F89"/>
    <w:rsid w:val="006B3D67"/>
    <w:rsid w:val="006C02C4"/>
    <w:rsid w:val="006C12E4"/>
    <w:rsid w:val="006C1F3A"/>
    <w:rsid w:val="006C37AA"/>
    <w:rsid w:val="006C3E87"/>
    <w:rsid w:val="006C4A3E"/>
    <w:rsid w:val="006C5655"/>
    <w:rsid w:val="006C5DD3"/>
    <w:rsid w:val="006C6F74"/>
    <w:rsid w:val="006C729F"/>
    <w:rsid w:val="006D0A30"/>
    <w:rsid w:val="006D247E"/>
    <w:rsid w:val="006D42E6"/>
    <w:rsid w:val="006D44B7"/>
    <w:rsid w:val="006D4E4C"/>
    <w:rsid w:val="006D4FF0"/>
    <w:rsid w:val="006D5D27"/>
    <w:rsid w:val="006E0789"/>
    <w:rsid w:val="006E3723"/>
    <w:rsid w:val="006E3F5B"/>
    <w:rsid w:val="006E4AC7"/>
    <w:rsid w:val="006E517A"/>
    <w:rsid w:val="006E5B47"/>
    <w:rsid w:val="006E5F88"/>
    <w:rsid w:val="006E76CE"/>
    <w:rsid w:val="006F01B5"/>
    <w:rsid w:val="006F07AD"/>
    <w:rsid w:val="006F0D3B"/>
    <w:rsid w:val="006F2166"/>
    <w:rsid w:val="006F41A7"/>
    <w:rsid w:val="006F4C66"/>
    <w:rsid w:val="006F6883"/>
    <w:rsid w:val="006F6F54"/>
    <w:rsid w:val="006F76D0"/>
    <w:rsid w:val="006F7CE2"/>
    <w:rsid w:val="00700FA2"/>
    <w:rsid w:val="00704102"/>
    <w:rsid w:val="00707533"/>
    <w:rsid w:val="00711DF6"/>
    <w:rsid w:val="0071271C"/>
    <w:rsid w:val="00715369"/>
    <w:rsid w:val="0071536B"/>
    <w:rsid w:val="00716893"/>
    <w:rsid w:val="00717444"/>
    <w:rsid w:val="007227BA"/>
    <w:rsid w:val="00723133"/>
    <w:rsid w:val="0072404E"/>
    <w:rsid w:val="00724499"/>
    <w:rsid w:val="00727726"/>
    <w:rsid w:val="00731A4D"/>
    <w:rsid w:val="00731D98"/>
    <w:rsid w:val="007348F9"/>
    <w:rsid w:val="00734A53"/>
    <w:rsid w:val="00734DD8"/>
    <w:rsid w:val="007352E3"/>
    <w:rsid w:val="00736167"/>
    <w:rsid w:val="00736330"/>
    <w:rsid w:val="00736DED"/>
    <w:rsid w:val="00736E46"/>
    <w:rsid w:val="007410E4"/>
    <w:rsid w:val="00742519"/>
    <w:rsid w:val="00742B96"/>
    <w:rsid w:val="00744AF3"/>
    <w:rsid w:val="00746FBA"/>
    <w:rsid w:val="00747C9E"/>
    <w:rsid w:val="00752453"/>
    <w:rsid w:val="00753EE2"/>
    <w:rsid w:val="00753F59"/>
    <w:rsid w:val="00760171"/>
    <w:rsid w:val="0076087F"/>
    <w:rsid w:val="00763C7D"/>
    <w:rsid w:val="00767F4B"/>
    <w:rsid w:val="0077011B"/>
    <w:rsid w:val="00770A51"/>
    <w:rsid w:val="00770AEA"/>
    <w:rsid w:val="007770B2"/>
    <w:rsid w:val="007778F0"/>
    <w:rsid w:val="00777F25"/>
    <w:rsid w:val="00780907"/>
    <w:rsid w:val="00781E76"/>
    <w:rsid w:val="00782EAF"/>
    <w:rsid w:val="00784B9B"/>
    <w:rsid w:val="00785379"/>
    <w:rsid w:val="00785916"/>
    <w:rsid w:val="00786514"/>
    <w:rsid w:val="00787E7E"/>
    <w:rsid w:val="00790080"/>
    <w:rsid w:val="0079010D"/>
    <w:rsid w:val="00790EB4"/>
    <w:rsid w:val="007919DF"/>
    <w:rsid w:val="00791BBA"/>
    <w:rsid w:val="00793F20"/>
    <w:rsid w:val="007955F0"/>
    <w:rsid w:val="007A019C"/>
    <w:rsid w:val="007A32A4"/>
    <w:rsid w:val="007B049F"/>
    <w:rsid w:val="007B133A"/>
    <w:rsid w:val="007B259A"/>
    <w:rsid w:val="007B4039"/>
    <w:rsid w:val="007B412E"/>
    <w:rsid w:val="007B5732"/>
    <w:rsid w:val="007B61CB"/>
    <w:rsid w:val="007B636A"/>
    <w:rsid w:val="007C1754"/>
    <w:rsid w:val="007C2C7E"/>
    <w:rsid w:val="007C631D"/>
    <w:rsid w:val="007C63F0"/>
    <w:rsid w:val="007C6B61"/>
    <w:rsid w:val="007C7DC5"/>
    <w:rsid w:val="007D0D1E"/>
    <w:rsid w:val="007D11C1"/>
    <w:rsid w:val="007D163A"/>
    <w:rsid w:val="007D31FC"/>
    <w:rsid w:val="007D63FD"/>
    <w:rsid w:val="007D7AE9"/>
    <w:rsid w:val="007E0136"/>
    <w:rsid w:val="007E079B"/>
    <w:rsid w:val="007E0CC8"/>
    <w:rsid w:val="007E0CD8"/>
    <w:rsid w:val="007E2034"/>
    <w:rsid w:val="007E338C"/>
    <w:rsid w:val="007E508A"/>
    <w:rsid w:val="007E5AAE"/>
    <w:rsid w:val="007E5F4F"/>
    <w:rsid w:val="007E6D20"/>
    <w:rsid w:val="007E74C1"/>
    <w:rsid w:val="007F00F2"/>
    <w:rsid w:val="007F2FC5"/>
    <w:rsid w:val="007F3393"/>
    <w:rsid w:val="007F3C75"/>
    <w:rsid w:val="007F419C"/>
    <w:rsid w:val="007F5777"/>
    <w:rsid w:val="00803717"/>
    <w:rsid w:val="008043BC"/>
    <w:rsid w:val="00804EE7"/>
    <w:rsid w:val="008055CD"/>
    <w:rsid w:val="00807EFC"/>
    <w:rsid w:val="008104B3"/>
    <w:rsid w:val="00812925"/>
    <w:rsid w:val="00815CE7"/>
    <w:rsid w:val="00816193"/>
    <w:rsid w:val="0081769B"/>
    <w:rsid w:val="00820718"/>
    <w:rsid w:val="00821AD8"/>
    <w:rsid w:val="0082364E"/>
    <w:rsid w:val="00824FD9"/>
    <w:rsid w:val="008256FC"/>
    <w:rsid w:val="008263DA"/>
    <w:rsid w:val="00826FB6"/>
    <w:rsid w:val="008316F3"/>
    <w:rsid w:val="00833112"/>
    <w:rsid w:val="00833E47"/>
    <w:rsid w:val="00834768"/>
    <w:rsid w:val="00840578"/>
    <w:rsid w:val="00841D37"/>
    <w:rsid w:val="00842BBD"/>
    <w:rsid w:val="00842F33"/>
    <w:rsid w:val="008465AF"/>
    <w:rsid w:val="00846BAC"/>
    <w:rsid w:val="00850065"/>
    <w:rsid w:val="00850574"/>
    <w:rsid w:val="0085370D"/>
    <w:rsid w:val="00855515"/>
    <w:rsid w:val="0085748A"/>
    <w:rsid w:val="00857707"/>
    <w:rsid w:val="00860681"/>
    <w:rsid w:val="008654C7"/>
    <w:rsid w:val="00866D71"/>
    <w:rsid w:val="00866E4E"/>
    <w:rsid w:val="00867DE3"/>
    <w:rsid w:val="0087384F"/>
    <w:rsid w:val="00874EDB"/>
    <w:rsid w:val="00875968"/>
    <w:rsid w:val="00876F60"/>
    <w:rsid w:val="0088263B"/>
    <w:rsid w:val="0088267A"/>
    <w:rsid w:val="00884417"/>
    <w:rsid w:val="00884595"/>
    <w:rsid w:val="008869E6"/>
    <w:rsid w:val="00886FED"/>
    <w:rsid w:val="00887B76"/>
    <w:rsid w:val="00891ADA"/>
    <w:rsid w:val="008930FF"/>
    <w:rsid w:val="0089582D"/>
    <w:rsid w:val="00895B8B"/>
    <w:rsid w:val="00897999"/>
    <w:rsid w:val="00897B85"/>
    <w:rsid w:val="008A1FCF"/>
    <w:rsid w:val="008A2154"/>
    <w:rsid w:val="008A2A0D"/>
    <w:rsid w:val="008A4C6A"/>
    <w:rsid w:val="008A7B75"/>
    <w:rsid w:val="008B0A57"/>
    <w:rsid w:val="008B2679"/>
    <w:rsid w:val="008B28BD"/>
    <w:rsid w:val="008B2E49"/>
    <w:rsid w:val="008B352D"/>
    <w:rsid w:val="008B3EF8"/>
    <w:rsid w:val="008B7821"/>
    <w:rsid w:val="008B79F6"/>
    <w:rsid w:val="008C369B"/>
    <w:rsid w:val="008C5513"/>
    <w:rsid w:val="008D059C"/>
    <w:rsid w:val="008D133F"/>
    <w:rsid w:val="008D198F"/>
    <w:rsid w:val="008D2387"/>
    <w:rsid w:val="008D6B95"/>
    <w:rsid w:val="008E06DF"/>
    <w:rsid w:val="008E2F66"/>
    <w:rsid w:val="008E3DE7"/>
    <w:rsid w:val="008E6537"/>
    <w:rsid w:val="008E79FA"/>
    <w:rsid w:val="008F2764"/>
    <w:rsid w:val="008F3F72"/>
    <w:rsid w:val="008F774A"/>
    <w:rsid w:val="009007D0"/>
    <w:rsid w:val="00901276"/>
    <w:rsid w:val="00901F93"/>
    <w:rsid w:val="00902F08"/>
    <w:rsid w:val="009036F5"/>
    <w:rsid w:val="00907294"/>
    <w:rsid w:val="0090781A"/>
    <w:rsid w:val="00910D6E"/>
    <w:rsid w:val="009115E5"/>
    <w:rsid w:val="009146A6"/>
    <w:rsid w:val="00921931"/>
    <w:rsid w:val="00923257"/>
    <w:rsid w:val="00923460"/>
    <w:rsid w:val="009234B5"/>
    <w:rsid w:val="00923CCF"/>
    <w:rsid w:val="00924FEC"/>
    <w:rsid w:val="00925A79"/>
    <w:rsid w:val="0093232B"/>
    <w:rsid w:val="00932395"/>
    <w:rsid w:val="0093323B"/>
    <w:rsid w:val="00933C50"/>
    <w:rsid w:val="009361CC"/>
    <w:rsid w:val="00936F8A"/>
    <w:rsid w:val="00943261"/>
    <w:rsid w:val="009433C6"/>
    <w:rsid w:val="00944D59"/>
    <w:rsid w:val="009453DF"/>
    <w:rsid w:val="00945C25"/>
    <w:rsid w:val="00946DCB"/>
    <w:rsid w:val="009500B5"/>
    <w:rsid w:val="00952337"/>
    <w:rsid w:val="009524F3"/>
    <w:rsid w:val="00952C92"/>
    <w:rsid w:val="009534D0"/>
    <w:rsid w:val="00953882"/>
    <w:rsid w:val="00953925"/>
    <w:rsid w:val="00955769"/>
    <w:rsid w:val="009564A5"/>
    <w:rsid w:val="009564F1"/>
    <w:rsid w:val="0096008D"/>
    <w:rsid w:val="009605CA"/>
    <w:rsid w:val="009624FB"/>
    <w:rsid w:val="0096342B"/>
    <w:rsid w:val="009635F2"/>
    <w:rsid w:val="0096378E"/>
    <w:rsid w:val="0096582D"/>
    <w:rsid w:val="0097139B"/>
    <w:rsid w:val="009717DF"/>
    <w:rsid w:val="00971C7A"/>
    <w:rsid w:val="00975D94"/>
    <w:rsid w:val="0097775B"/>
    <w:rsid w:val="00982D83"/>
    <w:rsid w:val="00983C65"/>
    <w:rsid w:val="00985641"/>
    <w:rsid w:val="00986C86"/>
    <w:rsid w:val="00987793"/>
    <w:rsid w:val="00991E57"/>
    <w:rsid w:val="009933A9"/>
    <w:rsid w:val="0099459F"/>
    <w:rsid w:val="0099552A"/>
    <w:rsid w:val="00995BDD"/>
    <w:rsid w:val="009967A3"/>
    <w:rsid w:val="00996B78"/>
    <w:rsid w:val="009A374F"/>
    <w:rsid w:val="009A5974"/>
    <w:rsid w:val="009A7B62"/>
    <w:rsid w:val="009A7FED"/>
    <w:rsid w:val="009B22D7"/>
    <w:rsid w:val="009B3F5A"/>
    <w:rsid w:val="009B520C"/>
    <w:rsid w:val="009B5B8A"/>
    <w:rsid w:val="009C2AD4"/>
    <w:rsid w:val="009C36A3"/>
    <w:rsid w:val="009C40F4"/>
    <w:rsid w:val="009C5A73"/>
    <w:rsid w:val="009C6082"/>
    <w:rsid w:val="009C6187"/>
    <w:rsid w:val="009C69AE"/>
    <w:rsid w:val="009C6F52"/>
    <w:rsid w:val="009D0082"/>
    <w:rsid w:val="009D17F4"/>
    <w:rsid w:val="009D43F3"/>
    <w:rsid w:val="009D4BAD"/>
    <w:rsid w:val="009D5B8D"/>
    <w:rsid w:val="009D6D48"/>
    <w:rsid w:val="009E21CC"/>
    <w:rsid w:val="009E2E79"/>
    <w:rsid w:val="009E32B0"/>
    <w:rsid w:val="009E58E6"/>
    <w:rsid w:val="009E6DD6"/>
    <w:rsid w:val="009F0F00"/>
    <w:rsid w:val="009F1838"/>
    <w:rsid w:val="009F2421"/>
    <w:rsid w:val="009F51A2"/>
    <w:rsid w:val="009F5590"/>
    <w:rsid w:val="009F6F30"/>
    <w:rsid w:val="00A02655"/>
    <w:rsid w:val="00A0730B"/>
    <w:rsid w:val="00A077BC"/>
    <w:rsid w:val="00A07A4C"/>
    <w:rsid w:val="00A07F17"/>
    <w:rsid w:val="00A10C1B"/>
    <w:rsid w:val="00A1265A"/>
    <w:rsid w:val="00A14301"/>
    <w:rsid w:val="00A16710"/>
    <w:rsid w:val="00A16AE3"/>
    <w:rsid w:val="00A2126A"/>
    <w:rsid w:val="00A24F25"/>
    <w:rsid w:val="00A25451"/>
    <w:rsid w:val="00A25B23"/>
    <w:rsid w:val="00A25CC8"/>
    <w:rsid w:val="00A31108"/>
    <w:rsid w:val="00A32F8A"/>
    <w:rsid w:val="00A35AA7"/>
    <w:rsid w:val="00A36308"/>
    <w:rsid w:val="00A45631"/>
    <w:rsid w:val="00A45B8F"/>
    <w:rsid w:val="00A47B09"/>
    <w:rsid w:val="00A500DF"/>
    <w:rsid w:val="00A50977"/>
    <w:rsid w:val="00A51B70"/>
    <w:rsid w:val="00A52C79"/>
    <w:rsid w:val="00A53368"/>
    <w:rsid w:val="00A534FE"/>
    <w:rsid w:val="00A53B0C"/>
    <w:rsid w:val="00A57C85"/>
    <w:rsid w:val="00A57ED0"/>
    <w:rsid w:val="00A60320"/>
    <w:rsid w:val="00A63E72"/>
    <w:rsid w:val="00A63F2A"/>
    <w:rsid w:val="00A6400A"/>
    <w:rsid w:val="00A7022E"/>
    <w:rsid w:val="00A7079E"/>
    <w:rsid w:val="00A7089F"/>
    <w:rsid w:val="00A70C28"/>
    <w:rsid w:val="00A73503"/>
    <w:rsid w:val="00A752C9"/>
    <w:rsid w:val="00A80224"/>
    <w:rsid w:val="00A8300F"/>
    <w:rsid w:val="00A84435"/>
    <w:rsid w:val="00A845AC"/>
    <w:rsid w:val="00A85B1F"/>
    <w:rsid w:val="00A86C03"/>
    <w:rsid w:val="00A90092"/>
    <w:rsid w:val="00A91FAD"/>
    <w:rsid w:val="00A941EE"/>
    <w:rsid w:val="00A956EF"/>
    <w:rsid w:val="00AA181E"/>
    <w:rsid w:val="00AA30CD"/>
    <w:rsid w:val="00AA407A"/>
    <w:rsid w:val="00AA4E0D"/>
    <w:rsid w:val="00AA5734"/>
    <w:rsid w:val="00AA6503"/>
    <w:rsid w:val="00AA7EAF"/>
    <w:rsid w:val="00AB06AF"/>
    <w:rsid w:val="00AC0334"/>
    <w:rsid w:val="00AC0968"/>
    <w:rsid w:val="00AC1BA5"/>
    <w:rsid w:val="00AC1E89"/>
    <w:rsid w:val="00AC1F3B"/>
    <w:rsid w:val="00AC30FB"/>
    <w:rsid w:val="00AC3A15"/>
    <w:rsid w:val="00AC3C80"/>
    <w:rsid w:val="00AC4545"/>
    <w:rsid w:val="00AC525C"/>
    <w:rsid w:val="00AC7E61"/>
    <w:rsid w:val="00AD088F"/>
    <w:rsid w:val="00AD0E28"/>
    <w:rsid w:val="00AD1F36"/>
    <w:rsid w:val="00AD3165"/>
    <w:rsid w:val="00AE3D2B"/>
    <w:rsid w:val="00AE518A"/>
    <w:rsid w:val="00AE5FA3"/>
    <w:rsid w:val="00AF00BF"/>
    <w:rsid w:val="00AF1202"/>
    <w:rsid w:val="00AF221A"/>
    <w:rsid w:val="00AF2698"/>
    <w:rsid w:val="00AF329C"/>
    <w:rsid w:val="00AF372F"/>
    <w:rsid w:val="00AF415D"/>
    <w:rsid w:val="00AF548B"/>
    <w:rsid w:val="00B004E5"/>
    <w:rsid w:val="00B02FAD"/>
    <w:rsid w:val="00B03058"/>
    <w:rsid w:val="00B10D66"/>
    <w:rsid w:val="00B11399"/>
    <w:rsid w:val="00B12C8F"/>
    <w:rsid w:val="00B133BE"/>
    <w:rsid w:val="00B13880"/>
    <w:rsid w:val="00B14864"/>
    <w:rsid w:val="00B14B28"/>
    <w:rsid w:val="00B14CA0"/>
    <w:rsid w:val="00B169FA"/>
    <w:rsid w:val="00B17046"/>
    <w:rsid w:val="00B17166"/>
    <w:rsid w:val="00B21B4A"/>
    <w:rsid w:val="00B21E76"/>
    <w:rsid w:val="00B22FD6"/>
    <w:rsid w:val="00B275B3"/>
    <w:rsid w:val="00B303BC"/>
    <w:rsid w:val="00B30506"/>
    <w:rsid w:val="00B31126"/>
    <w:rsid w:val="00B34BE5"/>
    <w:rsid w:val="00B35A9D"/>
    <w:rsid w:val="00B36FA6"/>
    <w:rsid w:val="00B404F9"/>
    <w:rsid w:val="00B40D85"/>
    <w:rsid w:val="00B43347"/>
    <w:rsid w:val="00B44939"/>
    <w:rsid w:val="00B50A69"/>
    <w:rsid w:val="00B50D33"/>
    <w:rsid w:val="00B51D86"/>
    <w:rsid w:val="00B532DE"/>
    <w:rsid w:val="00B55E5A"/>
    <w:rsid w:val="00B61321"/>
    <w:rsid w:val="00B63114"/>
    <w:rsid w:val="00B64370"/>
    <w:rsid w:val="00B643D7"/>
    <w:rsid w:val="00B67476"/>
    <w:rsid w:val="00B674CA"/>
    <w:rsid w:val="00B70D62"/>
    <w:rsid w:val="00B70E82"/>
    <w:rsid w:val="00B71FA5"/>
    <w:rsid w:val="00B72364"/>
    <w:rsid w:val="00B7396E"/>
    <w:rsid w:val="00B7423B"/>
    <w:rsid w:val="00B7485C"/>
    <w:rsid w:val="00B75846"/>
    <w:rsid w:val="00B758B0"/>
    <w:rsid w:val="00B765F5"/>
    <w:rsid w:val="00B825BB"/>
    <w:rsid w:val="00B8355D"/>
    <w:rsid w:val="00B8584F"/>
    <w:rsid w:val="00B86043"/>
    <w:rsid w:val="00B90A1D"/>
    <w:rsid w:val="00B9378A"/>
    <w:rsid w:val="00B94D02"/>
    <w:rsid w:val="00B96612"/>
    <w:rsid w:val="00B968C0"/>
    <w:rsid w:val="00B97C75"/>
    <w:rsid w:val="00BA2927"/>
    <w:rsid w:val="00BA2EC1"/>
    <w:rsid w:val="00BA4640"/>
    <w:rsid w:val="00BA7D69"/>
    <w:rsid w:val="00BB04FE"/>
    <w:rsid w:val="00BB0716"/>
    <w:rsid w:val="00BB1A86"/>
    <w:rsid w:val="00BB2B12"/>
    <w:rsid w:val="00BB44DF"/>
    <w:rsid w:val="00BB4545"/>
    <w:rsid w:val="00BB6C4E"/>
    <w:rsid w:val="00BC283B"/>
    <w:rsid w:val="00BC41D5"/>
    <w:rsid w:val="00BC6640"/>
    <w:rsid w:val="00BC7BCB"/>
    <w:rsid w:val="00BD1D25"/>
    <w:rsid w:val="00BD3A86"/>
    <w:rsid w:val="00BD4384"/>
    <w:rsid w:val="00BD45AA"/>
    <w:rsid w:val="00BD6094"/>
    <w:rsid w:val="00BD6C78"/>
    <w:rsid w:val="00BD7C61"/>
    <w:rsid w:val="00BE3E1C"/>
    <w:rsid w:val="00BE5B59"/>
    <w:rsid w:val="00BE6DE8"/>
    <w:rsid w:val="00BF0E9E"/>
    <w:rsid w:val="00BF2320"/>
    <w:rsid w:val="00BF66DE"/>
    <w:rsid w:val="00C00225"/>
    <w:rsid w:val="00C0031E"/>
    <w:rsid w:val="00C009CD"/>
    <w:rsid w:val="00C01501"/>
    <w:rsid w:val="00C01EF6"/>
    <w:rsid w:val="00C05840"/>
    <w:rsid w:val="00C06793"/>
    <w:rsid w:val="00C06CDD"/>
    <w:rsid w:val="00C07E5C"/>
    <w:rsid w:val="00C10E66"/>
    <w:rsid w:val="00C10EFC"/>
    <w:rsid w:val="00C141D7"/>
    <w:rsid w:val="00C14753"/>
    <w:rsid w:val="00C158A1"/>
    <w:rsid w:val="00C20486"/>
    <w:rsid w:val="00C20C1A"/>
    <w:rsid w:val="00C21125"/>
    <w:rsid w:val="00C222C5"/>
    <w:rsid w:val="00C22ABF"/>
    <w:rsid w:val="00C2481D"/>
    <w:rsid w:val="00C2487D"/>
    <w:rsid w:val="00C260E0"/>
    <w:rsid w:val="00C26B2E"/>
    <w:rsid w:val="00C30CEF"/>
    <w:rsid w:val="00C349C1"/>
    <w:rsid w:val="00C34BF3"/>
    <w:rsid w:val="00C3617C"/>
    <w:rsid w:val="00C37E7C"/>
    <w:rsid w:val="00C41377"/>
    <w:rsid w:val="00C41525"/>
    <w:rsid w:val="00C44543"/>
    <w:rsid w:val="00C44C4E"/>
    <w:rsid w:val="00C4522A"/>
    <w:rsid w:val="00C452D3"/>
    <w:rsid w:val="00C46347"/>
    <w:rsid w:val="00C46E4A"/>
    <w:rsid w:val="00C53DBC"/>
    <w:rsid w:val="00C54973"/>
    <w:rsid w:val="00C56454"/>
    <w:rsid w:val="00C56A08"/>
    <w:rsid w:val="00C602FF"/>
    <w:rsid w:val="00C60875"/>
    <w:rsid w:val="00C625B7"/>
    <w:rsid w:val="00C65E32"/>
    <w:rsid w:val="00C70FA2"/>
    <w:rsid w:val="00C71718"/>
    <w:rsid w:val="00C71A61"/>
    <w:rsid w:val="00C72712"/>
    <w:rsid w:val="00C72FA9"/>
    <w:rsid w:val="00C76BE6"/>
    <w:rsid w:val="00C76C3B"/>
    <w:rsid w:val="00C80D72"/>
    <w:rsid w:val="00C81751"/>
    <w:rsid w:val="00C81A25"/>
    <w:rsid w:val="00C81C32"/>
    <w:rsid w:val="00C822FC"/>
    <w:rsid w:val="00C82977"/>
    <w:rsid w:val="00C8372A"/>
    <w:rsid w:val="00C83B89"/>
    <w:rsid w:val="00C8563F"/>
    <w:rsid w:val="00C857AA"/>
    <w:rsid w:val="00C914CF"/>
    <w:rsid w:val="00C92DA3"/>
    <w:rsid w:val="00CA02D5"/>
    <w:rsid w:val="00CA0AB2"/>
    <w:rsid w:val="00CA0CBB"/>
    <w:rsid w:val="00CA1268"/>
    <w:rsid w:val="00CA3D8D"/>
    <w:rsid w:val="00CA4C76"/>
    <w:rsid w:val="00CA7BE8"/>
    <w:rsid w:val="00CB06ED"/>
    <w:rsid w:val="00CB1B14"/>
    <w:rsid w:val="00CB4452"/>
    <w:rsid w:val="00CB64CE"/>
    <w:rsid w:val="00CC1463"/>
    <w:rsid w:val="00CC1CC1"/>
    <w:rsid w:val="00CC26AC"/>
    <w:rsid w:val="00CC3BC7"/>
    <w:rsid w:val="00CC62E9"/>
    <w:rsid w:val="00CD02C3"/>
    <w:rsid w:val="00CD1244"/>
    <w:rsid w:val="00CD2290"/>
    <w:rsid w:val="00CD3C90"/>
    <w:rsid w:val="00CD52EE"/>
    <w:rsid w:val="00CD5869"/>
    <w:rsid w:val="00CD66F6"/>
    <w:rsid w:val="00CE07A6"/>
    <w:rsid w:val="00CE2035"/>
    <w:rsid w:val="00CE2567"/>
    <w:rsid w:val="00CE2B15"/>
    <w:rsid w:val="00CE571D"/>
    <w:rsid w:val="00CE5EFD"/>
    <w:rsid w:val="00CF2699"/>
    <w:rsid w:val="00CF2C25"/>
    <w:rsid w:val="00CF2FDD"/>
    <w:rsid w:val="00CF3A9C"/>
    <w:rsid w:val="00CF4280"/>
    <w:rsid w:val="00CF7E61"/>
    <w:rsid w:val="00D012D3"/>
    <w:rsid w:val="00D030FC"/>
    <w:rsid w:val="00D06101"/>
    <w:rsid w:val="00D06F32"/>
    <w:rsid w:val="00D0727E"/>
    <w:rsid w:val="00D103E7"/>
    <w:rsid w:val="00D160C7"/>
    <w:rsid w:val="00D17006"/>
    <w:rsid w:val="00D1707F"/>
    <w:rsid w:val="00D17530"/>
    <w:rsid w:val="00D21E29"/>
    <w:rsid w:val="00D22829"/>
    <w:rsid w:val="00D249FC"/>
    <w:rsid w:val="00D275FD"/>
    <w:rsid w:val="00D30A79"/>
    <w:rsid w:val="00D31151"/>
    <w:rsid w:val="00D31682"/>
    <w:rsid w:val="00D33480"/>
    <w:rsid w:val="00D343A0"/>
    <w:rsid w:val="00D36700"/>
    <w:rsid w:val="00D40949"/>
    <w:rsid w:val="00D40FC5"/>
    <w:rsid w:val="00D418A8"/>
    <w:rsid w:val="00D422A0"/>
    <w:rsid w:val="00D45F6E"/>
    <w:rsid w:val="00D46039"/>
    <w:rsid w:val="00D47001"/>
    <w:rsid w:val="00D47D9A"/>
    <w:rsid w:val="00D50C4E"/>
    <w:rsid w:val="00D54638"/>
    <w:rsid w:val="00D54A49"/>
    <w:rsid w:val="00D54DD8"/>
    <w:rsid w:val="00D5784D"/>
    <w:rsid w:val="00D60294"/>
    <w:rsid w:val="00D60B26"/>
    <w:rsid w:val="00D6146F"/>
    <w:rsid w:val="00D65A5B"/>
    <w:rsid w:val="00D66066"/>
    <w:rsid w:val="00D67435"/>
    <w:rsid w:val="00D7010A"/>
    <w:rsid w:val="00D71DBA"/>
    <w:rsid w:val="00D72A3E"/>
    <w:rsid w:val="00D74897"/>
    <w:rsid w:val="00D75BE7"/>
    <w:rsid w:val="00D770C5"/>
    <w:rsid w:val="00D77CD9"/>
    <w:rsid w:val="00D80ADE"/>
    <w:rsid w:val="00D813BA"/>
    <w:rsid w:val="00D815DC"/>
    <w:rsid w:val="00D84EE0"/>
    <w:rsid w:val="00D856C2"/>
    <w:rsid w:val="00D8656C"/>
    <w:rsid w:val="00D90A6B"/>
    <w:rsid w:val="00D90A76"/>
    <w:rsid w:val="00D91E56"/>
    <w:rsid w:val="00D92546"/>
    <w:rsid w:val="00D9332B"/>
    <w:rsid w:val="00D9576F"/>
    <w:rsid w:val="00DA03DB"/>
    <w:rsid w:val="00DA0C3C"/>
    <w:rsid w:val="00DA2663"/>
    <w:rsid w:val="00DA43D4"/>
    <w:rsid w:val="00DA4D94"/>
    <w:rsid w:val="00DA78EA"/>
    <w:rsid w:val="00DB3DD3"/>
    <w:rsid w:val="00DB426D"/>
    <w:rsid w:val="00DB54D8"/>
    <w:rsid w:val="00DC04D6"/>
    <w:rsid w:val="00DC380C"/>
    <w:rsid w:val="00DC5A98"/>
    <w:rsid w:val="00DC5BE4"/>
    <w:rsid w:val="00DC6B5A"/>
    <w:rsid w:val="00DC71C2"/>
    <w:rsid w:val="00DC7977"/>
    <w:rsid w:val="00DD3035"/>
    <w:rsid w:val="00DD32AD"/>
    <w:rsid w:val="00DD3BFA"/>
    <w:rsid w:val="00DD4AE2"/>
    <w:rsid w:val="00DD5B3F"/>
    <w:rsid w:val="00DD757C"/>
    <w:rsid w:val="00DD7EB1"/>
    <w:rsid w:val="00DE0095"/>
    <w:rsid w:val="00DE2B33"/>
    <w:rsid w:val="00DE43EC"/>
    <w:rsid w:val="00DE5125"/>
    <w:rsid w:val="00DE7022"/>
    <w:rsid w:val="00DF08B3"/>
    <w:rsid w:val="00DF29CD"/>
    <w:rsid w:val="00DF47EB"/>
    <w:rsid w:val="00E00119"/>
    <w:rsid w:val="00E01113"/>
    <w:rsid w:val="00E02F51"/>
    <w:rsid w:val="00E037A9"/>
    <w:rsid w:val="00E03CB5"/>
    <w:rsid w:val="00E03E59"/>
    <w:rsid w:val="00E0402A"/>
    <w:rsid w:val="00E05BF1"/>
    <w:rsid w:val="00E079BD"/>
    <w:rsid w:val="00E07F3E"/>
    <w:rsid w:val="00E1030B"/>
    <w:rsid w:val="00E10579"/>
    <w:rsid w:val="00E10688"/>
    <w:rsid w:val="00E11E86"/>
    <w:rsid w:val="00E129E8"/>
    <w:rsid w:val="00E131DB"/>
    <w:rsid w:val="00E15010"/>
    <w:rsid w:val="00E16CFB"/>
    <w:rsid w:val="00E16D83"/>
    <w:rsid w:val="00E2059C"/>
    <w:rsid w:val="00E21C56"/>
    <w:rsid w:val="00E25227"/>
    <w:rsid w:val="00E25A44"/>
    <w:rsid w:val="00E26131"/>
    <w:rsid w:val="00E26784"/>
    <w:rsid w:val="00E269D7"/>
    <w:rsid w:val="00E30C70"/>
    <w:rsid w:val="00E3110A"/>
    <w:rsid w:val="00E31F99"/>
    <w:rsid w:val="00E32B1F"/>
    <w:rsid w:val="00E338A0"/>
    <w:rsid w:val="00E34017"/>
    <w:rsid w:val="00E34E30"/>
    <w:rsid w:val="00E351F7"/>
    <w:rsid w:val="00E35764"/>
    <w:rsid w:val="00E35F28"/>
    <w:rsid w:val="00E3781B"/>
    <w:rsid w:val="00E37FE5"/>
    <w:rsid w:val="00E42091"/>
    <w:rsid w:val="00E457BC"/>
    <w:rsid w:val="00E465DB"/>
    <w:rsid w:val="00E476A3"/>
    <w:rsid w:val="00E501E1"/>
    <w:rsid w:val="00E50B11"/>
    <w:rsid w:val="00E51E46"/>
    <w:rsid w:val="00E52489"/>
    <w:rsid w:val="00E54B59"/>
    <w:rsid w:val="00E57AA0"/>
    <w:rsid w:val="00E604E0"/>
    <w:rsid w:val="00E60923"/>
    <w:rsid w:val="00E61811"/>
    <w:rsid w:val="00E638FF"/>
    <w:rsid w:val="00E71B72"/>
    <w:rsid w:val="00E77247"/>
    <w:rsid w:val="00E81258"/>
    <w:rsid w:val="00E829E1"/>
    <w:rsid w:val="00E83F9C"/>
    <w:rsid w:val="00E85B5F"/>
    <w:rsid w:val="00E861B3"/>
    <w:rsid w:val="00E87EC4"/>
    <w:rsid w:val="00E906B4"/>
    <w:rsid w:val="00E92007"/>
    <w:rsid w:val="00EA0012"/>
    <w:rsid w:val="00EA19BD"/>
    <w:rsid w:val="00EA1C5F"/>
    <w:rsid w:val="00EA2570"/>
    <w:rsid w:val="00EA320E"/>
    <w:rsid w:val="00EA69BC"/>
    <w:rsid w:val="00EA6B53"/>
    <w:rsid w:val="00EB02E1"/>
    <w:rsid w:val="00EB317A"/>
    <w:rsid w:val="00EB3DD4"/>
    <w:rsid w:val="00EB643E"/>
    <w:rsid w:val="00EC07FC"/>
    <w:rsid w:val="00EC0DC4"/>
    <w:rsid w:val="00EC25B8"/>
    <w:rsid w:val="00EC2D3B"/>
    <w:rsid w:val="00EC3BE1"/>
    <w:rsid w:val="00EC4DD5"/>
    <w:rsid w:val="00EC5893"/>
    <w:rsid w:val="00EC7658"/>
    <w:rsid w:val="00EC7899"/>
    <w:rsid w:val="00ED2B6F"/>
    <w:rsid w:val="00ED35C7"/>
    <w:rsid w:val="00EE0A77"/>
    <w:rsid w:val="00EE0A9B"/>
    <w:rsid w:val="00EE1212"/>
    <w:rsid w:val="00EE360D"/>
    <w:rsid w:val="00EE381E"/>
    <w:rsid w:val="00EE3D1A"/>
    <w:rsid w:val="00EE5649"/>
    <w:rsid w:val="00EF17F0"/>
    <w:rsid w:val="00EF1B49"/>
    <w:rsid w:val="00EF2466"/>
    <w:rsid w:val="00EF6DF8"/>
    <w:rsid w:val="00F00EFE"/>
    <w:rsid w:val="00F04514"/>
    <w:rsid w:val="00F06C37"/>
    <w:rsid w:val="00F11890"/>
    <w:rsid w:val="00F11980"/>
    <w:rsid w:val="00F1358A"/>
    <w:rsid w:val="00F14692"/>
    <w:rsid w:val="00F14900"/>
    <w:rsid w:val="00F1652F"/>
    <w:rsid w:val="00F1739C"/>
    <w:rsid w:val="00F1779B"/>
    <w:rsid w:val="00F17F94"/>
    <w:rsid w:val="00F21A7A"/>
    <w:rsid w:val="00F23304"/>
    <w:rsid w:val="00F24ED3"/>
    <w:rsid w:val="00F2732D"/>
    <w:rsid w:val="00F279B7"/>
    <w:rsid w:val="00F27C05"/>
    <w:rsid w:val="00F30A9D"/>
    <w:rsid w:val="00F33107"/>
    <w:rsid w:val="00F35AB3"/>
    <w:rsid w:val="00F3655D"/>
    <w:rsid w:val="00F37162"/>
    <w:rsid w:val="00F37668"/>
    <w:rsid w:val="00F37998"/>
    <w:rsid w:val="00F44115"/>
    <w:rsid w:val="00F44322"/>
    <w:rsid w:val="00F46828"/>
    <w:rsid w:val="00F4788A"/>
    <w:rsid w:val="00F47A69"/>
    <w:rsid w:val="00F47D0D"/>
    <w:rsid w:val="00F51B0E"/>
    <w:rsid w:val="00F51C06"/>
    <w:rsid w:val="00F53EAB"/>
    <w:rsid w:val="00F56FA6"/>
    <w:rsid w:val="00F6022C"/>
    <w:rsid w:val="00F607BA"/>
    <w:rsid w:val="00F629B1"/>
    <w:rsid w:val="00F62A79"/>
    <w:rsid w:val="00F64C42"/>
    <w:rsid w:val="00F66CBB"/>
    <w:rsid w:val="00F66F21"/>
    <w:rsid w:val="00F708AD"/>
    <w:rsid w:val="00F708E7"/>
    <w:rsid w:val="00F71325"/>
    <w:rsid w:val="00F71972"/>
    <w:rsid w:val="00F729B0"/>
    <w:rsid w:val="00F775BF"/>
    <w:rsid w:val="00F77F5B"/>
    <w:rsid w:val="00F801DD"/>
    <w:rsid w:val="00F80E22"/>
    <w:rsid w:val="00F8135B"/>
    <w:rsid w:val="00F81E21"/>
    <w:rsid w:val="00F82B7E"/>
    <w:rsid w:val="00F82C01"/>
    <w:rsid w:val="00F83CE8"/>
    <w:rsid w:val="00F83D72"/>
    <w:rsid w:val="00F85115"/>
    <w:rsid w:val="00F91AE9"/>
    <w:rsid w:val="00F935FE"/>
    <w:rsid w:val="00F94066"/>
    <w:rsid w:val="00F9496C"/>
    <w:rsid w:val="00F9688A"/>
    <w:rsid w:val="00F97D49"/>
    <w:rsid w:val="00FA027C"/>
    <w:rsid w:val="00FA156E"/>
    <w:rsid w:val="00FA1BBF"/>
    <w:rsid w:val="00FA1F0A"/>
    <w:rsid w:val="00FA3044"/>
    <w:rsid w:val="00FA36D0"/>
    <w:rsid w:val="00FA414E"/>
    <w:rsid w:val="00FA6F9B"/>
    <w:rsid w:val="00FA7409"/>
    <w:rsid w:val="00FA75AC"/>
    <w:rsid w:val="00FA7C44"/>
    <w:rsid w:val="00FB523C"/>
    <w:rsid w:val="00FB5544"/>
    <w:rsid w:val="00FB6465"/>
    <w:rsid w:val="00FB7DC5"/>
    <w:rsid w:val="00FC59F0"/>
    <w:rsid w:val="00FD0CFE"/>
    <w:rsid w:val="00FD1377"/>
    <w:rsid w:val="00FD40BA"/>
    <w:rsid w:val="00FD481A"/>
    <w:rsid w:val="00FD62EE"/>
    <w:rsid w:val="00FD651A"/>
    <w:rsid w:val="00FD69AF"/>
    <w:rsid w:val="00FE080A"/>
    <w:rsid w:val="00FE5990"/>
    <w:rsid w:val="00FE7DED"/>
    <w:rsid w:val="00FF009B"/>
    <w:rsid w:val="00FF04DB"/>
    <w:rsid w:val="00FF1993"/>
    <w:rsid w:val="00FF206C"/>
    <w:rsid w:val="00FF4B8A"/>
    <w:rsid w:val="00FF6002"/>
    <w:rsid w:val="00FF6610"/>
    <w:rsid w:val="00FF77A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30C011"/>
  <w15:docId w15:val="{9BCB61CF-C075-4381-807C-476F87CBC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C7658"/>
    <w:rPr>
      <w:rFonts w:ascii="Arial" w:eastAsia="Arial" w:hAnsi="Arial" w:cs="Arial"/>
      <w:lang w:eastAsia="it-IT" w:bidi="it-I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xtkrper">
    <w:name w:val="Body Text"/>
    <w:basedOn w:val="Standard"/>
    <w:uiPriority w:val="1"/>
    <w:qFormat/>
    <w:rPr>
      <w:sz w:val="20"/>
      <w:szCs w:val="20"/>
    </w:rPr>
  </w:style>
  <w:style w:type="paragraph" w:styleId="Listenabsatz">
    <w:name w:val="List Paragraph"/>
    <w:basedOn w:val="Standard"/>
    <w:uiPriority w:val="34"/>
    <w:qFormat/>
  </w:style>
  <w:style w:type="paragraph" w:customStyle="1" w:styleId="TableParagraph">
    <w:name w:val="Table Paragraph"/>
    <w:basedOn w:val="Standard"/>
    <w:uiPriority w:val="1"/>
    <w:qFormat/>
  </w:style>
  <w:style w:type="character" w:styleId="Hyperlink">
    <w:name w:val="Hyperlink"/>
    <w:basedOn w:val="Absatz-Standardschriftart"/>
    <w:uiPriority w:val="99"/>
    <w:unhideWhenUsed/>
    <w:rsid w:val="004049F7"/>
    <w:rPr>
      <w:color w:val="0000FF" w:themeColor="hyperlink"/>
      <w:u w:val="single"/>
    </w:rPr>
  </w:style>
  <w:style w:type="character" w:customStyle="1" w:styleId="MenoPendente1">
    <w:name w:val="Menção Pendente1"/>
    <w:basedOn w:val="Absatz-Standardschriftart"/>
    <w:uiPriority w:val="99"/>
    <w:semiHidden/>
    <w:unhideWhenUsed/>
    <w:rsid w:val="004049F7"/>
    <w:rPr>
      <w:color w:val="605E5C"/>
      <w:shd w:val="clear" w:color="auto" w:fill="E1DFDD"/>
    </w:rPr>
  </w:style>
  <w:style w:type="paragraph" w:styleId="Kopfzeile">
    <w:name w:val="header"/>
    <w:basedOn w:val="Standard"/>
    <w:link w:val="KopfzeileZchn"/>
    <w:uiPriority w:val="99"/>
    <w:unhideWhenUsed/>
    <w:rsid w:val="004049F7"/>
    <w:pPr>
      <w:tabs>
        <w:tab w:val="center" w:pos="4819"/>
        <w:tab w:val="right" w:pos="9638"/>
      </w:tabs>
    </w:pPr>
  </w:style>
  <w:style w:type="character" w:customStyle="1" w:styleId="KopfzeileZchn">
    <w:name w:val="Kopfzeile Zchn"/>
    <w:basedOn w:val="Absatz-Standardschriftart"/>
    <w:link w:val="Kopfzeile"/>
    <w:uiPriority w:val="99"/>
    <w:rsid w:val="004049F7"/>
    <w:rPr>
      <w:rFonts w:ascii="Arial" w:eastAsia="Arial" w:hAnsi="Arial" w:cs="Arial"/>
      <w:lang w:val="en-GB" w:eastAsia="it-IT" w:bidi="it-IT"/>
    </w:rPr>
  </w:style>
  <w:style w:type="paragraph" w:styleId="Fuzeile">
    <w:name w:val="footer"/>
    <w:basedOn w:val="Standard"/>
    <w:link w:val="FuzeileZchn"/>
    <w:uiPriority w:val="99"/>
    <w:unhideWhenUsed/>
    <w:rsid w:val="004049F7"/>
    <w:pPr>
      <w:tabs>
        <w:tab w:val="center" w:pos="4819"/>
        <w:tab w:val="right" w:pos="9638"/>
      </w:tabs>
    </w:pPr>
  </w:style>
  <w:style w:type="character" w:customStyle="1" w:styleId="FuzeileZchn">
    <w:name w:val="Fußzeile Zchn"/>
    <w:basedOn w:val="Absatz-Standardschriftart"/>
    <w:link w:val="Fuzeile"/>
    <w:uiPriority w:val="99"/>
    <w:rsid w:val="004049F7"/>
    <w:rPr>
      <w:rFonts w:ascii="Arial" w:eastAsia="Arial" w:hAnsi="Arial" w:cs="Arial"/>
      <w:lang w:val="en-GB" w:eastAsia="it-IT" w:bidi="it-IT"/>
    </w:rPr>
  </w:style>
  <w:style w:type="paragraph" w:styleId="Funotentext">
    <w:name w:val="footnote text"/>
    <w:basedOn w:val="Standard"/>
    <w:link w:val="FunotentextZchn"/>
    <w:uiPriority w:val="99"/>
    <w:semiHidden/>
    <w:unhideWhenUsed/>
    <w:rsid w:val="003D2F97"/>
    <w:rPr>
      <w:sz w:val="20"/>
      <w:szCs w:val="20"/>
    </w:rPr>
  </w:style>
  <w:style w:type="character" w:customStyle="1" w:styleId="FunotentextZchn">
    <w:name w:val="Fußnotentext Zchn"/>
    <w:basedOn w:val="Absatz-Standardschriftart"/>
    <w:link w:val="Funotentext"/>
    <w:uiPriority w:val="99"/>
    <w:semiHidden/>
    <w:rsid w:val="003D2F97"/>
    <w:rPr>
      <w:rFonts w:ascii="Arial" w:eastAsia="Arial" w:hAnsi="Arial" w:cs="Arial"/>
      <w:sz w:val="20"/>
      <w:szCs w:val="20"/>
      <w:lang w:val="en-GB" w:eastAsia="it-IT" w:bidi="it-IT"/>
    </w:rPr>
  </w:style>
  <w:style w:type="character" w:styleId="Funotenzeichen">
    <w:name w:val="footnote reference"/>
    <w:basedOn w:val="Absatz-Standardschriftart"/>
    <w:uiPriority w:val="99"/>
    <w:semiHidden/>
    <w:unhideWhenUsed/>
    <w:rsid w:val="003D2F97"/>
    <w:rPr>
      <w:vertAlign w:val="superscript"/>
    </w:rPr>
  </w:style>
  <w:style w:type="character" w:styleId="BesuchterLink">
    <w:name w:val="FollowedHyperlink"/>
    <w:basedOn w:val="Absatz-Standardschriftart"/>
    <w:uiPriority w:val="99"/>
    <w:semiHidden/>
    <w:unhideWhenUsed/>
    <w:rsid w:val="008263DA"/>
    <w:rPr>
      <w:color w:val="800080" w:themeColor="followedHyperlink"/>
      <w:u w:val="single"/>
    </w:rPr>
  </w:style>
  <w:style w:type="paragraph" w:styleId="Sprechblasentext">
    <w:name w:val="Balloon Text"/>
    <w:basedOn w:val="Standard"/>
    <w:link w:val="SprechblasentextZchn"/>
    <w:uiPriority w:val="99"/>
    <w:semiHidden/>
    <w:unhideWhenUsed/>
    <w:rsid w:val="007770B2"/>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770B2"/>
    <w:rPr>
      <w:rFonts w:ascii="Segoe UI" w:eastAsia="Arial" w:hAnsi="Segoe UI" w:cs="Segoe UI"/>
      <w:sz w:val="18"/>
      <w:szCs w:val="18"/>
      <w:lang w:eastAsia="it-IT" w:bidi="it-IT"/>
    </w:rPr>
  </w:style>
  <w:style w:type="character" w:customStyle="1" w:styleId="Menzione1">
    <w:name w:val="Menzione1"/>
    <w:basedOn w:val="Absatz-Standardschriftart"/>
    <w:uiPriority w:val="99"/>
    <w:semiHidden/>
    <w:unhideWhenUsed/>
    <w:rsid w:val="00C20486"/>
    <w:rPr>
      <w:color w:val="2B579A"/>
      <w:shd w:val="clear" w:color="auto" w:fill="E6E6E6"/>
    </w:rPr>
  </w:style>
  <w:style w:type="character" w:styleId="Kommentarzeichen">
    <w:name w:val="annotation reference"/>
    <w:basedOn w:val="Absatz-Standardschriftart"/>
    <w:uiPriority w:val="99"/>
    <w:semiHidden/>
    <w:unhideWhenUsed/>
    <w:qFormat/>
    <w:rsid w:val="00747C9E"/>
    <w:rPr>
      <w:sz w:val="16"/>
      <w:szCs w:val="16"/>
    </w:rPr>
  </w:style>
  <w:style w:type="paragraph" w:styleId="Kommentartext">
    <w:name w:val="annotation text"/>
    <w:basedOn w:val="Standard"/>
    <w:link w:val="KommentartextZchn"/>
    <w:uiPriority w:val="99"/>
    <w:unhideWhenUsed/>
    <w:qFormat/>
    <w:rsid w:val="00747C9E"/>
    <w:rPr>
      <w:sz w:val="20"/>
      <w:szCs w:val="20"/>
    </w:rPr>
  </w:style>
  <w:style w:type="character" w:customStyle="1" w:styleId="KommentartextZchn">
    <w:name w:val="Kommentartext Zchn"/>
    <w:basedOn w:val="Absatz-Standardschriftart"/>
    <w:link w:val="Kommentartext"/>
    <w:uiPriority w:val="99"/>
    <w:qFormat/>
    <w:rsid w:val="00747C9E"/>
    <w:rPr>
      <w:rFonts w:ascii="Arial" w:eastAsia="Arial" w:hAnsi="Arial" w:cs="Arial"/>
      <w:sz w:val="20"/>
      <w:szCs w:val="20"/>
      <w:lang w:eastAsia="it-IT" w:bidi="it-IT"/>
    </w:rPr>
  </w:style>
  <w:style w:type="paragraph" w:styleId="Kommentarthema">
    <w:name w:val="annotation subject"/>
    <w:basedOn w:val="Kommentartext"/>
    <w:next w:val="Kommentartext"/>
    <w:link w:val="KommentarthemaZchn"/>
    <w:uiPriority w:val="99"/>
    <w:semiHidden/>
    <w:unhideWhenUsed/>
    <w:rsid w:val="00747C9E"/>
    <w:rPr>
      <w:b/>
      <w:bCs/>
    </w:rPr>
  </w:style>
  <w:style w:type="character" w:customStyle="1" w:styleId="KommentarthemaZchn">
    <w:name w:val="Kommentarthema Zchn"/>
    <w:basedOn w:val="KommentartextZchn"/>
    <w:link w:val="Kommentarthema"/>
    <w:uiPriority w:val="99"/>
    <w:semiHidden/>
    <w:rsid w:val="00747C9E"/>
    <w:rPr>
      <w:rFonts w:ascii="Arial" w:eastAsia="Arial" w:hAnsi="Arial" w:cs="Arial"/>
      <w:b/>
      <w:bCs/>
      <w:sz w:val="20"/>
      <w:szCs w:val="20"/>
      <w:lang w:eastAsia="it-IT" w:bidi="it-IT"/>
    </w:rPr>
  </w:style>
  <w:style w:type="character" w:customStyle="1" w:styleId="A2">
    <w:name w:val="A2"/>
    <w:uiPriority w:val="99"/>
    <w:rsid w:val="00415DED"/>
    <w:rPr>
      <w:rFonts w:cs="Univers LT Std 47 Cn Lt"/>
      <w:color w:val="000000"/>
      <w:sz w:val="22"/>
      <w:szCs w:val="22"/>
    </w:rPr>
  </w:style>
  <w:style w:type="paragraph" w:styleId="berarbeitung">
    <w:name w:val="Revision"/>
    <w:hidden/>
    <w:uiPriority w:val="99"/>
    <w:semiHidden/>
    <w:rsid w:val="00A6400A"/>
    <w:pPr>
      <w:widowControl/>
      <w:autoSpaceDE/>
      <w:autoSpaceDN/>
    </w:pPr>
    <w:rPr>
      <w:rFonts w:ascii="Arial" w:eastAsia="Arial" w:hAnsi="Arial" w:cs="Arial"/>
      <w:lang w:eastAsia="it-IT" w:bidi="it-IT"/>
    </w:rPr>
  </w:style>
  <w:style w:type="character" w:customStyle="1" w:styleId="Menzionenonrisolta1">
    <w:name w:val="Menzione non risolta1"/>
    <w:basedOn w:val="Absatz-Standardschriftart"/>
    <w:uiPriority w:val="99"/>
    <w:semiHidden/>
    <w:unhideWhenUsed/>
    <w:rsid w:val="00F71972"/>
    <w:rPr>
      <w:color w:val="808080"/>
      <w:shd w:val="clear" w:color="auto" w:fill="E6E6E6"/>
    </w:rPr>
  </w:style>
  <w:style w:type="table" w:styleId="Tabellenraster">
    <w:name w:val="Table Grid"/>
    <w:basedOn w:val="NormaleTabelle"/>
    <w:uiPriority w:val="39"/>
    <w:rsid w:val="000201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bsatz-Standardschriftart"/>
    <w:rsid w:val="00A60320"/>
  </w:style>
  <w:style w:type="paragraph" w:styleId="KeinLeerraum">
    <w:name w:val="No Spacing"/>
    <w:uiPriority w:val="1"/>
    <w:qFormat/>
    <w:rsid w:val="005F3AC6"/>
    <w:pPr>
      <w:widowControl/>
      <w:pBdr>
        <w:top w:val="nil"/>
        <w:left w:val="nil"/>
        <w:bottom w:val="nil"/>
        <w:right w:val="nil"/>
        <w:between w:val="nil"/>
        <w:bar w:val="nil"/>
      </w:pBdr>
      <w:autoSpaceDE/>
      <w:autoSpaceDN/>
    </w:pPr>
    <w:rPr>
      <w:rFonts w:ascii="Calibri" w:eastAsia="Arial Unicode MS" w:hAnsi="Calibri" w:cs="Arial Unicode MS"/>
      <w:color w:val="000000"/>
      <w:u w:color="000000"/>
      <w:bdr w:val="nil"/>
      <w:lang w:val="it-IT" w:eastAsia="it-IT"/>
    </w:rPr>
  </w:style>
  <w:style w:type="paragraph" w:styleId="NurText">
    <w:name w:val="Plain Text"/>
    <w:link w:val="NurTextZchn"/>
    <w:rsid w:val="00593F15"/>
    <w:pPr>
      <w:widowControl/>
      <w:pBdr>
        <w:top w:val="nil"/>
        <w:left w:val="nil"/>
        <w:bottom w:val="nil"/>
        <w:right w:val="nil"/>
        <w:between w:val="nil"/>
        <w:bar w:val="nil"/>
      </w:pBdr>
      <w:autoSpaceDE/>
      <w:autoSpaceDN/>
    </w:pPr>
    <w:rPr>
      <w:rFonts w:ascii="Calibri" w:eastAsia="Arial Unicode MS" w:hAnsi="Calibri" w:cs="Arial Unicode MS"/>
      <w:color w:val="000000"/>
      <w:u w:color="000000"/>
      <w:bdr w:val="nil"/>
      <w:lang w:val="it-IT" w:eastAsia="it-IT"/>
    </w:rPr>
  </w:style>
  <w:style w:type="character" w:customStyle="1" w:styleId="NurTextZchn">
    <w:name w:val="Nur Text Zchn"/>
    <w:basedOn w:val="Absatz-Standardschriftart"/>
    <w:link w:val="NurText"/>
    <w:rsid w:val="00593F15"/>
    <w:rPr>
      <w:rFonts w:ascii="Calibri" w:eastAsia="Arial Unicode MS" w:hAnsi="Calibri" w:cs="Arial Unicode MS"/>
      <w:color w:val="000000"/>
      <w:u w:color="000000"/>
      <w:bdr w:val="nil"/>
      <w:lang w:val="it-IT" w:eastAsia="it-IT"/>
    </w:rPr>
  </w:style>
  <w:style w:type="paragraph" w:customStyle="1" w:styleId="paragraph">
    <w:name w:val="paragraph"/>
    <w:basedOn w:val="Standard"/>
    <w:rsid w:val="00B67476"/>
    <w:pPr>
      <w:widowControl/>
      <w:autoSpaceDE/>
      <w:autoSpaceDN/>
      <w:spacing w:before="100" w:beforeAutospacing="1" w:after="100" w:afterAutospacing="1"/>
    </w:pPr>
    <w:rPr>
      <w:rFonts w:ascii="Times New Roman" w:eastAsia="Times New Roman" w:hAnsi="Times New Roman" w:cs="Times New Roman"/>
      <w:sz w:val="24"/>
      <w:szCs w:val="24"/>
      <w:lang w:val="it-IT" w:bidi="ar-SA"/>
    </w:rPr>
  </w:style>
  <w:style w:type="character" w:customStyle="1" w:styleId="normaltextrun">
    <w:name w:val="normaltextrun"/>
    <w:basedOn w:val="Absatz-Standardschriftart"/>
    <w:rsid w:val="00B67476"/>
  </w:style>
  <w:style w:type="character" w:customStyle="1" w:styleId="eop">
    <w:name w:val="eop"/>
    <w:basedOn w:val="Absatz-Standardschriftart"/>
    <w:rsid w:val="00B67476"/>
  </w:style>
  <w:style w:type="character" w:customStyle="1" w:styleId="scxw254937158">
    <w:name w:val="scxw254937158"/>
    <w:basedOn w:val="Absatz-Standardschriftart"/>
    <w:rsid w:val="00B67476"/>
  </w:style>
  <w:style w:type="character" w:styleId="NichtaufgelsteErwhnung">
    <w:name w:val="Unresolved Mention"/>
    <w:basedOn w:val="Absatz-Standardschriftart"/>
    <w:uiPriority w:val="99"/>
    <w:semiHidden/>
    <w:unhideWhenUsed/>
    <w:rsid w:val="00D30A79"/>
    <w:rPr>
      <w:color w:val="605E5C"/>
      <w:shd w:val="clear" w:color="auto" w:fill="E1DFDD"/>
    </w:rPr>
  </w:style>
  <w:style w:type="paragraph" w:styleId="StandardWeb">
    <w:name w:val="Normal (Web)"/>
    <w:basedOn w:val="Standard"/>
    <w:uiPriority w:val="99"/>
    <w:unhideWhenUsed/>
    <w:rsid w:val="00EC7658"/>
    <w:pPr>
      <w:widowControl/>
      <w:autoSpaceDE/>
      <w:autoSpaceDN/>
      <w:spacing w:before="100" w:beforeAutospacing="1" w:after="100" w:afterAutospacing="1"/>
    </w:pPr>
    <w:rPr>
      <w:rFonts w:ascii="Times New Roman" w:eastAsia="Times New Roman" w:hAnsi="Times New Roman" w:cs="Times New Roman"/>
      <w:sz w:val="24"/>
      <w:szCs w:val="24"/>
      <w:lang w:val="de-DE" w:eastAsia="de-D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6118">
      <w:bodyDiv w:val="1"/>
      <w:marLeft w:val="0"/>
      <w:marRight w:val="0"/>
      <w:marTop w:val="0"/>
      <w:marBottom w:val="0"/>
      <w:divBdr>
        <w:top w:val="none" w:sz="0" w:space="0" w:color="auto"/>
        <w:left w:val="none" w:sz="0" w:space="0" w:color="auto"/>
        <w:bottom w:val="none" w:sz="0" w:space="0" w:color="auto"/>
        <w:right w:val="none" w:sz="0" w:space="0" w:color="auto"/>
      </w:divBdr>
    </w:div>
    <w:div w:id="58555935">
      <w:bodyDiv w:val="1"/>
      <w:marLeft w:val="0"/>
      <w:marRight w:val="0"/>
      <w:marTop w:val="0"/>
      <w:marBottom w:val="0"/>
      <w:divBdr>
        <w:top w:val="none" w:sz="0" w:space="0" w:color="auto"/>
        <w:left w:val="none" w:sz="0" w:space="0" w:color="auto"/>
        <w:bottom w:val="none" w:sz="0" w:space="0" w:color="auto"/>
        <w:right w:val="none" w:sz="0" w:space="0" w:color="auto"/>
      </w:divBdr>
    </w:div>
    <w:div w:id="109209967">
      <w:bodyDiv w:val="1"/>
      <w:marLeft w:val="0"/>
      <w:marRight w:val="0"/>
      <w:marTop w:val="0"/>
      <w:marBottom w:val="0"/>
      <w:divBdr>
        <w:top w:val="none" w:sz="0" w:space="0" w:color="auto"/>
        <w:left w:val="none" w:sz="0" w:space="0" w:color="auto"/>
        <w:bottom w:val="none" w:sz="0" w:space="0" w:color="auto"/>
        <w:right w:val="none" w:sz="0" w:space="0" w:color="auto"/>
      </w:divBdr>
    </w:div>
    <w:div w:id="142235596">
      <w:bodyDiv w:val="1"/>
      <w:marLeft w:val="0"/>
      <w:marRight w:val="0"/>
      <w:marTop w:val="0"/>
      <w:marBottom w:val="0"/>
      <w:divBdr>
        <w:top w:val="none" w:sz="0" w:space="0" w:color="auto"/>
        <w:left w:val="none" w:sz="0" w:space="0" w:color="auto"/>
        <w:bottom w:val="none" w:sz="0" w:space="0" w:color="auto"/>
        <w:right w:val="none" w:sz="0" w:space="0" w:color="auto"/>
      </w:divBdr>
    </w:div>
    <w:div w:id="260576297">
      <w:bodyDiv w:val="1"/>
      <w:marLeft w:val="0"/>
      <w:marRight w:val="0"/>
      <w:marTop w:val="0"/>
      <w:marBottom w:val="0"/>
      <w:divBdr>
        <w:top w:val="none" w:sz="0" w:space="0" w:color="auto"/>
        <w:left w:val="none" w:sz="0" w:space="0" w:color="auto"/>
        <w:bottom w:val="none" w:sz="0" w:space="0" w:color="auto"/>
        <w:right w:val="none" w:sz="0" w:space="0" w:color="auto"/>
      </w:divBdr>
    </w:div>
    <w:div w:id="261114411">
      <w:bodyDiv w:val="1"/>
      <w:marLeft w:val="0"/>
      <w:marRight w:val="0"/>
      <w:marTop w:val="0"/>
      <w:marBottom w:val="0"/>
      <w:divBdr>
        <w:top w:val="none" w:sz="0" w:space="0" w:color="auto"/>
        <w:left w:val="none" w:sz="0" w:space="0" w:color="auto"/>
        <w:bottom w:val="none" w:sz="0" w:space="0" w:color="auto"/>
        <w:right w:val="none" w:sz="0" w:space="0" w:color="auto"/>
      </w:divBdr>
    </w:div>
    <w:div w:id="262229444">
      <w:bodyDiv w:val="1"/>
      <w:marLeft w:val="0"/>
      <w:marRight w:val="0"/>
      <w:marTop w:val="0"/>
      <w:marBottom w:val="0"/>
      <w:divBdr>
        <w:top w:val="none" w:sz="0" w:space="0" w:color="auto"/>
        <w:left w:val="none" w:sz="0" w:space="0" w:color="auto"/>
        <w:bottom w:val="none" w:sz="0" w:space="0" w:color="auto"/>
        <w:right w:val="none" w:sz="0" w:space="0" w:color="auto"/>
      </w:divBdr>
    </w:div>
    <w:div w:id="317149511">
      <w:bodyDiv w:val="1"/>
      <w:marLeft w:val="0"/>
      <w:marRight w:val="0"/>
      <w:marTop w:val="0"/>
      <w:marBottom w:val="0"/>
      <w:divBdr>
        <w:top w:val="none" w:sz="0" w:space="0" w:color="auto"/>
        <w:left w:val="none" w:sz="0" w:space="0" w:color="auto"/>
        <w:bottom w:val="none" w:sz="0" w:space="0" w:color="auto"/>
        <w:right w:val="none" w:sz="0" w:space="0" w:color="auto"/>
      </w:divBdr>
    </w:div>
    <w:div w:id="383649304">
      <w:bodyDiv w:val="1"/>
      <w:marLeft w:val="0"/>
      <w:marRight w:val="0"/>
      <w:marTop w:val="0"/>
      <w:marBottom w:val="0"/>
      <w:divBdr>
        <w:top w:val="none" w:sz="0" w:space="0" w:color="auto"/>
        <w:left w:val="none" w:sz="0" w:space="0" w:color="auto"/>
        <w:bottom w:val="none" w:sz="0" w:space="0" w:color="auto"/>
        <w:right w:val="none" w:sz="0" w:space="0" w:color="auto"/>
      </w:divBdr>
    </w:div>
    <w:div w:id="479804971">
      <w:bodyDiv w:val="1"/>
      <w:marLeft w:val="0"/>
      <w:marRight w:val="0"/>
      <w:marTop w:val="0"/>
      <w:marBottom w:val="0"/>
      <w:divBdr>
        <w:top w:val="none" w:sz="0" w:space="0" w:color="auto"/>
        <w:left w:val="none" w:sz="0" w:space="0" w:color="auto"/>
        <w:bottom w:val="none" w:sz="0" w:space="0" w:color="auto"/>
        <w:right w:val="none" w:sz="0" w:space="0" w:color="auto"/>
      </w:divBdr>
    </w:div>
    <w:div w:id="500852136">
      <w:bodyDiv w:val="1"/>
      <w:marLeft w:val="0"/>
      <w:marRight w:val="0"/>
      <w:marTop w:val="0"/>
      <w:marBottom w:val="0"/>
      <w:divBdr>
        <w:top w:val="none" w:sz="0" w:space="0" w:color="auto"/>
        <w:left w:val="none" w:sz="0" w:space="0" w:color="auto"/>
        <w:bottom w:val="none" w:sz="0" w:space="0" w:color="auto"/>
        <w:right w:val="none" w:sz="0" w:space="0" w:color="auto"/>
      </w:divBdr>
    </w:div>
    <w:div w:id="669719737">
      <w:bodyDiv w:val="1"/>
      <w:marLeft w:val="0"/>
      <w:marRight w:val="0"/>
      <w:marTop w:val="0"/>
      <w:marBottom w:val="0"/>
      <w:divBdr>
        <w:top w:val="none" w:sz="0" w:space="0" w:color="auto"/>
        <w:left w:val="none" w:sz="0" w:space="0" w:color="auto"/>
        <w:bottom w:val="none" w:sz="0" w:space="0" w:color="auto"/>
        <w:right w:val="none" w:sz="0" w:space="0" w:color="auto"/>
      </w:divBdr>
    </w:div>
    <w:div w:id="675687745">
      <w:bodyDiv w:val="1"/>
      <w:marLeft w:val="0"/>
      <w:marRight w:val="0"/>
      <w:marTop w:val="0"/>
      <w:marBottom w:val="0"/>
      <w:divBdr>
        <w:top w:val="none" w:sz="0" w:space="0" w:color="auto"/>
        <w:left w:val="none" w:sz="0" w:space="0" w:color="auto"/>
        <w:bottom w:val="none" w:sz="0" w:space="0" w:color="auto"/>
        <w:right w:val="none" w:sz="0" w:space="0" w:color="auto"/>
      </w:divBdr>
    </w:div>
    <w:div w:id="677585352">
      <w:bodyDiv w:val="1"/>
      <w:marLeft w:val="0"/>
      <w:marRight w:val="0"/>
      <w:marTop w:val="0"/>
      <w:marBottom w:val="0"/>
      <w:divBdr>
        <w:top w:val="none" w:sz="0" w:space="0" w:color="auto"/>
        <w:left w:val="none" w:sz="0" w:space="0" w:color="auto"/>
        <w:bottom w:val="none" w:sz="0" w:space="0" w:color="auto"/>
        <w:right w:val="none" w:sz="0" w:space="0" w:color="auto"/>
      </w:divBdr>
    </w:div>
    <w:div w:id="740909236">
      <w:bodyDiv w:val="1"/>
      <w:marLeft w:val="0"/>
      <w:marRight w:val="0"/>
      <w:marTop w:val="0"/>
      <w:marBottom w:val="0"/>
      <w:divBdr>
        <w:top w:val="none" w:sz="0" w:space="0" w:color="auto"/>
        <w:left w:val="none" w:sz="0" w:space="0" w:color="auto"/>
        <w:bottom w:val="none" w:sz="0" w:space="0" w:color="auto"/>
        <w:right w:val="none" w:sz="0" w:space="0" w:color="auto"/>
      </w:divBdr>
    </w:div>
    <w:div w:id="1249267078">
      <w:bodyDiv w:val="1"/>
      <w:marLeft w:val="0"/>
      <w:marRight w:val="0"/>
      <w:marTop w:val="0"/>
      <w:marBottom w:val="0"/>
      <w:divBdr>
        <w:top w:val="none" w:sz="0" w:space="0" w:color="auto"/>
        <w:left w:val="none" w:sz="0" w:space="0" w:color="auto"/>
        <w:bottom w:val="none" w:sz="0" w:space="0" w:color="auto"/>
        <w:right w:val="none" w:sz="0" w:space="0" w:color="auto"/>
      </w:divBdr>
    </w:div>
    <w:div w:id="1395928037">
      <w:bodyDiv w:val="1"/>
      <w:marLeft w:val="0"/>
      <w:marRight w:val="0"/>
      <w:marTop w:val="0"/>
      <w:marBottom w:val="0"/>
      <w:divBdr>
        <w:top w:val="none" w:sz="0" w:space="0" w:color="auto"/>
        <w:left w:val="none" w:sz="0" w:space="0" w:color="auto"/>
        <w:bottom w:val="none" w:sz="0" w:space="0" w:color="auto"/>
        <w:right w:val="none" w:sz="0" w:space="0" w:color="auto"/>
      </w:divBdr>
      <w:divsChild>
        <w:div w:id="1294554413">
          <w:marLeft w:val="0"/>
          <w:marRight w:val="0"/>
          <w:marTop w:val="0"/>
          <w:marBottom w:val="0"/>
          <w:divBdr>
            <w:top w:val="none" w:sz="0" w:space="0" w:color="auto"/>
            <w:left w:val="none" w:sz="0" w:space="0" w:color="auto"/>
            <w:bottom w:val="none" w:sz="0" w:space="0" w:color="auto"/>
            <w:right w:val="none" w:sz="0" w:space="0" w:color="auto"/>
          </w:divBdr>
        </w:div>
        <w:div w:id="933586627">
          <w:marLeft w:val="0"/>
          <w:marRight w:val="0"/>
          <w:marTop w:val="0"/>
          <w:marBottom w:val="0"/>
          <w:divBdr>
            <w:top w:val="none" w:sz="0" w:space="0" w:color="auto"/>
            <w:left w:val="none" w:sz="0" w:space="0" w:color="auto"/>
            <w:bottom w:val="none" w:sz="0" w:space="0" w:color="auto"/>
            <w:right w:val="none" w:sz="0" w:space="0" w:color="auto"/>
          </w:divBdr>
        </w:div>
        <w:div w:id="1748569951">
          <w:marLeft w:val="0"/>
          <w:marRight w:val="0"/>
          <w:marTop w:val="0"/>
          <w:marBottom w:val="0"/>
          <w:divBdr>
            <w:top w:val="none" w:sz="0" w:space="0" w:color="auto"/>
            <w:left w:val="none" w:sz="0" w:space="0" w:color="auto"/>
            <w:bottom w:val="none" w:sz="0" w:space="0" w:color="auto"/>
            <w:right w:val="none" w:sz="0" w:space="0" w:color="auto"/>
          </w:divBdr>
        </w:div>
        <w:div w:id="1097868675">
          <w:marLeft w:val="0"/>
          <w:marRight w:val="0"/>
          <w:marTop w:val="0"/>
          <w:marBottom w:val="0"/>
          <w:divBdr>
            <w:top w:val="none" w:sz="0" w:space="0" w:color="auto"/>
            <w:left w:val="none" w:sz="0" w:space="0" w:color="auto"/>
            <w:bottom w:val="none" w:sz="0" w:space="0" w:color="auto"/>
            <w:right w:val="none" w:sz="0" w:space="0" w:color="auto"/>
          </w:divBdr>
        </w:div>
        <w:div w:id="851604435">
          <w:marLeft w:val="0"/>
          <w:marRight w:val="0"/>
          <w:marTop w:val="0"/>
          <w:marBottom w:val="0"/>
          <w:divBdr>
            <w:top w:val="none" w:sz="0" w:space="0" w:color="auto"/>
            <w:left w:val="none" w:sz="0" w:space="0" w:color="auto"/>
            <w:bottom w:val="none" w:sz="0" w:space="0" w:color="auto"/>
            <w:right w:val="none" w:sz="0" w:space="0" w:color="auto"/>
          </w:divBdr>
        </w:div>
        <w:div w:id="195777154">
          <w:marLeft w:val="0"/>
          <w:marRight w:val="0"/>
          <w:marTop w:val="0"/>
          <w:marBottom w:val="0"/>
          <w:divBdr>
            <w:top w:val="none" w:sz="0" w:space="0" w:color="auto"/>
            <w:left w:val="none" w:sz="0" w:space="0" w:color="auto"/>
            <w:bottom w:val="none" w:sz="0" w:space="0" w:color="auto"/>
            <w:right w:val="none" w:sz="0" w:space="0" w:color="auto"/>
          </w:divBdr>
        </w:div>
        <w:div w:id="2048407394">
          <w:marLeft w:val="0"/>
          <w:marRight w:val="0"/>
          <w:marTop w:val="0"/>
          <w:marBottom w:val="0"/>
          <w:divBdr>
            <w:top w:val="none" w:sz="0" w:space="0" w:color="auto"/>
            <w:left w:val="none" w:sz="0" w:space="0" w:color="auto"/>
            <w:bottom w:val="none" w:sz="0" w:space="0" w:color="auto"/>
            <w:right w:val="none" w:sz="0" w:space="0" w:color="auto"/>
          </w:divBdr>
          <w:divsChild>
            <w:div w:id="592856873">
              <w:marLeft w:val="-75"/>
              <w:marRight w:val="0"/>
              <w:marTop w:val="30"/>
              <w:marBottom w:val="30"/>
              <w:divBdr>
                <w:top w:val="none" w:sz="0" w:space="0" w:color="auto"/>
                <w:left w:val="none" w:sz="0" w:space="0" w:color="auto"/>
                <w:bottom w:val="none" w:sz="0" w:space="0" w:color="auto"/>
                <w:right w:val="none" w:sz="0" w:space="0" w:color="auto"/>
              </w:divBdr>
              <w:divsChild>
                <w:div w:id="1244149686">
                  <w:marLeft w:val="0"/>
                  <w:marRight w:val="0"/>
                  <w:marTop w:val="0"/>
                  <w:marBottom w:val="0"/>
                  <w:divBdr>
                    <w:top w:val="none" w:sz="0" w:space="0" w:color="auto"/>
                    <w:left w:val="none" w:sz="0" w:space="0" w:color="auto"/>
                    <w:bottom w:val="none" w:sz="0" w:space="0" w:color="auto"/>
                    <w:right w:val="none" w:sz="0" w:space="0" w:color="auto"/>
                  </w:divBdr>
                  <w:divsChild>
                    <w:div w:id="1872258093">
                      <w:marLeft w:val="0"/>
                      <w:marRight w:val="0"/>
                      <w:marTop w:val="0"/>
                      <w:marBottom w:val="0"/>
                      <w:divBdr>
                        <w:top w:val="none" w:sz="0" w:space="0" w:color="auto"/>
                        <w:left w:val="none" w:sz="0" w:space="0" w:color="auto"/>
                        <w:bottom w:val="none" w:sz="0" w:space="0" w:color="auto"/>
                        <w:right w:val="none" w:sz="0" w:space="0" w:color="auto"/>
                      </w:divBdr>
                    </w:div>
                  </w:divsChild>
                </w:div>
                <w:div w:id="568081509">
                  <w:marLeft w:val="0"/>
                  <w:marRight w:val="0"/>
                  <w:marTop w:val="0"/>
                  <w:marBottom w:val="0"/>
                  <w:divBdr>
                    <w:top w:val="none" w:sz="0" w:space="0" w:color="auto"/>
                    <w:left w:val="none" w:sz="0" w:space="0" w:color="auto"/>
                    <w:bottom w:val="none" w:sz="0" w:space="0" w:color="auto"/>
                    <w:right w:val="none" w:sz="0" w:space="0" w:color="auto"/>
                  </w:divBdr>
                  <w:divsChild>
                    <w:div w:id="1308243516">
                      <w:marLeft w:val="0"/>
                      <w:marRight w:val="0"/>
                      <w:marTop w:val="0"/>
                      <w:marBottom w:val="0"/>
                      <w:divBdr>
                        <w:top w:val="none" w:sz="0" w:space="0" w:color="auto"/>
                        <w:left w:val="none" w:sz="0" w:space="0" w:color="auto"/>
                        <w:bottom w:val="none" w:sz="0" w:space="0" w:color="auto"/>
                        <w:right w:val="none" w:sz="0" w:space="0" w:color="auto"/>
                      </w:divBdr>
                    </w:div>
                  </w:divsChild>
                </w:div>
                <w:div w:id="682978243">
                  <w:marLeft w:val="0"/>
                  <w:marRight w:val="0"/>
                  <w:marTop w:val="0"/>
                  <w:marBottom w:val="0"/>
                  <w:divBdr>
                    <w:top w:val="none" w:sz="0" w:space="0" w:color="auto"/>
                    <w:left w:val="none" w:sz="0" w:space="0" w:color="auto"/>
                    <w:bottom w:val="none" w:sz="0" w:space="0" w:color="auto"/>
                    <w:right w:val="none" w:sz="0" w:space="0" w:color="auto"/>
                  </w:divBdr>
                  <w:divsChild>
                    <w:div w:id="412551436">
                      <w:marLeft w:val="0"/>
                      <w:marRight w:val="0"/>
                      <w:marTop w:val="0"/>
                      <w:marBottom w:val="0"/>
                      <w:divBdr>
                        <w:top w:val="none" w:sz="0" w:space="0" w:color="auto"/>
                        <w:left w:val="none" w:sz="0" w:space="0" w:color="auto"/>
                        <w:bottom w:val="none" w:sz="0" w:space="0" w:color="auto"/>
                        <w:right w:val="none" w:sz="0" w:space="0" w:color="auto"/>
                      </w:divBdr>
                    </w:div>
                  </w:divsChild>
                </w:div>
                <w:div w:id="1209610172">
                  <w:marLeft w:val="0"/>
                  <w:marRight w:val="0"/>
                  <w:marTop w:val="0"/>
                  <w:marBottom w:val="0"/>
                  <w:divBdr>
                    <w:top w:val="none" w:sz="0" w:space="0" w:color="auto"/>
                    <w:left w:val="none" w:sz="0" w:space="0" w:color="auto"/>
                    <w:bottom w:val="none" w:sz="0" w:space="0" w:color="auto"/>
                    <w:right w:val="none" w:sz="0" w:space="0" w:color="auto"/>
                  </w:divBdr>
                  <w:divsChild>
                    <w:div w:id="1184394903">
                      <w:marLeft w:val="0"/>
                      <w:marRight w:val="0"/>
                      <w:marTop w:val="0"/>
                      <w:marBottom w:val="0"/>
                      <w:divBdr>
                        <w:top w:val="none" w:sz="0" w:space="0" w:color="auto"/>
                        <w:left w:val="none" w:sz="0" w:space="0" w:color="auto"/>
                        <w:bottom w:val="none" w:sz="0" w:space="0" w:color="auto"/>
                        <w:right w:val="none" w:sz="0" w:space="0" w:color="auto"/>
                      </w:divBdr>
                    </w:div>
                  </w:divsChild>
                </w:div>
                <w:div w:id="1947303281">
                  <w:marLeft w:val="0"/>
                  <w:marRight w:val="0"/>
                  <w:marTop w:val="0"/>
                  <w:marBottom w:val="0"/>
                  <w:divBdr>
                    <w:top w:val="none" w:sz="0" w:space="0" w:color="auto"/>
                    <w:left w:val="none" w:sz="0" w:space="0" w:color="auto"/>
                    <w:bottom w:val="none" w:sz="0" w:space="0" w:color="auto"/>
                    <w:right w:val="none" w:sz="0" w:space="0" w:color="auto"/>
                  </w:divBdr>
                  <w:divsChild>
                    <w:div w:id="1230572985">
                      <w:marLeft w:val="0"/>
                      <w:marRight w:val="0"/>
                      <w:marTop w:val="0"/>
                      <w:marBottom w:val="0"/>
                      <w:divBdr>
                        <w:top w:val="none" w:sz="0" w:space="0" w:color="auto"/>
                        <w:left w:val="none" w:sz="0" w:space="0" w:color="auto"/>
                        <w:bottom w:val="none" w:sz="0" w:space="0" w:color="auto"/>
                        <w:right w:val="none" w:sz="0" w:space="0" w:color="auto"/>
                      </w:divBdr>
                    </w:div>
                    <w:div w:id="1867522140">
                      <w:marLeft w:val="0"/>
                      <w:marRight w:val="0"/>
                      <w:marTop w:val="0"/>
                      <w:marBottom w:val="0"/>
                      <w:divBdr>
                        <w:top w:val="none" w:sz="0" w:space="0" w:color="auto"/>
                        <w:left w:val="none" w:sz="0" w:space="0" w:color="auto"/>
                        <w:bottom w:val="none" w:sz="0" w:space="0" w:color="auto"/>
                        <w:right w:val="none" w:sz="0" w:space="0" w:color="auto"/>
                      </w:divBdr>
                    </w:div>
                  </w:divsChild>
                </w:div>
                <w:div w:id="166482483">
                  <w:marLeft w:val="0"/>
                  <w:marRight w:val="0"/>
                  <w:marTop w:val="0"/>
                  <w:marBottom w:val="0"/>
                  <w:divBdr>
                    <w:top w:val="none" w:sz="0" w:space="0" w:color="auto"/>
                    <w:left w:val="none" w:sz="0" w:space="0" w:color="auto"/>
                    <w:bottom w:val="none" w:sz="0" w:space="0" w:color="auto"/>
                    <w:right w:val="none" w:sz="0" w:space="0" w:color="auto"/>
                  </w:divBdr>
                  <w:divsChild>
                    <w:div w:id="1952929079">
                      <w:marLeft w:val="0"/>
                      <w:marRight w:val="0"/>
                      <w:marTop w:val="0"/>
                      <w:marBottom w:val="0"/>
                      <w:divBdr>
                        <w:top w:val="none" w:sz="0" w:space="0" w:color="auto"/>
                        <w:left w:val="none" w:sz="0" w:space="0" w:color="auto"/>
                        <w:bottom w:val="none" w:sz="0" w:space="0" w:color="auto"/>
                        <w:right w:val="none" w:sz="0" w:space="0" w:color="auto"/>
                      </w:divBdr>
                    </w:div>
                    <w:div w:id="1046638126">
                      <w:marLeft w:val="0"/>
                      <w:marRight w:val="0"/>
                      <w:marTop w:val="0"/>
                      <w:marBottom w:val="0"/>
                      <w:divBdr>
                        <w:top w:val="none" w:sz="0" w:space="0" w:color="auto"/>
                        <w:left w:val="none" w:sz="0" w:space="0" w:color="auto"/>
                        <w:bottom w:val="none" w:sz="0" w:space="0" w:color="auto"/>
                        <w:right w:val="none" w:sz="0" w:space="0" w:color="auto"/>
                      </w:divBdr>
                    </w:div>
                  </w:divsChild>
                </w:div>
                <w:div w:id="758409483">
                  <w:marLeft w:val="0"/>
                  <w:marRight w:val="0"/>
                  <w:marTop w:val="0"/>
                  <w:marBottom w:val="0"/>
                  <w:divBdr>
                    <w:top w:val="none" w:sz="0" w:space="0" w:color="auto"/>
                    <w:left w:val="none" w:sz="0" w:space="0" w:color="auto"/>
                    <w:bottom w:val="none" w:sz="0" w:space="0" w:color="auto"/>
                    <w:right w:val="none" w:sz="0" w:space="0" w:color="auto"/>
                  </w:divBdr>
                  <w:divsChild>
                    <w:div w:id="535776710">
                      <w:marLeft w:val="0"/>
                      <w:marRight w:val="0"/>
                      <w:marTop w:val="0"/>
                      <w:marBottom w:val="0"/>
                      <w:divBdr>
                        <w:top w:val="none" w:sz="0" w:space="0" w:color="auto"/>
                        <w:left w:val="none" w:sz="0" w:space="0" w:color="auto"/>
                        <w:bottom w:val="none" w:sz="0" w:space="0" w:color="auto"/>
                        <w:right w:val="none" w:sz="0" w:space="0" w:color="auto"/>
                      </w:divBdr>
                    </w:div>
                    <w:div w:id="1219197478">
                      <w:marLeft w:val="0"/>
                      <w:marRight w:val="0"/>
                      <w:marTop w:val="0"/>
                      <w:marBottom w:val="0"/>
                      <w:divBdr>
                        <w:top w:val="none" w:sz="0" w:space="0" w:color="auto"/>
                        <w:left w:val="none" w:sz="0" w:space="0" w:color="auto"/>
                        <w:bottom w:val="none" w:sz="0" w:space="0" w:color="auto"/>
                        <w:right w:val="none" w:sz="0" w:space="0" w:color="auto"/>
                      </w:divBdr>
                    </w:div>
                    <w:div w:id="897669321">
                      <w:marLeft w:val="0"/>
                      <w:marRight w:val="0"/>
                      <w:marTop w:val="0"/>
                      <w:marBottom w:val="0"/>
                      <w:divBdr>
                        <w:top w:val="none" w:sz="0" w:space="0" w:color="auto"/>
                        <w:left w:val="none" w:sz="0" w:space="0" w:color="auto"/>
                        <w:bottom w:val="none" w:sz="0" w:space="0" w:color="auto"/>
                        <w:right w:val="none" w:sz="0" w:space="0" w:color="auto"/>
                      </w:divBdr>
                    </w:div>
                  </w:divsChild>
                </w:div>
                <w:div w:id="1673483976">
                  <w:marLeft w:val="0"/>
                  <w:marRight w:val="0"/>
                  <w:marTop w:val="0"/>
                  <w:marBottom w:val="0"/>
                  <w:divBdr>
                    <w:top w:val="none" w:sz="0" w:space="0" w:color="auto"/>
                    <w:left w:val="none" w:sz="0" w:space="0" w:color="auto"/>
                    <w:bottom w:val="none" w:sz="0" w:space="0" w:color="auto"/>
                    <w:right w:val="none" w:sz="0" w:space="0" w:color="auto"/>
                  </w:divBdr>
                  <w:divsChild>
                    <w:div w:id="1991206375">
                      <w:marLeft w:val="0"/>
                      <w:marRight w:val="0"/>
                      <w:marTop w:val="0"/>
                      <w:marBottom w:val="0"/>
                      <w:divBdr>
                        <w:top w:val="none" w:sz="0" w:space="0" w:color="auto"/>
                        <w:left w:val="none" w:sz="0" w:space="0" w:color="auto"/>
                        <w:bottom w:val="none" w:sz="0" w:space="0" w:color="auto"/>
                        <w:right w:val="none" w:sz="0" w:space="0" w:color="auto"/>
                      </w:divBdr>
                    </w:div>
                    <w:div w:id="1885169737">
                      <w:marLeft w:val="0"/>
                      <w:marRight w:val="0"/>
                      <w:marTop w:val="0"/>
                      <w:marBottom w:val="0"/>
                      <w:divBdr>
                        <w:top w:val="none" w:sz="0" w:space="0" w:color="auto"/>
                        <w:left w:val="none" w:sz="0" w:space="0" w:color="auto"/>
                        <w:bottom w:val="none" w:sz="0" w:space="0" w:color="auto"/>
                        <w:right w:val="none" w:sz="0" w:space="0" w:color="auto"/>
                      </w:divBdr>
                    </w:div>
                    <w:div w:id="179695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504924">
          <w:marLeft w:val="0"/>
          <w:marRight w:val="0"/>
          <w:marTop w:val="0"/>
          <w:marBottom w:val="0"/>
          <w:divBdr>
            <w:top w:val="none" w:sz="0" w:space="0" w:color="auto"/>
            <w:left w:val="none" w:sz="0" w:space="0" w:color="auto"/>
            <w:bottom w:val="none" w:sz="0" w:space="0" w:color="auto"/>
            <w:right w:val="none" w:sz="0" w:space="0" w:color="auto"/>
          </w:divBdr>
        </w:div>
      </w:divsChild>
    </w:div>
    <w:div w:id="1430544433">
      <w:bodyDiv w:val="1"/>
      <w:marLeft w:val="0"/>
      <w:marRight w:val="0"/>
      <w:marTop w:val="0"/>
      <w:marBottom w:val="0"/>
      <w:divBdr>
        <w:top w:val="none" w:sz="0" w:space="0" w:color="auto"/>
        <w:left w:val="none" w:sz="0" w:space="0" w:color="auto"/>
        <w:bottom w:val="none" w:sz="0" w:space="0" w:color="auto"/>
        <w:right w:val="none" w:sz="0" w:space="0" w:color="auto"/>
      </w:divBdr>
    </w:div>
    <w:div w:id="1453597742">
      <w:bodyDiv w:val="1"/>
      <w:marLeft w:val="0"/>
      <w:marRight w:val="0"/>
      <w:marTop w:val="0"/>
      <w:marBottom w:val="0"/>
      <w:divBdr>
        <w:top w:val="none" w:sz="0" w:space="0" w:color="auto"/>
        <w:left w:val="none" w:sz="0" w:space="0" w:color="auto"/>
        <w:bottom w:val="none" w:sz="0" w:space="0" w:color="auto"/>
        <w:right w:val="none" w:sz="0" w:space="0" w:color="auto"/>
      </w:divBdr>
    </w:div>
    <w:div w:id="1604727719">
      <w:bodyDiv w:val="1"/>
      <w:marLeft w:val="0"/>
      <w:marRight w:val="0"/>
      <w:marTop w:val="0"/>
      <w:marBottom w:val="0"/>
      <w:divBdr>
        <w:top w:val="none" w:sz="0" w:space="0" w:color="auto"/>
        <w:left w:val="none" w:sz="0" w:space="0" w:color="auto"/>
        <w:bottom w:val="none" w:sz="0" w:space="0" w:color="auto"/>
        <w:right w:val="none" w:sz="0" w:space="0" w:color="auto"/>
      </w:divBdr>
    </w:div>
    <w:div w:id="1862627781">
      <w:bodyDiv w:val="1"/>
      <w:marLeft w:val="0"/>
      <w:marRight w:val="0"/>
      <w:marTop w:val="0"/>
      <w:marBottom w:val="0"/>
      <w:divBdr>
        <w:top w:val="none" w:sz="0" w:space="0" w:color="auto"/>
        <w:left w:val="none" w:sz="0" w:space="0" w:color="auto"/>
        <w:bottom w:val="none" w:sz="0" w:space="0" w:color="auto"/>
        <w:right w:val="none" w:sz="0" w:space="0" w:color="auto"/>
      </w:divBdr>
    </w:div>
    <w:div w:id="2125615656">
      <w:bodyDiv w:val="1"/>
      <w:marLeft w:val="0"/>
      <w:marRight w:val="0"/>
      <w:marTop w:val="0"/>
      <w:marBottom w:val="0"/>
      <w:divBdr>
        <w:top w:val="none" w:sz="0" w:space="0" w:color="auto"/>
        <w:left w:val="none" w:sz="0" w:space="0" w:color="auto"/>
        <w:bottom w:val="none" w:sz="0" w:space="0" w:color="auto"/>
        <w:right w:val="none" w:sz="0" w:space="0" w:color="auto"/>
      </w:divBdr>
      <w:divsChild>
        <w:div w:id="1887910338">
          <w:marLeft w:val="0"/>
          <w:marRight w:val="0"/>
          <w:marTop w:val="0"/>
          <w:marBottom w:val="0"/>
          <w:divBdr>
            <w:top w:val="none" w:sz="0" w:space="0" w:color="auto"/>
            <w:left w:val="none" w:sz="0" w:space="0" w:color="auto"/>
            <w:bottom w:val="none" w:sz="0" w:space="0" w:color="auto"/>
            <w:right w:val="none" w:sz="0" w:space="0" w:color="auto"/>
          </w:divBdr>
        </w:div>
        <w:div w:id="1492717513">
          <w:marLeft w:val="0"/>
          <w:marRight w:val="0"/>
          <w:marTop w:val="0"/>
          <w:marBottom w:val="0"/>
          <w:divBdr>
            <w:top w:val="none" w:sz="0" w:space="0" w:color="auto"/>
            <w:left w:val="none" w:sz="0" w:space="0" w:color="auto"/>
            <w:bottom w:val="none" w:sz="0" w:space="0" w:color="auto"/>
            <w:right w:val="none" w:sz="0" w:space="0" w:color="auto"/>
          </w:divBdr>
        </w:div>
        <w:div w:id="37343424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facebook.com/Nice-Group-112805012112106/" TargetMode="External"/><Relationship Id="rId26"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hyperlink" Target="http://www.mcarchitects.it"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linkedin.com/company/nice-spa/" TargetMode="External"/><Relationship Id="rId25" Type="http://schemas.openxmlformats.org/officeDocument/2006/relationships/hyperlink" Target="mailto:Alessia.ravaldi@mcarchitects.it" TargetMode="External"/><Relationship Id="rId2" Type="http://schemas.openxmlformats.org/officeDocument/2006/relationships/customXml" Target="../customXml/item2.xml"/><Relationship Id="rId16" Type="http://schemas.openxmlformats.org/officeDocument/2006/relationships/hyperlink" Target="http://www.niceforyou.com" TargetMode="External"/><Relationship Id="rId20" Type="http://schemas.openxmlformats.org/officeDocument/2006/relationships/hyperlink" Target="https://www.instagram.com/nicegrou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Christiane.Burklein@mcarchitects.it"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mailto:m.tommasi@niceforyou.com"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twitter.com/thenicegrou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mailto:el.chies@niceforyou.com"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jpe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d45de15b-1dbe-4eed-9b0c-9d4f12fb9bd6">
      <UserInfo>
        <DisplayName>Tanja Gottwald</DisplayName>
        <AccountId>10</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017128CC8A63B44CB67194638670D107" ma:contentTypeVersion="10" ma:contentTypeDescription="Ein neues Dokument erstellen." ma:contentTypeScope="" ma:versionID="12158b495a635354f970c686b0e14293">
  <xsd:schema xmlns:xsd="http://www.w3.org/2001/XMLSchema" xmlns:xs="http://www.w3.org/2001/XMLSchema" xmlns:p="http://schemas.microsoft.com/office/2006/metadata/properties" xmlns:ns2="c8e3f713-acb9-494f-a090-20d1cc8358d7" xmlns:ns3="d45de15b-1dbe-4eed-9b0c-9d4f12fb9bd6" targetNamespace="http://schemas.microsoft.com/office/2006/metadata/properties" ma:root="true" ma:fieldsID="9f0fa1ec5a6275b2dd0298addd6eeed7" ns2:_="" ns3:_="">
    <xsd:import namespace="c8e3f713-acb9-494f-a090-20d1cc8358d7"/>
    <xsd:import namespace="d45de15b-1dbe-4eed-9b0c-9d4f12fb9bd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e3f713-acb9-494f-a090-20d1cc8358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5de15b-1dbe-4eed-9b0c-9d4f12fb9bd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31B441-AC35-4B17-945F-958CE48099C3}">
  <ds:schemaRefs>
    <ds:schemaRef ds:uri="http://schemas.microsoft.com/sharepoint/v3/contenttype/forms"/>
  </ds:schemaRefs>
</ds:datastoreItem>
</file>

<file path=customXml/itemProps2.xml><?xml version="1.0" encoding="utf-8"?>
<ds:datastoreItem xmlns:ds="http://schemas.openxmlformats.org/officeDocument/2006/customXml" ds:itemID="{AED692C0-3212-4300-97C4-995E98B92B6E}">
  <ds:schemaRefs>
    <ds:schemaRef ds:uri="http://schemas.openxmlformats.org/officeDocument/2006/bibliography"/>
  </ds:schemaRefs>
</ds:datastoreItem>
</file>

<file path=customXml/itemProps3.xml><?xml version="1.0" encoding="utf-8"?>
<ds:datastoreItem xmlns:ds="http://schemas.openxmlformats.org/officeDocument/2006/customXml" ds:itemID="{1B4B8E6A-4D18-4C5D-8DA3-FAB7B35A2094}">
  <ds:schemaRefs>
    <ds:schemaRef ds:uri="http://schemas.microsoft.com/office/2006/metadata/properties"/>
    <ds:schemaRef ds:uri="http://schemas.microsoft.com/office/infopath/2007/PartnerControls"/>
    <ds:schemaRef ds:uri="d45de15b-1dbe-4eed-9b0c-9d4f12fb9bd6"/>
  </ds:schemaRefs>
</ds:datastoreItem>
</file>

<file path=customXml/itemProps4.xml><?xml version="1.0" encoding="utf-8"?>
<ds:datastoreItem xmlns:ds="http://schemas.openxmlformats.org/officeDocument/2006/customXml" ds:itemID="{7B4ADD8A-4DCD-4474-8398-61C47E45D2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e3f713-acb9-494f-a090-20d1cc8358d7"/>
    <ds:schemaRef ds:uri="d45de15b-1dbe-4eed-9b0c-9d4f12fb9b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53</Words>
  <Characters>7270</Characters>
  <Application>Microsoft Office Word</Application>
  <DocSecurity>0</DocSecurity>
  <Lines>60</Lines>
  <Paragraphs>16</Paragraphs>
  <ScaleCrop>false</ScaleCrop>
  <HeadingPairs>
    <vt:vector size="8" baseType="variant">
      <vt:variant>
        <vt:lpstr>Titel</vt:lpstr>
      </vt:variant>
      <vt:variant>
        <vt:i4>1</vt:i4>
      </vt:variant>
      <vt:variant>
        <vt:lpstr>Titolo</vt:lpstr>
      </vt:variant>
      <vt:variant>
        <vt:i4>1</vt:i4>
      </vt:variant>
      <vt:variant>
        <vt:lpstr>Título</vt:lpstr>
      </vt:variant>
      <vt:variant>
        <vt:i4>1</vt:i4>
      </vt:variant>
      <vt:variant>
        <vt:lpstr>Title</vt:lpstr>
      </vt:variant>
      <vt:variant>
        <vt:i4>1</vt:i4>
      </vt:variant>
    </vt:vector>
  </HeadingPairs>
  <TitlesOfParts>
    <vt:vector size="4" baseType="lpstr">
      <vt:lpstr/>
      <vt:lpstr/>
      <vt:lpstr/>
      <vt:lpstr/>
    </vt:vector>
  </TitlesOfParts>
  <Company/>
  <LinksUpToDate>false</LinksUpToDate>
  <CharactersWithSpaces>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sa Chies</dc:creator>
  <cp:lastModifiedBy>Fietz Bettina</cp:lastModifiedBy>
  <cp:revision>4</cp:revision>
  <cp:lastPrinted>2019-12-13T09:38:00Z</cp:lastPrinted>
  <dcterms:created xsi:type="dcterms:W3CDTF">2022-02-25T07:49:00Z</dcterms:created>
  <dcterms:modified xsi:type="dcterms:W3CDTF">2022-02-25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2T00:00:00Z</vt:filetime>
  </property>
  <property fmtid="{D5CDD505-2E9C-101B-9397-08002B2CF9AE}" pid="3" name="Creator">
    <vt:lpwstr>Adobe InDesign CC 13.0 (Macintosh)</vt:lpwstr>
  </property>
  <property fmtid="{D5CDD505-2E9C-101B-9397-08002B2CF9AE}" pid="4" name="LastSaved">
    <vt:filetime>2018-10-02T00:00:00Z</vt:filetime>
  </property>
  <property fmtid="{D5CDD505-2E9C-101B-9397-08002B2CF9AE}" pid="5" name="ContentTypeId">
    <vt:lpwstr>0x010100017128CC8A63B44CB67194638670D107</vt:lpwstr>
  </property>
</Properties>
</file>